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020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57"/>
        <w:gridCol w:w="687"/>
        <w:gridCol w:w="425"/>
        <w:gridCol w:w="1843"/>
        <w:gridCol w:w="992"/>
        <w:gridCol w:w="850"/>
        <w:gridCol w:w="131"/>
        <w:gridCol w:w="160"/>
        <w:gridCol w:w="160"/>
        <w:gridCol w:w="683"/>
        <w:gridCol w:w="1017"/>
        <w:gridCol w:w="577"/>
        <w:gridCol w:w="1459"/>
      </w:tblGrid>
      <w:tr w:rsidR="00D224E0" w:rsidRPr="00C049E7" w14:paraId="40A7B385" w14:textId="77777777" w:rsidTr="00F57E37">
        <w:trPr>
          <w:trHeight w:val="429"/>
          <w:jc w:val="center"/>
        </w:trPr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7B6680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CÓDIGO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181C56" w14:textId="0DE77BAF" w:rsidR="00C049E7" w:rsidRPr="00C049E7" w:rsidRDefault="00AB39BB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r w:rsidR="0020250F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c</w:t>
            </w:r>
            <w:r w:rsidR="001108E6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o</w:t>
            </w:r>
            <w:r w:rsidR="0020250F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digo</w:t>
            </w:r>
            <w:proofErr w:type="spellEnd"/>
            <w:r w:rsidR="0020250F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303CEEF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PRODUCTO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402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266970" w14:textId="4C67C192" w:rsidR="00C049E7" w:rsidRPr="00C049E7" w:rsidRDefault="0020250F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r w:rsidR="00415C95" w:rsidRPr="00415C95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producto</w:t>
            </w: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</w:tr>
      <w:tr w:rsidR="00D224E0" w:rsidRPr="00C049E7" w14:paraId="2DE0BC9E" w14:textId="77777777" w:rsidTr="00F57E37">
        <w:trPr>
          <w:trHeight w:val="420"/>
          <w:jc w:val="center"/>
        </w:trPr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C9EDA3E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PESO DE DOSIFICACIÓN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27700F" w14:textId="336DE865" w:rsidR="00C049E7" w:rsidRPr="00C049E7" w:rsidRDefault="0020250F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r w:rsidR="00415C95" w:rsidRPr="00415C95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peso_dosificacion</w:t>
            </w:r>
            <w:proofErr w:type="spell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02F341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NOMBRE GENÉRICO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402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3AA535" w14:textId="4379E0A5" w:rsidR="00C049E7" w:rsidRPr="00C049E7" w:rsidRDefault="0020250F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r w:rsidR="004D235E" w:rsidRPr="004D235E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nombre_generico</w:t>
            </w:r>
            <w:proofErr w:type="spell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</w:tr>
      <w:tr w:rsidR="00D224E0" w:rsidRPr="00C049E7" w14:paraId="4BA78B91" w14:textId="77777777" w:rsidTr="00F57E37">
        <w:trPr>
          <w:trHeight w:val="399"/>
          <w:jc w:val="center"/>
        </w:trPr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B0D57D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COLOR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FAD8F4" w14:textId="54A1D3E3" w:rsidR="00C049E7" w:rsidRPr="00C049E7" w:rsidRDefault="0020250F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r w:rsidR="001108E6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c</w:t>
            </w:r>
            <w:r w:rsidR="00C50384" w:rsidRPr="00C50384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olor</w:t>
            </w: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61D97E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80808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808080"/>
                <w:sz w:val="14"/>
                <w:szCs w:val="14"/>
                <w:lang w:val="es-CO" w:eastAsia="es-CO"/>
              </w:rPr>
              <w:t>LOTE ESTANDARD:</w:t>
            </w:r>
          </w:p>
        </w:tc>
        <w:tc>
          <w:tcPr>
            <w:tcW w:w="402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DE169DF" w14:textId="35ABF548" w:rsidR="00C049E7" w:rsidRPr="00C049E7" w:rsidRDefault="0020250F" w:rsidP="00C049E7">
            <w:pPr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r w:rsidR="004D235E" w:rsidRPr="004D235E">
              <w:rPr>
                <w:rFonts w:ascii="Spranq eco sans" w:hAnsi="Spranq eco sans" w:cs="Calibri"/>
                <w:b/>
                <w:bCs/>
                <w:color w:val="808080"/>
                <w:sz w:val="16"/>
                <w:szCs w:val="16"/>
                <w:lang w:val="es-CO" w:eastAsia="es-CO"/>
              </w:rPr>
              <w:t>lote_estandar</w:t>
            </w:r>
            <w:proofErr w:type="spell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</w:tr>
      <w:tr w:rsidR="00D224E0" w:rsidRPr="00C049E7" w14:paraId="6FA37F17" w14:textId="77777777" w:rsidTr="00F57E37">
        <w:trPr>
          <w:trHeight w:val="600"/>
          <w:jc w:val="center"/>
        </w:trPr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5A227BE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FORMA FARMACEUTICA</w:t>
            </w:r>
            <w:r w:rsidRPr="00C049E7">
              <w:rPr>
                <w:rFonts w:ascii="Spranq eco sans" w:hAnsi="Spranq eco sans" w:cs="Calibri"/>
                <w:b/>
                <w:bCs/>
                <w:color w:val="0000FF"/>
                <w:sz w:val="14"/>
                <w:szCs w:val="14"/>
                <w:lang w:val="es-CO" w:eastAsia="es-CO"/>
              </w:rPr>
              <w:t>: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DB9DB4" w14:textId="39B14DCC" w:rsidR="00C049E7" w:rsidRPr="00C049E7" w:rsidRDefault="0020250F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r w:rsidR="00790637" w:rsidRPr="00790637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forma_farmaceutica</w:t>
            </w:r>
            <w:proofErr w:type="spell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3E01FE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UNIDAD DE MEDIDA DEL PRODUCTO:</w:t>
            </w:r>
          </w:p>
        </w:tc>
        <w:tc>
          <w:tcPr>
            <w:tcW w:w="4020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DF53EE" w14:textId="20ED8EBE" w:rsidR="00C049E7" w:rsidRPr="00C049E7" w:rsidRDefault="0020250F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r w:rsidR="008805F9" w:rsidRPr="008805F9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unidad_medida_del_producto</w:t>
            </w:r>
            <w:proofErr w:type="spell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</w:tr>
      <w:tr w:rsidR="00D224E0" w:rsidRPr="00C049E7" w14:paraId="6F6FACB3" w14:textId="77777777" w:rsidTr="00F57E37">
        <w:trPr>
          <w:trHeight w:val="300"/>
          <w:jc w:val="center"/>
        </w:trPr>
        <w:tc>
          <w:tcPr>
            <w:tcW w:w="20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4F86F2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MOLDE/PUNZON/FORMATO</w:t>
            </w:r>
          </w:p>
        </w:tc>
        <w:tc>
          <w:tcPr>
            <w:tcW w:w="22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F8F0EA" w14:textId="0D6DE7F1" w:rsidR="00C049E7" w:rsidRPr="00C049E7" w:rsidRDefault="0020250F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r w:rsidR="00FC3B20" w:rsidRPr="00FC3B20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molde</w:t>
            </w: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1842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F3CB8" w14:textId="77777777" w:rsidR="00C049E7" w:rsidRPr="00C049E7" w:rsidRDefault="00C049E7" w:rsidP="00C049E7">
            <w:pP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 </w:t>
            </w:r>
          </w:p>
        </w:tc>
        <w:tc>
          <w:tcPr>
            <w:tcW w:w="4020" w:type="dxa"/>
            <w:gridSpan w:val="7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D090E1F" w14:textId="77777777" w:rsidR="00C049E7" w:rsidRPr="00C049E7" w:rsidRDefault="00C049E7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 </w:t>
            </w:r>
          </w:p>
        </w:tc>
      </w:tr>
      <w:tr w:rsidR="00C049E7" w:rsidRPr="00C049E7" w14:paraId="58CD7384" w14:textId="77777777" w:rsidTr="00F57E37">
        <w:trPr>
          <w:trHeight w:val="90"/>
          <w:jc w:val="center"/>
        </w:trPr>
        <w:tc>
          <w:tcPr>
            <w:tcW w:w="1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A414F62" w14:textId="77777777" w:rsidR="00C049E7" w:rsidRPr="00C049E7" w:rsidRDefault="00C049E7" w:rsidP="00C049E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</w:p>
        </w:tc>
        <w:tc>
          <w:tcPr>
            <w:tcW w:w="7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68F1BEC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2F04D9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D9EA0D" w14:textId="77777777" w:rsidR="00C049E7" w:rsidRPr="00C049E7" w:rsidRDefault="00C049E7" w:rsidP="00C049E7">
            <w:pPr>
              <w:jc w:val="center"/>
              <w:rPr>
                <w:lang w:val="es-CO" w:eastAsia="es-CO"/>
              </w:rPr>
            </w:pPr>
          </w:p>
        </w:tc>
        <w:tc>
          <w:tcPr>
            <w:tcW w:w="1973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3F4B9CF" w14:textId="77777777" w:rsidR="00C049E7" w:rsidRPr="00C049E7" w:rsidRDefault="00C049E7" w:rsidP="00C049E7">
            <w:pPr>
              <w:jc w:val="center"/>
              <w:rPr>
                <w:lang w:val="es-CO" w:eastAsia="es-CO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E88FFCE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CA7839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A72FC40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10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843D90C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7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EA8B3B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  <w:tc>
          <w:tcPr>
            <w:tcW w:w="11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9EC4986" w14:textId="77777777" w:rsidR="00C049E7" w:rsidRPr="00C049E7" w:rsidRDefault="00C049E7" w:rsidP="00C049E7">
            <w:pPr>
              <w:rPr>
                <w:lang w:val="es-CO" w:eastAsia="es-CO"/>
              </w:rPr>
            </w:pPr>
          </w:p>
        </w:tc>
      </w:tr>
      <w:tr w:rsidR="00C049E7" w:rsidRPr="00C049E7" w14:paraId="06A8714E" w14:textId="77777777" w:rsidTr="00D224E0">
        <w:trPr>
          <w:trHeight w:val="429"/>
          <w:jc w:val="center"/>
        </w:trPr>
        <w:tc>
          <w:tcPr>
            <w:tcW w:w="1020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D586FD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6"/>
                <w:szCs w:val="16"/>
                <w:lang w:val="es-CO" w:eastAsia="es-CO"/>
              </w:rPr>
              <w:t>MATERIALES</w:t>
            </w:r>
          </w:p>
        </w:tc>
      </w:tr>
      <w:tr w:rsidR="00D224E0" w:rsidRPr="00C049E7" w14:paraId="418276DA" w14:textId="77777777" w:rsidTr="00F57E37">
        <w:trPr>
          <w:trHeight w:val="531"/>
          <w:jc w:val="center"/>
        </w:trPr>
        <w:tc>
          <w:tcPr>
            <w:tcW w:w="25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070F6534" w14:textId="56B75831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 xml:space="preserve">Código </w:t>
            </w:r>
            <w:proofErr w:type="spellStart"/>
            <w:r w:rsidR="00275EAE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sap</w:t>
            </w:r>
            <w:proofErr w:type="spellEnd"/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AA2147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Descripción</w:t>
            </w:r>
          </w:p>
        </w:tc>
        <w:tc>
          <w:tcPr>
            <w:tcW w:w="1984" w:type="dxa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B9322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80808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808080"/>
                <w:sz w:val="14"/>
                <w:szCs w:val="14"/>
                <w:lang w:val="es-CO" w:eastAsia="es-CO"/>
              </w:rPr>
              <w:t>Función</w:t>
            </w:r>
          </w:p>
        </w:tc>
        <w:tc>
          <w:tcPr>
            <w:tcW w:w="1775" w:type="dxa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5D86062" w14:textId="05B858CD" w:rsidR="00C049E7" w:rsidRPr="00C049E7" w:rsidRDefault="00275EAE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Cantidad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6720F" w14:textId="77777777" w:rsidR="00C049E7" w:rsidRPr="00C049E7" w:rsidRDefault="00C049E7" w:rsidP="00C049E7">
            <w:pPr>
              <w:jc w:val="center"/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b/>
                <w:bCs/>
                <w:color w:val="000000"/>
                <w:sz w:val="14"/>
                <w:szCs w:val="14"/>
                <w:lang w:val="es-CO" w:eastAsia="es-CO"/>
              </w:rPr>
              <w:t>% Exceso</w:t>
            </w:r>
          </w:p>
        </w:tc>
      </w:tr>
      <w:tr w:rsidR="00F57E37" w:rsidRPr="00BA1B48" w14:paraId="52FEA751" w14:textId="77777777" w:rsidTr="00875D80">
        <w:trPr>
          <w:trHeight w:val="501"/>
          <w:jc w:val="center"/>
        </w:trPr>
        <w:tc>
          <w:tcPr>
            <w:tcW w:w="1020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3B60D4" w14:textId="15FC7F97" w:rsidR="00F57E37" w:rsidRPr="007C202A" w:rsidRDefault="007C202A" w:rsidP="00C049E7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</w:pPr>
            <w:r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{</w:t>
            </w:r>
            <w:r w:rsidR="00F57E37"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%</w:t>
            </w:r>
            <w:r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t</w:t>
            </w:r>
            <w:r w:rsidR="00F57E37"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r</w:t>
            </w:r>
            <w:r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 xml:space="preserve"> for info in </w:t>
            </w:r>
            <w:proofErr w:type="spellStart"/>
            <w:r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materiales</w:t>
            </w:r>
            <w:proofErr w:type="spellEnd"/>
            <w:r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 xml:space="preserve"> %}</w:t>
            </w:r>
          </w:p>
        </w:tc>
      </w:tr>
      <w:tr w:rsidR="00F57E37" w:rsidRPr="00C049E7" w14:paraId="470F2BC9" w14:textId="77777777" w:rsidTr="00F57E37">
        <w:trPr>
          <w:trHeight w:val="501"/>
          <w:jc w:val="center"/>
        </w:trPr>
        <w:tc>
          <w:tcPr>
            <w:tcW w:w="25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DBF3035" w14:textId="61F06642" w:rsidR="00F57E37" w:rsidRDefault="00F57E37" w:rsidP="00F57E37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proofErr w:type="gramStart"/>
            <w:r w:rsidR="001D348A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info.</w:t>
            </w:r>
            <w:r w:rsidRPr="008805F9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codigo</w:t>
            </w:r>
            <w:proofErr w:type="gramEnd"/>
            <w:r w:rsidRPr="008805F9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_sap</w:t>
            </w:r>
            <w:proofErr w:type="spell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28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A91C25" w14:textId="42A90753" w:rsidR="00F57E37" w:rsidRDefault="00F57E37" w:rsidP="00F57E3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proofErr w:type="gramStart"/>
            <w:r w:rsidR="001D348A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info.</w:t>
            </w:r>
            <w:r w:rsidRPr="00D54267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descripcion</w:t>
            </w:r>
            <w:proofErr w:type="spellEnd"/>
            <w:proofErr w:type="gram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198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4A9AECD" w14:textId="698AD0DE" w:rsidR="00F57E37" w:rsidRPr="00C049E7" w:rsidRDefault="00F57E37" w:rsidP="00F57E37">
            <w:pP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 w:rsidRPr="00C049E7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 </w:t>
            </w: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proofErr w:type="gramStart"/>
            <w:r w:rsidR="001D348A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info.</w:t>
            </w:r>
            <w:r w:rsidRPr="00D54267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funcion</w:t>
            </w:r>
            <w:proofErr w:type="spellEnd"/>
            <w:proofErr w:type="gram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17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3D5F3" w14:textId="24D3E97D" w:rsidR="00F57E37" w:rsidRDefault="00F57E37" w:rsidP="00F57E37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proofErr w:type="gramStart"/>
            <w:r w:rsidR="001D348A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info.</w:t>
            </w:r>
            <w:r w:rsidR="008F6D6F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c</w:t>
            </w:r>
            <w:r w:rsidRPr="009250DC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antidad</w:t>
            </w:r>
            <w:proofErr w:type="spellEnd"/>
            <w:proofErr w:type="gram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  <w:tc>
          <w:tcPr>
            <w:tcW w:w="1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539F32" w14:textId="5918F63D" w:rsidR="00F57E37" w:rsidRDefault="00F57E37" w:rsidP="00F57E37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</w:pPr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{{</w:t>
            </w:r>
            <w:proofErr w:type="spellStart"/>
            <w:proofErr w:type="gramStart"/>
            <w:r w:rsidR="001D348A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info.</w:t>
            </w:r>
            <w:r w:rsidR="008F6D6F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e</w:t>
            </w:r>
            <w:r w:rsidRPr="00832032"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xceso</w:t>
            </w:r>
            <w:proofErr w:type="spellEnd"/>
            <w:proofErr w:type="gramEnd"/>
            <w:r>
              <w:rPr>
                <w:rFonts w:ascii="Spranq eco sans" w:hAnsi="Spranq eco sans" w:cs="Calibri"/>
                <w:color w:val="000000"/>
                <w:sz w:val="16"/>
                <w:szCs w:val="16"/>
                <w:lang w:val="es-CO" w:eastAsia="es-CO"/>
              </w:rPr>
              <w:t>}}</w:t>
            </w:r>
          </w:p>
        </w:tc>
      </w:tr>
      <w:tr w:rsidR="00F57E37" w:rsidRPr="007C202A" w14:paraId="742E6717" w14:textId="77777777" w:rsidTr="00761D51">
        <w:trPr>
          <w:trHeight w:val="501"/>
          <w:jc w:val="center"/>
        </w:trPr>
        <w:tc>
          <w:tcPr>
            <w:tcW w:w="1020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FB3BB5" w14:textId="66658DAE" w:rsidR="00F57E37" w:rsidRPr="007C202A" w:rsidRDefault="007C202A" w:rsidP="00C049E7">
            <w:pPr>
              <w:jc w:val="center"/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</w:pPr>
            <w:r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{%t</w:t>
            </w:r>
            <w:r w:rsidR="00617925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 xml:space="preserve">r </w:t>
            </w:r>
            <w:proofErr w:type="spellStart"/>
            <w:r w:rsidR="00617925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>endfor</w:t>
            </w:r>
            <w:proofErr w:type="spellEnd"/>
            <w:r w:rsidRPr="007C202A">
              <w:rPr>
                <w:rFonts w:ascii="Spranq eco sans" w:hAnsi="Spranq eco sans" w:cs="Calibri"/>
                <w:color w:val="000000"/>
                <w:sz w:val="16"/>
                <w:szCs w:val="16"/>
                <w:lang w:val="en-US" w:eastAsia="es-CO"/>
              </w:rPr>
              <w:t xml:space="preserve"> %}</w:t>
            </w:r>
          </w:p>
        </w:tc>
      </w:tr>
    </w:tbl>
    <w:p w14:paraId="0B6B4BC9" w14:textId="77777777" w:rsidR="00FA5E7C" w:rsidRPr="007C202A" w:rsidRDefault="00FA5E7C" w:rsidP="00137A74">
      <w:pPr>
        <w:rPr>
          <w:lang w:val="en-US"/>
        </w:rPr>
      </w:pPr>
    </w:p>
    <w:sectPr w:rsidR="00FA5E7C" w:rsidRPr="007C202A" w:rsidSect="000D4436">
      <w:headerReference w:type="default" r:id="rId11"/>
      <w:footerReference w:type="default" r:id="rId12"/>
      <w:headerReference w:type="first" r:id="rId13"/>
      <w:footerReference w:type="first" r:id="rId14"/>
      <w:pgSz w:w="12242" w:h="15842"/>
      <w:pgMar w:top="1417" w:right="1610" w:bottom="1417" w:left="1701" w:header="567" w:footer="896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FED64C" w14:textId="77777777" w:rsidR="00D02288" w:rsidRDefault="00D02288">
      <w:r>
        <w:separator/>
      </w:r>
    </w:p>
  </w:endnote>
  <w:endnote w:type="continuationSeparator" w:id="0">
    <w:p w14:paraId="2DEB66FC" w14:textId="77777777" w:rsidR="00D02288" w:rsidRDefault="00D022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pranq eco sans"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00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2A12C9" w14:textId="77777777" w:rsidR="000D4436" w:rsidRPr="004408DA" w:rsidRDefault="000D4436" w:rsidP="000D4436">
    <w:pPr>
      <w:pStyle w:val="Piedepgina"/>
      <w:jc w:val="right"/>
      <w:rPr>
        <w:rFonts w:ascii="Spranq eco sans" w:hAnsi="Spranq eco sans"/>
      </w:rPr>
    </w:pPr>
    <w:r w:rsidRPr="00A71831">
      <w:rPr>
        <w:rFonts w:ascii="Spranq eco sans" w:hAnsi="Spranq eco sans"/>
      </w:rPr>
      <w:t>F-SOP-0</w:t>
    </w:r>
    <w:r>
      <w:rPr>
        <w:rFonts w:ascii="Spranq eco sans" w:hAnsi="Spranq eco sans"/>
      </w:rPr>
      <w:t>802</w:t>
    </w:r>
    <w:r w:rsidRPr="00A71831">
      <w:rPr>
        <w:rFonts w:ascii="Spranq eco sans" w:hAnsi="Spranq eco sans"/>
      </w:rPr>
      <w:t>-</w:t>
    </w:r>
    <w:r>
      <w:rPr>
        <w:rFonts w:ascii="Spranq eco sans" w:hAnsi="Spranq eco sans"/>
      </w:rPr>
      <w:t>5</w:t>
    </w:r>
    <w:r w:rsidRPr="00A71831">
      <w:rPr>
        <w:rFonts w:ascii="Spranq eco sans" w:hAnsi="Spranq eco sans"/>
      </w:rPr>
      <w:t xml:space="preserve"> V0</w:t>
    </w:r>
    <w:r>
      <w:rPr>
        <w:rFonts w:ascii="Spranq eco sans" w:hAnsi="Spranq eco sans"/>
      </w:rPr>
      <w:t>3</w:t>
    </w:r>
  </w:p>
  <w:p w14:paraId="78B38E4B" w14:textId="77777777" w:rsidR="000D4436" w:rsidRDefault="000D443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672844" w14:textId="77777777" w:rsidR="00BE1134" w:rsidRDefault="00BE1134" w:rsidP="00BE1134">
    <w:pPr>
      <w:pStyle w:val="Piedepgina"/>
    </w:pPr>
    <w:r>
      <w:tab/>
    </w:r>
  </w:p>
  <w:tbl>
    <w:tblPr>
      <w:tblW w:w="11184" w:type="dxa"/>
      <w:jc w:val="center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702"/>
      <w:gridCol w:w="3654"/>
      <w:gridCol w:w="3828"/>
    </w:tblGrid>
    <w:tr w:rsidR="00BE1134" w14:paraId="6BB64254" w14:textId="77777777" w:rsidTr="006A6195">
      <w:trPr>
        <w:cantSplit/>
        <w:jc w:val="center"/>
      </w:trPr>
      <w:tc>
        <w:tcPr>
          <w:tcW w:w="11184" w:type="dxa"/>
          <w:gridSpan w:val="3"/>
        </w:tcPr>
        <w:p w14:paraId="07809A90" w14:textId="15B0E49F" w:rsidR="00BE1134" w:rsidRPr="00B05C22" w:rsidRDefault="00BE1134" w:rsidP="00BE1134">
          <w:pPr>
            <w:pStyle w:val="Piedepgina"/>
            <w:jc w:val="center"/>
            <w:rPr>
              <w:rFonts w:ascii="Spranq eco sans" w:hAnsi="Spranq eco sans"/>
              <w:b/>
              <w:sz w:val="18"/>
            </w:rPr>
          </w:pPr>
          <w:r w:rsidRPr="00B05C22">
            <w:rPr>
              <w:rFonts w:ascii="Spranq eco sans" w:hAnsi="Spranq eco sans"/>
              <w:b/>
              <w:sz w:val="18"/>
            </w:rPr>
            <w:t>AUTORIZACIONES</w:t>
          </w:r>
          <w:r>
            <w:rPr>
              <w:rFonts w:ascii="Spranq eco sans" w:hAnsi="Spranq eco sans"/>
              <w:b/>
              <w:sz w:val="18"/>
            </w:rPr>
            <w:t xml:space="preserve"> </w:t>
          </w:r>
        </w:p>
      </w:tc>
    </w:tr>
    <w:tr w:rsidR="00BE1134" w14:paraId="6339AAAD" w14:textId="77777777" w:rsidTr="006A6195">
      <w:trPr>
        <w:trHeight w:val="275"/>
        <w:jc w:val="center"/>
      </w:trPr>
      <w:tc>
        <w:tcPr>
          <w:tcW w:w="3702" w:type="dxa"/>
        </w:tcPr>
        <w:p w14:paraId="4A1B7D50" w14:textId="13EFE504" w:rsidR="00BE1134" w:rsidRPr="00091AC1" w:rsidRDefault="00BE1134" w:rsidP="00BE1134">
          <w:pPr>
            <w:pStyle w:val="Piedepgina"/>
            <w:jc w:val="center"/>
            <w:rPr>
              <w:rFonts w:ascii="Spranq eco sans" w:hAnsi="Spranq eco sans"/>
              <w:b/>
              <w:sz w:val="16"/>
              <w:szCs w:val="16"/>
            </w:rPr>
          </w:pPr>
          <w:r w:rsidRPr="00091AC1">
            <w:rPr>
              <w:rFonts w:ascii="Spranq eco sans" w:hAnsi="Spranq eco sans"/>
              <w:b/>
              <w:sz w:val="16"/>
              <w:szCs w:val="16"/>
            </w:rPr>
            <w:t xml:space="preserve"> </w:t>
          </w:r>
          <w:r>
            <w:rPr>
              <w:rFonts w:ascii="Spranq eco sans" w:hAnsi="Spranq eco sans"/>
              <w:sz w:val="16"/>
              <w:szCs w:val="16"/>
            </w:rPr>
            <w:t xml:space="preserve">Realizado </w:t>
          </w:r>
          <w:r w:rsidRPr="00091AC1">
            <w:rPr>
              <w:rFonts w:ascii="Spranq eco sans" w:hAnsi="Spranq eco sans"/>
              <w:sz w:val="16"/>
              <w:szCs w:val="16"/>
            </w:rPr>
            <w:t>por:</w:t>
          </w:r>
          <w:r>
            <w:rPr>
              <w:rFonts w:ascii="Spranq eco sans" w:hAnsi="Spranq eco sans"/>
              <w:sz w:val="16"/>
              <w:szCs w:val="16"/>
            </w:rPr>
            <w:t xml:space="preserve"> </w:t>
          </w:r>
        </w:p>
      </w:tc>
      <w:tc>
        <w:tcPr>
          <w:tcW w:w="3654" w:type="dxa"/>
          <w:tcBorders>
            <w:top w:val="nil"/>
          </w:tcBorders>
        </w:tcPr>
        <w:p w14:paraId="1BA33603" w14:textId="75317DA0" w:rsidR="00BE1134" w:rsidRPr="00091AC1" w:rsidRDefault="00BE1134" w:rsidP="00BE1134">
          <w:pPr>
            <w:pStyle w:val="Piedepgina"/>
            <w:jc w:val="center"/>
            <w:rPr>
              <w:rFonts w:ascii="Spranq eco sans" w:hAnsi="Spranq eco sans"/>
              <w:b/>
              <w:sz w:val="16"/>
              <w:szCs w:val="16"/>
            </w:rPr>
          </w:pPr>
          <w:r w:rsidRPr="00091AC1">
            <w:rPr>
              <w:rFonts w:ascii="Spranq eco sans" w:hAnsi="Spranq eco sans"/>
              <w:b/>
              <w:sz w:val="16"/>
              <w:szCs w:val="16"/>
            </w:rPr>
            <w:t xml:space="preserve"> </w:t>
          </w:r>
          <w:r w:rsidRPr="00091AC1">
            <w:rPr>
              <w:rFonts w:ascii="Spranq eco sans" w:hAnsi="Spranq eco sans"/>
              <w:sz w:val="16"/>
              <w:szCs w:val="16"/>
            </w:rPr>
            <w:t>Revisado por:</w:t>
          </w:r>
          <w:r>
            <w:t xml:space="preserve"> </w:t>
          </w:r>
        </w:p>
      </w:tc>
      <w:tc>
        <w:tcPr>
          <w:tcW w:w="3828" w:type="dxa"/>
        </w:tcPr>
        <w:p w14:paraId="5F5BE3A9" w14:textId="06AD65A7" w:rsidR="00BE1134" w:rsidRPr="00091AC1" w:rsidRDefault="00BE1134" w:rsidP="00BE1134">
          <w:pPr>
            <w:pStyle w:val="Piedepgina"/>
            <w:jc w:val="center"/>
            <w:rPr>
              <w:rFonts w:ascii="Spranq eco sans" w:hAnsi="Spranq eco sans"/>
              <w:b/>
              <w:sz w:val="16"/>
              <w:szCs w:val="16"/>
            </w:rPr>
          </w:pPr>
          <w:r w:rsidRPr="00091AC1">
            <w:rPr>
              <w:rFonts w:ascii="Spranq eco sans" w:hAnsi="Spranq eco sans"/>
              <w:b/>
              <w:sz w:val="16"/>
              <w:szCs w:val="16"/>
            </w:rPr>
            <w:t xml:space="preserve"> </w:t>
          </w:r>
          <w:r w:rsidRPr="00091AC1">
            <w:rPr>
              <w:rFonts w:ascii="Spranq eco sans" w:hAnsi="Spranq eco sans"/>
              <w:sz w:val="16"/>
              <w:szCs w:val="16"/>
            </w:rPr>
            <w:t>Aprobado por:</w:t>
          </w:r>
          <w:r>
            <w:t xml:space="preserve"> </w:t>
          </w:r>
        </w:p>
      </w:tc>
    </w:tr>
    <w:tr w:rsidR="001278B7" w14:paraId="389D41B7" w14:textId="77777777" w:rsidTr="006A6195">
      <w:trPr>
        <w:trHeight w:val="420"/>
        <w:jc w:val="center"/>
      </w:trPr>
      <w:tc>
        <w:tcPr>
          <w:tcW w:w="3702" w:type="dxa"/>
        </w:tcPr>
        <w:p w14:paraId="0CC25E95" w14:textId="578EF1EF" w:rsidR="001278B7" w:rsidRPr="00091AC1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  <w:lang w:val="es-ES"/>
            </w:rPr>
          </w:pPr>
          <w:r w:rsidRPr="0058029E">
            <w:rPr>
              <w:rFonts w:ascii="Spranq eco sans" w:hAnsi="Spranq eco sans"/>
              <w:sz w:val="16"/>
              <w:szCs w:val="16"/>
              <w:lang w:val="es-CO"/>
            </w:rPr>
            <w:t>Cargo/Nombre</w:t>
          </w:r>
          <w:r w:rsidRPr="0058029E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 xml:space="preserve">: </w:t>
          </w:r>
        </w:p>
      </w:tc>
      <w:tc>
        <w:tcPr>
          <w:tcW w:w="3654" w:type="dxa"/>
        </w:tcPr>
        <w:p w14:paraId="52FFE16A" w14:textId="21E44DB2" w:rsidR="001278B7" w:rsidRPr="002C0EAD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  <w:lang w:val="es-ES"/>
            </w:rPr>
          </w:pPr>
          <w:r w:rsidRPr="0058029E">
            <w:rPr>
              <w:rFonts w:ascii="Spranq eco sans" w:hAnsi="Spranq eco sans"/>
              <w:sz w:val="16"/>
              <w:szCs w:val="16"/>
              <w:lang w:val="es-CO"/>
            </w:rPr>
            <w:t>Cargo/Nombre</w:t>
          </w:r>
          <w:r w:rsidRPr="0058029E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 xml:space="preserve">: </w:t>
          </w:r>
        </w:p>
      </w:tc>
      <w:tc>
        <w:tcPr>
          <w:tcW w:w="3828" w:type="dxa"/>
        </w:tcPr>
        <w:p w14:paraId="2E095F64" w14:textId="2D93BF95" w:rsidR="001278B7" w:rsidRPr="00091AC1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  <w:lang w:val="es-CO"/>
            </w:rPr>
          </w:pPr>
          <w:r w:rsidRPr="00896AAB">
            <w:rPr>
              <w:rFonts w:ascii="Spranq eco sans" w:hAnsi="Spranq eco sans"/>
              <w:sz w:val="16"/>
              <w:szCs w:val="16"/>
              <w:lang w:val="es-CO"/>
            </w:rPr>
            <w:t>Cargo/Nombre</w:t>
          </w:r>
          <w:r w:rsidRPr="001278B7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>:</w:t>
          </w:r>
        </w:p>
      </w:tc>
    </w:tr>
    <w:tr w:rsidR="00BE1134" w14:paraId="68533842" w14:textId="77777777" w:rsidTr="006A6195">
      <w:trPr>
        <w:trHeight w:val="734"/>
        <w:jc w:val="center"/>
      </w:trPr>
      <w:tc>
        <w:tcPr>
          <w:tcW w:w="3702" w:type="dxa"/>
        </w:tcPr>
        <w:p w14:paraId="03EEE0C7" w14:textId="1E730C19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  <w:r w:rsidRPr="00091AC1">
            <w:rPr>
              <w:rFonts w:ascii="Spranq eco sans" w:hAnsi="Spranq eco sans"/>
              <w:sz w:val="16"/>
              <w:szCs w:val="16"/>
            </w:rPr>
            <w:t>Firma y Fecha</w:t>
          </w:r>
          <w:r w:rsidR="001278B7" w:rsidRPr="001278B7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>:</w:t>
          </w:r>
        </w:p>
        <w:p w14:paraId="7E31D6DB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590C81F9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4FE31562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55B827F8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14E226FE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</w:tc>
      <w:tc>
        <w:tcPr>
          <w:tcW w:w="3654" w:type="dxa"/>
        </w:tcPr>
        <w:p w14:paraId="550939F5" w14:textId="77777777" w:rsidR="001278B7" w:rsidRPr="00091AC1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</w:rPr>
          </w:pPr>
          <w:r w:rsidRPr="00091AC1">
            <w:rPr>
              <w:rFonts w:ascii="Spranq eco sans" w:hAnsi="Spranq eco sans"/>
              <w:sz w:val="16"/>
              <w:szCs w:val="16"/>
            </w:rPr>
            <w:t>Firma y Fecha</w:t>
          </w:r>
          <w:r w:rsidRPr="001278B7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>:</w:t>
          </w:r>
        </w:p>
        <w:p w14:paraId="42FEA634" w14:textId="30555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  <w:p w14:paraId="3E3B011E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</w:tc>
      <w:tc>
        <w:tcPr>
          <w:tcW w:w="3828" w:type="dxa"/>
        </w:tcPr>
        <w:p w14:paraId="33E22523" w14:textId="77777777" w:rsidR="001278B7" w:rsidRPr="00091AC1" w:rsidRDefault="001278B7" w:rsidP="001278B7">
          <w:pPr>
            <w:pStyle w:val="Piedepgina"/>
            <w:rPr>
              <w:rFonts w:ascii="Spranq eco sans" w:hAnsi="Spranq eco sans"/>
              <w:sz w:val="16"/>
              <w:szCs w:val="16"/>
            </w:rPr>
          </w:pPr>
          <w:r w:rsidRPr="00091AC1">
            <w:rPr>
              <w:rFonts w:ascii="Spranq eco sans" w:hAnsi="Spranq eco sans"/>
              <w:sz w:val="16"/>
              <w:szCs w:val="16"/>
            </w:rPr>
            <w:t>Firma y Fecha</w:t>
          </w:r>
          <w:r w:rsidRPr="001278B7">
            <w:rPr>
              <w:rFonts w:ascii="Spranq eco sans" w:hAnsi="Spranq eco sans"/>
              <w:color w:val="000000" w:themeColor="text1"/>
              <w:sz w:val="16"/>
              <w:szCs w:val="14"/>
              <w:lang w:val="es-CO"/>
            </w:rPr>
            <w:t>:</w:t>
          </w:r>
        </w:p>
        <w:p w14:paraId="2CA59BB5" w14:textId="77777777" w:rsidR="00BE1134" w:rsidRPr="00091AC1" w:rsidRDefault="00BE1134" w:rsidP="00BE1134">
          <w:pPr>
            <w:pStyle w:val="Piedepgina"/>
            <w:rPr>
              <w:rFonts w:ascii="Spranq eco sans" w:hAnsi="Spranq eco sans"/>
              <w:sz w:val="16"/>
              <w:szCs w:val="16"/>
            </w:rPr>
          </w:pPr>
        </w:p>
      </w:tc>
    </w:tr>
  </w:tbl>
  <w:p w14:paraId="0D4233C0" w14:textId="77777777" w:rsidR="00A84B16" w:rsidRPr="004408DA" w:rsidRDefault="00A84B16" w:rsidP="00A84B16">
    <w:pPr>
      <w:pStyle w:val="Piedepgina"/>
      <w:jc w:val="right"/>
      <w:rPr>
        <w:rFonts w:ascii="Spranq eco sans" w:hAnsi="Spranq eco sans"/>
      </w:rPr>
    </w:pPr>
    <w:r w:rsidRPr="00A71831">
      <w:rPr>
        <w:rFonts w:ascii="Spranq eco sans" w:hAnsi="Spranq eco sans"/>
      </w:rPr>
      <w:t>F-SOP-0</w:t>
    </w:r>
    <w:r>
      <w:rPr>
        <w:rFonts w:ascii="Spranq eco sans" w:hAnsi="Spranq eco sans"/>
      </w:rPr>
      <w:t>802</w:t>
    </w:r>
    <w:r w:rsidRPr="00A71831">
      <w:rPr>
        <w:rFonts w:ascii="Spranq eco sans" w:hAnsi="Spranq eco sans"/>
      </w:rPr>
      <w:t>-</w:t>
    </w:r>
    <w:r>
      <w:rPr>
        <w:rFonts w:ascii="Spranq eco sans" w:hAnsi="Spranq eco sans"/>
      </w:rPr>
      <w:t>5</w:t>
    </w:r>
    <w:r w:rsidRPr="00A71831">
      <w:rPr>
        <w:rFonts w:ascii="Spranq eco sans" w:hAnsi="Spranq eco sans"/>
      </w:rPr>
      <w:t xml:space="preserve"> V0</w:t>
    </w:r>
    <w:r>
      <w:rPr>
        <w:rFonts w:ascii="Spranq eco sans" w:hAnsi="Spranq eco sans"/>
      </w:rPr>
      <w:t>3</w:t>
    </w:r>
  </w:p>
  <w:p w14:paraId="657F8CD4" w14:textId="7542980D" w:rsidR="00BE1134" w:rsidRDefault="00BE1134" w:rsidP="00BE1134">
    <w:pPr>
      <w:pStyle w:val="Piedepgina"/>
      <w:tabs>
        <w:tab w:val="clear" w:pos="4252"/>
        <w:tab w:val="clear" w:pos="8504"/>
        <w:tab w:val="left" w:pos="814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DDB0DA" w14:textId="77777777" w:rsidR="00D02288" w:rsidRDefault="00D02288">
      <w:r>
        <w:separator/>
      </w:r>
    </w:p>
  </w:footnote>
  <w:footnote w:type="continuationSeparator" w:id="0">
    <w:p w14:paraId="321517D8" w14:textId="77777777" w:rsidR="00D02288" w:rsidRDefault="00D022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829954" w14:textId="77777777" w:rsidR="00FC0A8C" w:rsidRPr="004F2E95" w:rsidRDefault="00FC0A8C">
    <w:pPr>
      <w:pStyle w:val="Encabezado"/>
      <w:rPr>
        <w:sz w:val="2"/>
        <w:lang w:val="en-US"/>
      </w:rPr>
    </w:pPr>
  </w:p>
  <w:p w14:paraId="58ECF850" w14:textId="77777777" w:rsidR="000D4436" w:rsidRDefault="000D4436" w:rsidP="000D4436">
    <w:pPr>
      <w:pStyle w:val="Encabezado"/>
      <w:tabs>
        <w:tab w:val="left" w:pos="3012"/>
      </w:tabs>
      <w:rPr>
        <w:rFonts w:ascii="Arial" w:hAnsi="Arial"/>
        <w:lang w:val="en-US"/>
      </w:rPr>
    </w:pPr>
    <w:r>
      <w:rPr>
        <w:rFonts w:ascii="Arial" w:hAnsi="Arial"/>
        <w:lang w:val="en-US"/>
      </w:rPr>
      <w:tab/>
    </w:r>
  </w:p>
  <w:tbl>
    <w:tblPr>
      <w:tblStyle w:val="Tablaconcuadrcula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96"/>
      <w:gridCol w:w="7743"/>
    </w:tblGrid>
    <w:tr w:rsidR="000D4436" w14:paraId="00514B7B" w14:textId="77777777" w:rsidTr="006A6195">
      <w:trPr>
        <w:trHeight w:val="1121"/>
        <w:jc w:val="center"/>
      </w:trPr>
      <w:tc>
        <w:tcPr>
          <w:tcW w:w="1896" w:type="dxa"/>
          <w:vAlign w:val="center"/>
        </w:tcPr>
        <w:p w14:paraId="6FFA8745" w14:textId="77777777" w:rsidR="000D4436" w:rsidRPr="00313E2E" w:rsidRDefault="000D4436" w:rsidP="000D4436">
          <w:pPr>
            <w:jc w:val="center"/>
          </w:pPr>
          <w:r>
            <w:object w:dxaOrig="9524" w:dyaOrig="8071" w14:anchorId="15FEEDEE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style="width:62.5pt;height:41.5pt" fillcolor="window">
                <v:imagedata r:id="rId1" o:title=""/>
              </v:shape>
              <o:OLEObject Type="Embed" ProgID="MSPhotoEd.3" ShapeID="_x0000_i1025" DrawAspect="Content" ObjectID="_1803714032" r:id="rId2"/>
            </w:object>
          </w:r>
        </w:p>
      </w:tc>
      <w:tc>
        <w:tcPr>
          <w:tcW w:w="7743" w:type="dxa"/>
          <w:vAlign w:val="center"/>
        </w:tcPr>
        <w:p w14:paraId="79244AAA" w14:textId="77777777" w:rsidR="000D4436" w:rsidRDefault="000D4436" w:rsidP="000D4436">
          <w:pPr>
            <w:pStyle w:val="Encabezado"/>
            <w:jc w:val="center"/>
          </w:pPr>
          <w:r>
            <w:t xml:space="preserve">  </w:t>
          </w:r>
          <w:r w:rsidRPr="00C049E7">
            <w:rPr>
              <w:rFonts w:ascii="Spranq eco sans" w:hAnsi="Spranq eco sans" w:cs="Calibri"/>
              <w:b/>
              <w:bCs/>
              <w:color w:val="000000"/>
              <w:sz w:val="24"/>
              <w:szCs w:val="24"/>
              <w:lang w:val="es-CO" w:eastAsia="es-CO"/>
            </w:rPr>
            <w:t>FÓRMULA CUALICUANTITATIVA</w:t>
          </w:r>
        </w:p>
      </w:tc>
    </w:tr>
  </w:tbl>
  <w:p w14:paraId="564107E7" w14:textId="64DEF86A" w:rsidR="00FC0A8C" w:rsidRPr="004F2E95" w:rsidRDefault="000D4436" w:rsidP="000D4436">
    <w:pPr>
      <w:pStyle w:val="Encabezado"/>
      <w:tabs>
        <w:tab w:val="left" w:pos="3012"/>
      </w:tabs>
      <w:rPr>
        <w:rFonts w:ascii="Arial" w:hAnsi="Arial"/>
        <w:lang w:val="en-US"/>
      </w:rPr>
    </w:pPr>
    <w:r>
      <w:rPr>
        <w:rFonts w:ascii="Arial" w:hAnsi="Arial"/>
        <w:lang w:val="en-US"/>
      </w:rPr>
      <w:tab/>
    </w:r>
    <w:r>
      <w:rPr>
        <w:rFonts w:ascii="Arial" w:hAnsi="Arial"/>
        <w:lang w:val="en-US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aconcuadrcula"/>
      <w:tblW w:w="9639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896"/>
      <w:gridCol w:w="7743"/>
    </w:tblGrid>
    <w:tr w:rsidR="00313E2E" w14:paraId="06A782BA" w14:textId="77777777" w:rsidTr="00D224E0">
      <w:trPr>
        <w:trHeight w:val="1121"/>
        <w:jc w:val="center"/>
      </w:trPr>
      <w:tc>
        <w:tcPr>
          <w:tcW w:w="1896" w:type="dxa"/>
          <w:vAlign w:val="center"/>
        </w:tcPr>
        <w:p w14:paraId="7D2C1777" w14:textId="207BD94B" w:rsidR="00313E2E" w:rsidRPr="00313E2E" w:rsidRDefault="00313E2E" w:rsidP="00313E2E">
          <w:pPr>
            <w:jc w:val="center"/>
          </w:pPr>
          <w:r>
            <w:object w:dxaOrig="9524" w:dyaOrig="8071" w14:anchorId="362ABC05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62.5pt;height:41.5pt" fillcolor="window">
                <v:imagedata r:id="rId1" o:title=""/>
              </v:shape>
              <o:OLEObject Type="Embed" ProgID="MSPhotoEd.3" ShapeID="_x0000_i1026" DrawAspect="Content" ObjectID="_1803714033" r:id="rId2"/>
            </w:object>
          </w:r>
        </w:p>
      </w:tc>
      <w:tc>
        <w:tcPr>
          <w:tcW w:w="7743" w:type="dxa"/>
          <w:vAlign w:val="center"/>
        </w:tcPr>
        <w:p w14:paraId="1F8D3142" w14:textId="2EC78B9C" w:rsidR="00313E2E" w:rsidRDefault="00C51E71" w:rsidP="00C51E71">
          <w:pPr>
            <w:pStyle w:val="Encabezado"/>
            <w:jc w:val="center"/>
          </w:pPr>
          <w:r>
            <w:t xml:space="preserve">  </w:t>
          </w:r>
          <w:r w:rsidRPr="00C049E7">
            <w:rPr>
              <w:rFonts w:ascii="Spranq eco sans" w:hAnsi="Spranq eco sans" w:cs="Calibri"/>
              <w:b/>
              <w:bCs/>
              <w:color w:val="000000"/>
              <w:sz w:val="24"/>
              <w:szCs w:val="24"/>
              <w:lang w:val="es-CO" w:eastAsia="es-CO"/>
            </w:rPr>
            <w:t>FÓRMULA CUALICUANTITATIVA</w:t>
          </w:r>
        </w:p>
      </w:tc>
    </w:tr>
  </w:tbl>
  <w:p w14:paraId="2BA53BF4" w14:textId="77777777" w:rsidR="00524AC2" w:rsidRDefault="00524AC2" w:rsidP="00540DA9">
    <w:pPr>
      <w:pStyle w:val="Textonotapie"/>
      <w:ind w:left="-426" w:right="-941"/>
    </w:pPr>
  </w:p>
  <w:p w14:paraId="264B7B69" w14:textId="77777777" w:rsidR="00524AC2" w:rsidRPr="00C5667A" w:rsidRDefault="00524AC2">
    <w:pPr>
      <w:pStyle w:val="Encabezado"/>
      <w:rPr>
        <w:sz w:val="2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E97F02"/>
    <w:multiLevelType w:val="hybridMultilevel"/>
    <w:tmpl w:val="3AD08FCA"/>
    <w:lvl w:ilvl="0" w:tplc="37F29EB0">
      <w:start w:val="6"/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8A13B5"/>
    <w:multiLevelType w:val="hybridMultilevel"/>
    <w:tmpl w:val="9C98F3A4"/>
    <w:lvl w:ilvl="0" w:tplc="F6CC9B9E">
      <w:start w:val="6"/>
      <w:numFmt w:val="bullet"/>
      <w:lvlText w:val="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7382C"/>
    <w:multiLevelType w:val="hybridMultilevel"/>
    <w:tmpl w:val="39E68CA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023177"/>
    <w:multiLevelType w:val="multilevel"/>
    <w:tmpl w:val="D6DC37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F072BB"/>
    <w:multiLevelType w:val="hybridMultilevel"/>
    <w:tmpl w:val="FA52D95E"/>
    <w:lvl w:ilvl="0" w:tplc="D234AD96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Times New Roman" w:hint="default"/>
        <w:i w:val="0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AF55B0"/>
    <w:multiLevelType w:val="hybridMultilevel"/>
    <w:tmpl w:val="20BE852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B031E"/>
    <w:multiLevelType w:val="hybridMultilevel"/>
    <w:tmpl w:val="D4E4DC8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4F5639"/>
    <w:multiLevelType w:val="hybridMultilevel"/>
    <w:tmpl w:val="0D5CDDF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900AF3"/>
    <w:multiLevelType w:val="hybridMultilevel"/>
    <w:tmpl w:val="FB36FBF8"/>
    <w:lvl w:ilvl="0" w:tplc="DE5AB4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4811D5"/>
    <w:multiLevelType w:val="hybridMultilevel"/>
    <w:tmpl w:val="D53265F0"/>
    <w:lvl w:ilvl="0" w:tplc="05363634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Times New Roman" w:hint="default"/>
        <w:sz w:val="14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268EA"/>
    <w:multiLevelType w:val="multilevel"/>
    <w:tmpl w:val="021C3A68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262C1C46"/>
    <w:multiLevelType w:val="multilevel"/>
    <w:tmpl w:val="AE904C5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2F9D52CB"/>
    <w:multiLevelType w:val="multilevel"/>
    <w:tmpl w:val="6CA6BD44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Spranq eco sans" w:hAnsi="Spranq eco sans" w:hint="default"/>
        <w:b/>
        <w:i w:val="0"/>
        <w:color w:val="auto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0"/>
      </w:pPr>
      <w:rPr>
        <w:rFonts w:ascii="Spranq eco sans" w:hAnsi="Spranq eco sans" w:hint="default"/>
        <w:b/>
        <w:i w:val="0"/>
        <w:color w:val="auto"/>
        <w:sz w:val="20"/>
        <w:szCs w:val="18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  <w:rPr>
        <w:rFonts w:ascii="Spranq eco sans" w:hAnsi="Spranq eco sans" w:hint="default"/>
        <w:b/>
        <w:i w:val="0"/>
        <w:color w:val="auto"/>
        <w:sz w:val="20"/>
        <w:szCs w:val="18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3" w15:restartNumberingAfterBreak="0">
    <w:nsid w:val="32761B5A"/>
    <w:multiLevelType w:val="multilevel"/>
    <w:tmpl w:val="7EAAAFA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  <w:b/>
        <w:bCs w:val="0"/>
        <w:color w:val="auto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4AC6B89"/>
    <w:multiLevelType w:val="multilevel"/>
    <w:tmpl w:val="C04A89E8"/>
    <w:lvl w:ilvl="0">
      <w:start w:val="1"/>
      <w:numFmt w:val="decimal"/>
      <w:lvlText w:val="%1"/>
      <w:lvlJc w:val="left"/>
      <w:pPr>
        <w:ind w:left="390" w:hanging="390"/>
      </w:pPr>
    </w:lvl>
    <w:lvl w:ilvl="1">
      <w:start w:val="1"/>
      <w:numFmt w:val="decimal"/>
      <w:lvlText w:val="%1.%2"/>
      <w:lvlJc w:val="left"/>
      <w:pPr>
        <w:ind w:left="1287" w:hanging="720"/>
      </w:pPr>
    </w:lvl>
    <w:lvl w:ilvl="2">
      <w:start w:val="1"/>
      <w:numFmt w:val="decimal"/>
      <w:lvlText w:val="%1.%2.%3"/>
      <w:lvlJc w:val="left"/>
      <w:pPr>
        <w:ind w:left="1854" w:hanging="720"/>
      </w:pPr>
    </w:lvl>
    <w:lvl w:ilvl="3">
      <w:start w:val="1"/>
      <w:numFmt w:val="decimal"/>
      <w:lvlText w:val="%1.%2.%3.%4"/>
      <w:lvlJc w:val="left"/>
      <w:pPr>
        <w:ind w:left="2781" w:hanging="1080"/>
      </w:pPr>
    </w:lvl>
    <w:lvl w:ilvl="4">
      <w:start w:val="1"/>
      <w:numFmt w:val="decimal"/>
      <w:lvlText w:val="%1.%2.%3.%4.%5"/>
      <w:lvlJc w:val="left"/>
      <w:pPr>
        <w:ind w:left="3348" w:hanging="1080"/>
      </w:pPr>
    </w:lvl>
    <w:lvl w:ilvl="5">
      <w:start w:val="1"/>
      <w:numFmt w:val="decimal"/>
      <w:lvlText w:val="%1.%2.%3.%4.%5.%6"/>
      <w:lvlJc w:val="left"/>
      <w:pPr>
        <w:ind w:left="4275" w:hanging="1440"/>
      </w:pPr>
    </w:lvl>
    <w:lvl w:ilvl="6">
      <w:start w:val="1"/>
      <w:numFmt w:val="decimal"/>
      <w:lvlText w:val="%1.%2.%3.%4.%5.%6.%7"/>
      <w:lvlJc w:val="left"/>
      <w:pPr>
        <w:ind w:left="5202" w:hanging="1800"/>
      </w:pPr>
    </w:lvl>
    <w:lvl w:ilvl="7">
      <w:start w:val="1"/>
      <w:numFmt w:val="decimal"/>
      <w:lvlText w:val="%1.%2.%3.%4.%5.%6.%7.%8"/>
      <w:lvlJc w:val="left"/>
      <w:pPr>
        <w:ind w:left="5769" w:hanging="1800"/>
      </w:pPr>
    </w:lvl>
    <w:lvl w:ilvl="8">
      <w:start w:val="1"/>
      <w:numFmt w:val="decimal"/>
      <w:lvlText w:val="%1.%2.%3.%4.%5.%6.%7.%8.%9"/>
      <w:lvlJc w:val="left"/>
      <w:pPr>
        <w:ind w:left="6696" w:hanging="2160"/>
      </w:pPr>
    </w:lvl>
  </w:abstractNum>
  <w:abstractNum w:abstractNumId="15" w15:restartNumberingAfterBreak="0">
    <w:nsid w:val="355F3045"/>
    <w:multiLevelType w:val="hybridMultilevel"/>
    <w:tmpl w:val="35F20F9A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2246B8"/>
    <w:multiLevelType w:val="hybridMultilevel"/>
    <w:tmpl w:val="AE6A9312"/>
    <w:lvl w:ilvl="0" w:tplc="240A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7" w15:restartNumberingAfterBreak="0">
    <w:nsid w:val="387E7C9E"/>
    <w:multiLevelType w:val="multilevel"/>
    <w:tmpl w:val="19E6D46A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1287" w:hanging="720"/>
      </w:pPr>
    </w:lvl>
    <w:lvl w:ilvl="2">
      <w:start w:val="1"/>
      <w:numFmt w:val="decimal"/>
      <w:lvlText w:val="%1.%2.%3"/>
      <w:lvlJc w:val="left"/>
      <w:pPr>
        <w:ind w:left="1854" w:hanging="720"/>
      </w:pPr>
    </w:lvl>
    <w:lvl w:ilvl="3">
      <w:start w:val="1"/>
      <w:numFmt w:val="decimal"/>
      <w:lvlText w:val="%1.%2.%3.%4"/>
      <w:lvlJc w:val="left"/>
      <w:pPr>
        <w:ind w:left="2781" w:hanging="1080"/>
      </w:pPr>
    </w:lvl>
    <w:lvl w:ilvl="4">
      <w:start w:val="1"/>
      <w:numFmt w:val="decimal"/>
      <w:lvlText w:val="%1.%2.%3.%4.%5"/>
      <w:lvlJc w:val="left"/>
      <w:pPr>
        <w:ind w:left="3348" w:hanging="1080"/>
      </w:pPr>
    </w:lvl>
    <w:lvl w:ilvl="5">
      <w:start w:val="1"/>
      <w:numFmt w:val="decimal"/>
      <w:lvlText w:val="%1.%2.%3.%4.%5.%6"/>
      <w:lvlJc w:val="left"/>
      <w:pPr>
        <w:ind w:left="4275" w:hanging="1440"/>
      </w:pPr>
    </w:lvl>
    <w:lvl w:ilvl="6">
      <w:start w:val="1"/>
      <w:numFmt w:val="decimal"/>
      <w:lvlText w:val="%1.%2.%3.%4.%5.%6.%7"/>
      <w:lvlJc w:val="left"/>
      <w:pPr>
        <w:ind w:left="5202" w:hanging="1800"/>
      </w:pPr>
    </w:lvl>
    <w:lvl w:ilvl="7">
      <w:start w:val="1"/>
      <w:numFmt w:val="decimal"/>
      <w:lvlText w:val="%1.%2.%3.%4.%5.%6.%7.%8"/>
      <w:lvlJc w:val="left"/>
      <w:pPr>
        <w:ind w:left="5769" w:hanging="1800"/>
      </w:pPr>
    </w:lvl>
    <w:lvl w:ilvl="8">
      <w:start w:val="1"/>
      <w:numFmt w:val="decimal"/>
      <w:lvlText w:val="%1.%2.%3.%4.%5.%6.%7.%8.%9"/>
      <w:lvlJc w:val="left"/>
      <w:pPr>
        <w:ind w:left="6696" w:hanging="2160"/>
      </w:pPr>
    </w:lvl>
  </w:abstractNum>
  <w:abstractNum w:abstractNumId="18" w15:restartNumberingAfterBreak="0">
    <w:nsid w:val="3F2F2587"/>
    <w:multiLevelType w:val="hybridMultilevel"/>
    <w:tmpl w:val="0DD04056"/>
    <w:lvl w:ilvl="0" w:tplc="39E22732">
      <w:start w:val="6"/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4A502B"/>
    <w:multiLevelType w:val="hybridMultilevel"/>
    <w:tmpl w:val="0066B182"/>
    <w:lvl w:ilvl="0" w:tplc="CCD8F120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7204DC"/>
    <w:multiLevelType w:val="hybridMultilevel"/>
    <w:tmpl w:val="A4A02734"/>
    <w:lvl w:ilvl="0" w:tplc="D7FA1F72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Times New Roman" w:hint="default"/>
        <w:sz w:val="14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FD664D"/>
    <w:multiLevelType w:val="hybridMultilevel"/>
    <w:tmpl w:val="B1A22FC4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A03210"/>
    <w:multiLevelType w:val="multilevel"/>
    <w:tmpl w:val="AB5ED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F5A3AD4"/>
    <w:multiLevelType w:val="hybridMultilevel"/>
    <w:tmpl w:val="124891F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934170"/>
    <w:multiLevelType w:val="hybridMultilevel"/>
    <w:tmpl w:val="CFEE887A"/>
    <w:lvl w:ilvl="0" w:tplc="240A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789" w:hanging="360"/>
      </w:pPr>
    </w:lvl>
    <w:lvl w:ilvl="2" w:tplc="240A001B" w:tentative="1">
      <w:start w:val="1"/>
      <w:numFmt w:val="lowerRoman"/>
      <w:lvlText w:val="%3."/>
      <w:lvlJc w:val="right"/>
      <w:pPr>
        <w:ind w:left="2509" w:hanging="180"/>
      </w:pPr>
    </w:lvl>
    <w:lvl w:ilvl="3" w:tplc="240A000F" w:tentative="1">
      <w:start w:val="1"/>
      <w:numFmt w:val="decimal"/>
      <w:lvlText w:val="%4."/>
      <w:lvlJc w:val="left"/>
      <w:pPr>
        <w:ind w:left="3229" w:hanging="360"/>
      </w:pPr>
    </w:lvl>
    <w:lvl w:ilvl="4" w:tplc="240A0019" w:tentative="1">
      <w:start w:val="1"/>
      <w:numFmt w:val="lowerLetter"/>
      <w:lvlText w:val="%5."/>
      <w:lvlJc w:val="left"/>
      <w:pPr>
        <w:ind w:left="3949" w:hanging="360"/>
      </w:pPr>
    </w:lvl>
    <w:lvl w:ilvl="5" w:tplc="240A001B" w:tentative="1">
      <w:start w:val="1"/>
      <w:numFmt w:val="lowerRoman"/>
      <w:lvlText w:val="%6."/>
      <w:lvlJc w:val="right"/>
      <w:pPr>
        <w:ind w:left="4669" w:hanging="180"/>
      </w:pPr>
    </w:lvl>
    <w:lvl w:ilvl="6" w:tplc="240A000F" w:tentative="1">
      <w:start w:val="1"/>
      <w:numFmt w:val="decimal"/>
      <w:lvlText w:val="%7."/>
      <w:lvlJc w:val="left"/>
      <w:pPr>
        <w:ind w:left="5389" w:hanging="360"/>
      </w:pPr>
    </w:lvl>
    <w:lvl w:ilvl="7" w:tplc="240A0019" w:tentative="1">
      <w:start w:val="1"/>
      <w:numFmt w:val="lowerLetter"/>
      <w:lvlText w:val="%8."/>
      <w:lvlJc w:val="left"/>
      <w:pPr>
        <w:ind w:left="6109" w:hanging="360"/>
      </w:pPr>
    </w:lvl>
    <w:lvl w:ilvl="8" w:tplc="240A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612212FA"/>
    <w:multiLevelType w:val="hybridMultilevel"/>
    <w:tmpl w:val="9FFE7B26"/>
    <w:lvl w:ilvl="0" w:tplc="CE74B6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2B674A"/>
    <w:multiLevelType w:val="hybridMultilevel"/>
    <w:tmpl w:val="FA982058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716BD3"/>
    <w:multiLevelType w:val="hybridMultilevel"/>
    <w:tmpl w:val="899A7C1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754D4C"/>
    <w:multiLevelType w:val="hybridMultilevel"/>
    <w:tmpl w:val="59161B28"/>
    <w:lvl w:ilvl="0" w:tplc="7E7E291A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647" w:hanging="360"/>
      </w:pPr>
    </w:lvl>
    <w:lvl w:ilvl="2" w:tplc="0C0A001B" w:tentative="1">
      <w:start w:val="1"/>
      <w:numFmt w:val="lowerRoman"/>
      <w:lvlText w:val="%3."/>
      <w:lvlJc w:val="right"/>
      <w:pPr>
        <w:ind w:left="2367" w:hanging="180"/>
      </w:pPr>
    </w:lvl>
    <w:lvl w:ilvl="3" w:tplc="0C0A000F" w:tentative="1">
      <w:start w:val="1"/>
      <w:numFmt w:val="decimal"/>
      <w:lvlText w:val="%4."/>
      <w:lvlJc w:val="left"/>
      <w:pPr>
        <w:ind w:left="3087" w:hanging="360"/>
      </w:pPr>
    </w:lvl>
    <w:lvl w:ilvl="4" w:tplc="0C0A0019" w:tentative="1">
      <w:start w:val="1"/>
      <w:numFmt w:val="lowerLetter"/>
      <w:lvlText w:val="%5."/>
      <w:lvlJc w:val="left"/>
      <w:pPr>
        <w:ind w:left="3807" w:hanging="360"/>
      </w:pPr>
    </w:lvl>
    <w:lvl w:ilvl="5" w:tplc="0C0A001B" w:tentative="1">
      <w:start w:val="1"/>
      <w:numFmt w:val="lowerRoman"/>
      <w:lvlText w:val="%6."/>
      <w:lvlJc w:val="right"/>
      <w:pPr>
        <w:ind w:left="4527" w:hanging="180"/>
      </w:pPr>
    </w:lvl>
    <w:lvl w:ilvl="6" w:tplc="0C0A000F" w:tentative="1">
      <w:start w:val="1"/>
      <w:numFmt w:val="decimal"/>
      <w:lvlText w:val="%7."/>
      <w:lvlJc w:val="left"/>
      <w:pPr>
        <w:ind w:left="5247" w:hanging="360"/>
      </w:pPr>
    </w:lvl>
    <w:lvl w:ilvl="7" w:tplc="0C0A0019" w:tentative="1">
      <w:start w:val="1"/>
      <w:numFmt w:val="lowerLetter"/>
      <w:lvlText w:val="%8."/>
      <w:lvlJc w:val="left"/>
      <w:pPr>
        <w:ind w:left="5967" w:hanging="360"/>
      </w:pPr>
    </w:lvl>
    <w:lvl w:ilvl="8" w:tplc="0C0A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9" w15:restartNumberingAfterBreak="0">
    <w:nsid w:val="64961F70"/>
    <w:multiLevelType w:val="multilevel"/>
    <w:tmpl w:val="6AD60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ECD059A"/>
    <w:multiLevelType w:val="hybridMultilevel"/>
    <w:tmpl w:val="7A28D8BC"/>
    <w:lvl w:ilvl="0" w:tplc="EF007824">
      <w:start w:val="6"/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2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624CE7"/>
    <w:multiLevelType w:val="multilevel"/>
    <w:tmpl w:val="0FEAE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CFE683F"/>
    <w:multiLevelType w:val="multilevel"/>
    <w:tmpl w:val="621C6C3A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ascii="Spranq eco sans" w:hAnsi="Spranq eco sans" w:hint="default"/>
        <w:b/>
        <w:i w:val="0"/>
        <w:sz w:val="20"/>
        <w:szCs w:val="2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0"/>
      </w:pPr>
      <w:rPr>
        <w:rFonts w:ascii="Arial" w:hAnsi="Arial" w:cs="Times New Roman" w:hint="default"/>
        <w:b/>
        <w:i w:val="0"/>
        <w:sz w:val="22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  <w:rPr>
        <w:rFonts w:ascii="Arial" w:hAnsi="Arial" w:cs="Times New Roman" w:hint="default"/>
        <w:b/>
        <w:i w:val="0"/>
        <w:sz w:val="22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num w:numId="1" w16cid:durableId="1646422843">
    <w:abstractNumId w:val="12"/>
  </w:num>
  <w:num w:numId="2" w16cid:durableId="1360664349">
    <w:abstractNumId w:val="13"/>
  </w:num>
  <w:num w:numId="3" w16cid:durableId="488253171">
    <w:abstractNumId w:val="15"/>
  </w:num>
  <w:num w:numId="4" w16cid:durableId="458032510">
    <w:abstractNumId w:val="8"/>
  </w:num>
  <w:num w:numId="5" w16cid:durableId="213582980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987440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788501010">
    <w:abstractNumId w:val="17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06716236">
    <w:abstractNumId w:val="27"/>
  </w:num>
  <w:num w:numId="9" w16cid:durableId="925840710">
    <w:abstractNumId w:val="10"/>
  </w:num>
  <w:num w:numId="10" w16cid:durableId="2118913035">
    <w:abstractNumId w:val="30"/>
  </w:num>
  <w:num w:numId="11" w16cid:durableId="1964338506">
    <w:abstractNumId w:val="24"/>
  </w:num>
  <w:num w:numId="12" w16cid:durableId="1926911594">
    <w:abstractNumId w:val="21"/>
  </w:num>
  <w:num w:numId="13" w16cid:durableId="1879315990">
    <w:abstractNumId w:val="20"/>
  </w:num>
  <w:num w:numId="14" w16cid:durableId="1097793811">
    <w:abstractNumId w:val="9"/>
  </w:num>
  <w:num w:numId="15" w16cid:durableId="1842041320">
    <w:abstractNumId w:val="19"/>
  </w:num>
  <w:num w:numId="16" w16cid:durableId="1763183108">
    <w:abstractNumId w:val="23"/>
  </w:num>
  <w:num w:numId="17" w16cid:durableId="156965123">
    <w:abstractNumId w:val="11"/>
  </w:num>
  <w:num w:numId="18" w16cid:durableId="1050879922">
    <w:abstractNumId w:val="28"/>
  </w:num>
  <w:num w:numId="19" w16cid:durableId="29385897">
    <w:abstractNumId w:val="18"/>
  </w:num>
  <w:num w:numId="20" w16cid:durableId="1702045802">
    <w:abstractNumId w:val="7"/>
  </w:num>
  <w:num w:numId="21" w16cid:durableId="1138768292">
    <w:abstractNumId w:val="6"/>
  </w:num>
  <w:num w:numId="22" w16cid:durableId="150801258">
    <w:abstractNumId w:val="26"/>
  </w:num>
  <w:num w:numId="23" w16cid:durableId="314995990">
    <w:abstractNumId w:val="4"/>
  </w:num>
  <w:num w:numId="24" w16cid:durableId="2017268005">
    <w:abstractNumId w:val="2"/>
  </w:num>
  <w:num w:numId="25" w16cid:durableId="742021927">
    <w:abstractNumId w:val="22"/>
  </w:num>
  <w:num w:numId="26" w16cid:durableId="1622421273">
    <w:abstractNumId w:val="5"/>
  </w:num>
  <w:num w:numId="27" w16cid:durableId="1835493526">
    <w:abstractNumId w:val="0"/>
  </w:num>
  <w:num w:numId="28" w16cid:durableId="1079671412">
    <w:abstractNumId w:val="1"/>
  </w:num>
  <w:num w:numId="29" w16cid:durableId="631251553">
    <w:abstractNumId w:val="31"/>
  </w:num>
  <w:num w:numId="30" w16cid:durableId="1602641293">
    <w:abstractNumId w:val="16"/>
  </w:num>
  <w:num w:numId="31" w16cid:durableId="197355195">
    <w:abstractNumId w:val="25"/>
  </w:num>
  <w:num w:numId="32" w16cid:durableId="1609506591">
    <w:abstractNumId w:val="29"/>
  </w:num>
  <w:num w:numId="33" w16cid:durableId="1076510447">
    <w:abstractNumId w:val="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wtjA1MTEwNDAyMrdU0lEKTi0uzszPAykwNKgFAN8KaJ4tAAAA"/>
  </w:docVars>
  <w:rsids>
    <w:rsidRoot w:val="00450C97"/>
    <w:rsid w:val="000001A9"/>
    <w:rsid w:val="00001149"/>
    <w:rsid w:val="000067D6"/>
    <w:rsid w:val="00006AF8"/>
    <w:rsid w:val="00010D59"/>
    <w:rsid w:val="00010E4F"/>
    <w:rsid w:val="00010EC0"/>
    <w:rsid w:val="000110D4"/>
    <w:rsid w:val="000114C3"/>
    <w:rsid w:val="00013C28"/>
    <w:rsid w:val="000143C9"/>
    <w:rsid w:val="00014472"/>
    <w:rsid w:val="0001458B"/>
    <w:rsid w:val="00014E0B"/>
    <w:rsid w:val="00017456"/>
    <w:rsid w:val="00017E60"/>
    <w:rsid w:val="000202A7"/>
    <w:rsid w:val="00020953"/>
    <w:rsid w:val="00020A55"/>
    <w:rsid w:val="00020C40"/>
    <w:rsid w:val="00021841"/>
    <w:rsid w:val="00021F1F"/>
    <w:rsid w:val="00023903"/>
    <w:rsid w:val="00024157"/>
    <w:rsid w:val="00025477"/>
    <w:rsid w:val="00025D7C"/>
    <w:rsid w:val="0002741E"/>
    <w:rsid w:val="000307D5"/>
    <w:rsid w:val="00031E47"/>
    <w:rsid w:val="0003277C"/>
    <w:rsid w:val="00033B74"/>
    <w:rsid w:val="00033DE7"/>
    <w:rsid w:val="0003734B"/>
    <w:rsid w:val="00037D5E"/>
    <w:rsid w:val="0004144F"/>
    <w:rsid w:val="00041614"/>
    <w:rsid w:val="0004367C"/>
    <w:rsid w:val="000460AC"/>
    <w:rsid w:val="0005008C"/>
    <w:rsid w:val="000512F9"/>
    <w:rsid w:val="00052DA0"/>
    <w:rsid w:val="0005520B"/>
    <w:rsid w:val="0005570E"/>
    <w:rsid w:val="00055D32"/>
    <w:rsid w:val="0005607C"/>
    <w:rsid w:val="00056BCA"/>
    <w:rsid w:val="000572ED"/>
    <w:rsid w:val="00057EBC"/>
    <w:rsid w:val="000602DC"/>
    <w:rsid w:val="00060DEF"/>
    <w:rsid w:val="0006109E"/>
    <w:rsid w:val="00061E58"/>
    <w:rsid w:val="0006235A"/>
    <w:rsid w:val="000641A1"/>
    <w:rsid w:val="00064323"/>
    <w:rsid w:val="0006460C"/>
    <w:rsid w:val="000658B7"/>
    <w:rsid w:val="00066B87"/>
    <w:rsid w:val="00070931"/>
    <w:rsid w:val="00070C5D"/>
    <w:rsid w:val="000716FF"/>
    <w:rsid w:val="00071CDE"/>
    <w:rsid w:val="000722BE"/>
    <w:rsid w:val="00072E37"/>
    <w:rsid w:val="000733D4"/>
    <w:rsid w:val="00075019"/>
    <w:rsid w:val="000764CC"/>
    <w:rsid w:val="00076AEB"/>
    <w:rsid w:val="00077CB3"/>
    <w:rsid w:val="00081083"/>
    <w:rsid w:val="00081116"/>
    <w:rsid w:val="000825DB"/>
    <w:rsid w:val="000829C9"/>
    <w:rsid w:val="00082BC1"/>
    <w:rsid w:val="00082EFC"/>
    <w:rsid w:val="00083399"/>
    <w:rsid w:val="00083767"/>
    <w:rsid w:val="00083A55"/>
    <w:rsid w:val="00083CD0"/>
    <w:rsid w:val="000849D6"/>
    <w:rsid w:val="00084A1A"/>
    <w:rsid w:val="000861E1"/>
    <w:rsid w:val="00086B77"/>
    <w:rsid w:val="0008709B"/>
    <w:rsid w:val="00087794"/>
    <w:rsid w:val="00087CF4"/>
    <w:rsid w:val="00090B02"/>
    <w:rsid w:val="00090C86"/>
    <w:rsid w:val="00091269"/>
    <w:rsid w:val="00091AC1"/>
    <w:rsid w:val="000925DD"/>
    <w:rsid w:val="000926C9"/>
    <w:rsid w:val="00092B3D"/>
    <w:rsid w:val="0009391A"/>
    <w:rsid w:val="00093AF5"/>
    <w:rsid w:val="00093EB7"/>
    <w:rsid w:val="00094D61"/>
    <w:rsid w:val="0009612B"/>
    <w:rsid w:val="000964A8"/>
    <w:rsid w:val="000969A1"/>
    <w:rsid w:val="00096A72"/>
    <w:rsid w:val="00097A12"/>
    <w:rsid w:val="000A01EF"/>
    <w:rsid w:val="000A02C8"/>
    <w:rsid w:val="000A0BEA"/>
    <w:rsid w:val="000A1C9D"/>
    <w:rsid w:val="000A1E40"/>
    <w:rsid w:val="000A1ED1"/>
    <w:rsid w:val="000A3054"/>
    <w:rsid w:val="000A3190"/>
    <w:rsid w:val="000A32F4"/>
    <w:rsid w:val="000A4BF6"/>
    <w:rsid w:val="000A581E"/>
    <w:rsid w:val="000A60A8"/>
    <w:rsid w:val="000A760F"/>
    <w:rsid w:val="000B1612"/>
    <w:rsid w:val="000B33A5"/>
    <w:rsid w:val="000B50D9"/>
    <w:rsid w:val="000B5785"/>
    <w:rsid w:val="000B5A84"/>
    <w:rsid w:val="000B676D"/>
    <w:rsid w:val="000B7C31"/>
    <w:rsid w:val="000C05A2"/>
    <w:rsid w:val="000C1133"/>
    <w:rsid w:val="000C3E9B"/>
    <w:rsid w:val="000C475D"/>
    <w:rsid w:val="000C4C13"/>
    <w:rsid w:val="000C529D"/>
    <w:rsid w:val="000C553E"/>
    <w:rsid w:val="000C619D"/>
    <w:rsid w:val="000C630D"/>
    <w:rsid w:val="000C6AD4"/>
    <w:rsid w:val="000C6B01"/>
    <w:rsid w:val="000C7257"/>
    <w:rsid w:val="000C7A42"/>
    <w:rsid w:val="000D282E"/>
    <w:rsid w:val="000D40FE"/>
    <w:rsid w:val="000D4197"/>
    <w:rsid w:val="000D4436"/>
    <w:rsid w:val="000D4644"/>
    <w:rsid w:val="000D47F4"/>
    <w:rsid w:val="000D59C5"/>
    <w:rsid w:val="000D5B2B"/>
    <w:rsid w:val="000D6151"/>
    <w:rsid w:val="000D64B7"/>
    <w:rsid w:val="000D69DD"/>
    <w:rsid w:val="000D7535"/>
    <w:rsid w:val="000D7992"/>
    <w:rsid w:val="000D7CC7"/>
    <w:rsid w:val="000E01B4"/>
    <w:rsid w:val="000E1D76"/>
    <w:rsid w:val="000E2DA5"/>
    <w:rsid w:val="000E4218"/>
    <w:rsid w:val="000E4C4F"/>
    <w:rsid w:val="000E6126"/>
    <w:rsid w:val="000E6B38"/>
    <w:rsid w:val="000E7EB3"/>
    <w:rsid w:val="000F198B"/>
    <w:rsid w:val="000F1CE6"/>
    <w:rsid w:val="000F216C"/>
    <w:rsid w:val="000F2FA0"/>
    <w:rsid w:val="000F3263"/>
    <w:rsid w:val="000F3A10"/>
    <w:rsid w:val="000F40F1"/>
    <w:rsid w:val="000F451B"/>
    <w:rsid w:val="000F472F"/>
    <w:rsid w:val="000F4FE4"/>
    <w:rsid w:val="000F57C0"/>
    <w:rsid w:val="000F7BDF"/>
    <w:rsid w:val="00100A2D"/>
    <w:rsid w:val="0010279A"/>
    <w:rsid w:val="00103B7D"/>
    <w:rsid w:val="00103F71"/>
    <w:rsid w:val="001051BD"/>
    <w:rsid w:val="0010627B"/>
    <w:rsid w:val="001066E7"/>
    <w:rsid w:val="001069C6"/>
    <w:rsid w:val="00107289"/>
    <w:rsid w:val="00107DD5"/>
    <w:rsid w:val="00107F39"/>
    <w:rsid w:val="00110413"/>
    <w:rsid w:val="001108E6"/>
    <w:rsid w:val="001109F6"/>
    <w:rsid w:val="00110FB9"/>
    <w:rsid w:val="00111600"/>
    <w:rsid w:val="00112487"/>
    <w:rsid w:val="00112DBA"/>
    <w:rsid w:val="00114E2A"/>
    <w:rsid w:val="00115931"/>
    <w:rsid w:val="00116080"/>
    <w:rsid w:val="00116A00"/>
    <w:rsid w:val="00116B72"/>
    <w:rsid w:val="00117050"/>
    <w:rsid w:val="001170B5"/>
    <w:rsid w:val="00120D2D"/>
    <w:rsid w:val="001212AA"/>
    <w:rsid w:val="00122E8E"/>
    <w:rsid w:val="001252FA"/>
    <w:rsid w:val="00125DED"/>
    <w:rsid w:val="0012663B"/>
    <w:rsid w:val="00126989"/>
    <w:rsid w:val="001278B7"/>
    <w:rsid w:val="00130388"/>
    <w:rsid w:val="00130440"/>
    <w:rsid w:val="00130D25"/>
    <w:rsid w:val="00131B16"/>
    <w:rsid w:val="00132039"/>
    <w:rsid w:val="001328F7"/>
    <w:rsid w:val="0013315C"/>
    <w:rsid w:val="001333EF"/>
    <w:rsid w:val="001346F2"/>
    <w:rsid w:val="00136247"/>
    <w:rsid w:val="00136C4E"/>
    <w:rsid w:val="00137155"/>
    <w:rsid w:val="00137A74"/>
    <w:rsid w:val="00140775"/>
    <w:rsid w:val="00141842"/>
    <w:rsid w:val="001418E9"/>
    <w:rsid w:val="00142286"/>
    <w:rsid w:val="00142700"/>
    <w:rsid w:val="00142A39"/>
    <w:rsid w:val="00143582"/>
    <w:rsid w:val="00144045"/>
    <w:rsid w:val="001454A9"/>
    <w:rsid w:val="00145899"/>
    <w:rsid w:val="00147316"/>
    <w:rsid w:val="00147519"/>
    <w:rsid w:val="001478A9"/>
    <w:rsid w:val="00147925"/>
    <w:rsid w:val="00152045"/>
    <w:rsid w:val="0015296D"/>
    <w:rsid w:val="00152F78"/>
    <w:rsid w:val="00153A02"/>
    <w:rsid w:val="00154209"/>
    <w:rsid w:val="001551D6"/>
    <w:rsid w:val="00155726"/>
    <w:rsid w:val="00156D9C"/>
    <w:rsid w:val="0015734E"/>
    <w:rsid w:val="00157A3C"/>
    <w:rsid w:val="0016080B"/>
    <w:rsid w:val="00160A2C"/>
    <w:rsid w:val="001622A6"/>
    <w:rsid w:val="00165D39"/>
    <w:rsid w:val="00166878"/>
    <w:rsid w:val="00166B8C"/>
    <w:rsid w:val="00170D7B"/>
    <w:rsid w:val="001721AB"/>
    <w:rsid w:val="00172582"/>
    <w:rsid w:val="00174E77"/>
    <w:rsid w:val="00175010"/>
    <w:rsid w:val="0017511B"/>
    <w:rsid w:val="00175C0C"/>
    <w:rsid w:val="001766B6"/>
    <w:rsid w:val="00176817"/>
    <w:rsid w:val="00176930"/>
    <w:rsid w:val="00176ECA"/>
    <w:rsid w:val="00177296"/>
    <w:rsid w:val="001779D2"/>
    <w:rsid w:val="001801B8"/>
    <w:rsid w:val="00180212"/>
    <w:rsid w:val="001805F5"/>
    <w:rsid w:val="0018076C"/>
    <w:rsid w:val="0018195F"/>
    <w:rsid w:val="00182924"/>
    <w:rsid w:val="00182D3F"/>
    <w:rsid w:val="0018310F"/>
    <w:rsid w:val="00183435"/>
    <w:rsid w:val="00184933"/>
    <w:rsid w:val="00185D0B"/>
    <w:rsid w:val="001911C8"/>
    <w:rsid w:val="00191F7B"/>
    <w:rsid w:val="0019356D"/>
    <w:rsid w:val="00193653"/>
    <w:rsid w:val="00195960"/>
    <w:rsid w:val="00195C3A"/>
    <w:rsid w:val="00197571"/>
    <w:rsid w:val="001A0800"/>
    <w:rsid w:val="001A0EE6"/>
    <w:rsid w:val="001A183C"/>
    <w:rsid w:val="001A2E7E"/>
    <w:rsid w:val="001A46F7"/>
    <w:rsid w:val="001A5449"/>
    <w:rsid w:val="001A5C0D"/>
    <w:rsid w:val="001A6670"/>
    <w:rsid w:val="001A6923"/>
    <w:rsid w:val="001A6FD9"/>
    <w:rsid w:val="001B04B3"/>
    <w:rsid w:val="001B04FD"/>
    <w:rsid w:val="001B05DA"/>
    <w:rsid w:val="001B0D5C"/>
    <w:rsid w:val="001B1487"/>
    <w:rsid w:val="001B1530"/>
    <w:rsid w:val="001B2088"/>
    <w:rsid w:val="001B2D96"/>
    <w:rsid w:val="001B3096"/>
    <w:rsid w:val="001B30C5"/>
    <w:rsid w:val="001B41D1"/>
    <w:rsid w:val="001B42C6"/>
    <w:rsid w:val="001B4463"/>
    <w:rsid w:val="001B4892"/>
    <w:rsid w:val="001B4B1C"/>
    <w:rsid w:val="001B572F"/>
    <w:rsid w:val="001B5FC0"/>
    <w:rsid w:val="001B6505"/>
    <w:rsid w:val="001B6671"/>
    <w:rsid w:val="001B6D19"/>
    <w:rsid w:val="001B79B1"/>
    <w:rsid w:val="001B7E55"/>
    <w:rsid w:val="001C11FB"/>
    <w:rsid w:val="001C27A5"/>
    <w:rsid w:val="001C2C8D"/>
    <w:rsid w:val="001C475F"/>
    <w:rsid w:val="001C4CDC"/>
    <w:rsid w:val="001C66A0"/>
    <w:rsid w:val="001C6D66"/>
    <w:rsid w:val="001C7076"/>
    <w:rsid w:val="001C71A6"/>
    <w:rsid w:val="001D0214"/>
    <w:rsid w:val="001D02F2"/>
    <w:rsid w:val="001D0DC3"/>
    <w:rsid w:val="001D1168"/>
    <w:rsid w:val="001D135F"/>
    <w:rsid w:val="001D1E7E"/>
    <w:rsid w:val="001D2252"/>
    <w:rsid w:val="001D296E"/>
    <w:rsid w:val="001D348A"/>
    <w:rsid w:val="001D35A4"/>
    <w:rsid w:val="001D3CFF"/>
    <w:rsid w:val="001D3D57"/>
    <w:rsid w:val="001D5074"/>
    <w:rsid w:val="001D62AE"/>
    <w:rsid w:val="001D6DD5"/>
    <w:rsid w:val="001D74EB"/>
    <w:rsid w:val="001D7995"/>
    <w:rsid w:val="001E07A6"/>
    <w:rsid w:val="001E1210"/>
    <w:rsid w:val="001E1221"/>
    <w:rsid w:val="001E1E55"/>
    <w:rsid w:val="001E2911"/>
    <w:rsid w:val="001E3CE6"/>
    <w:rsid w:val="001E3E6B"/>
    <w:rsid w:val="001E454D"/>
    <w:rsid w:val="001E479F"/>
    <w:rsid w:val="001E5F1B"/>
    <w:rsid w:val="001E70D1"/>
    <w:rsid w:val="001E74FE"/>
    <w:rsid w:val="001E7D5D"/>
    <w:rsid w:val="001E7D83"/>
    <w:rsid w:val="001E7F01"/>
    <w:rsid w:val="001F14F8"/>
    <w:rsid w:val="001F3CA3"/>
    <w:rsid w:val="001F76E9"/>
    <w:rsid w:val="002003A8"/>
    <w:rsid w:val="002021AD"/>
    <w:rsid w:val="00202419"/>
    <w:rsid w:val="0020250F"/>
    <w:rsid w:val="0020335D"/>
    <w:rsid w:val="00203B95"/>
    <w:rsid w:val="002059DF"/>
    <w:rsid w:val="002066E6"/>
    <w:rsid w:val="00207845"/>
    <w:rsid w:val="00210870"/>
    <w:rsid w:val="00212F6F"/>
    <w:rsid w:val="00213FDC"/>
    <w:rsid w:val="0021540B"/>
    <w:rsid w:val="0021570D"/>
    <w:rsid w:val="00215B40"/>
    <w:rsid w:val="00217B81"/>
    <w:rsid w:val="002207B8"/>
    <w:rsid w:val="00221764"/>
    <w:rsid w:val="0022197B"/>
    <w:rsid w:val="00222168"/>
    <w:rsid w:val="0022377D"/>
    <w:rsid w:val="00223D44"/>
    <w:rsid w:val="002258C4"/>
    <w:rsid w:val="00227011"/>
    <w:rsid w:val="00231A1E"/>
    <w:rsid w:val="0023321A"/>
    <w:rsid w:val="002332BB"/>
    <w:rsid w:val="00233B3D"/>
    <w:rsid w:val="00233C17"/>
    <w:rsid w:val="0024324F"/>
    <w:rsid w:val="00243CCF"/>
    <w:rsid w:val="002444F6"/>
    <w:rsid w:val="00250222"/>
    <w:rsid w:val="002507C2"/>
    <w:rsid w:val="00250BF2"/>
    <w:rsid w:val="00251973"/>
    <w:rsid w:val="00251DD7"/>
    <w:rsid w:val="002526E5"/>
    <w:rsid w:val="00252A0E"/>
    <w:rsid w:val="00254B73"/>
    <w:rsid w:val="00254C52"/>
    <w:rsid w:val="00255BD3"/>
    <w:rsid w:val="0026048F"/>
    <w:rsid w:val="00260764"/>
    <w:rsid w:val="00260A27"/>
    <w:rsid w:val="00260E86"/>
    <w:rsid w:val="0026159B"/>
    <w:rsid w:val="00262E6D"/>
    <w:rsid w:val="00264A29"/>
    <w:rsid w:val="00264BC3"/>
    <w:rsid w:val="00265352"/>
    <w:rsid w:val="0026614E"/>
    <w:rsid w:val="00270280"/>
    <w:rsid w:val="0027195F"/>
    <w:rsid w:val="00271AE8"/>
    <w:rsid w:val="00271BB9"/>
    <w:rsid w:val="002743BE"/>
    <w:rsid w:val="002751CA"/>
    <w:rsid w:val="00275EAE"/>
    <w:rsid w:val="0027627B"/>
    <w:rsid w:val="002779AB"/>
    <w:rsid w:val="0028036E"/>
    <w:rsid w:val="002815E1"/>
    <w:rsid w:val="00281B62"/>
    <w:rsid w:val="00283B93"/>
    <w:rsid w:val="002844E7"/>
    <w:rsid w:val="002844F4"/>
    <w:rsid w:val="00286082"/>
    <w:rsid w:val="002868B0"/>
    <w:rsid w:val="00287574"/>
    <w:rsid w:val="00290067"/>
    <w:rsid w:val="002921B5"/>
    <w:rsid w:val="00292B85"/>
    <w:rsid w:val="00293041"/>
    <w:rsid w:val="00293BE9"/>
    <w:rsid w:val="002940C2"/>
    <w:rsid w:val="00294E58"/>
    <w:rsid w:val="00294EBA"/>
    <w:rsid w:val="00296058"/>
    <w:rsid w:val="002961B1"/>
    <w:rsid w:val="0029696F"/>
    <w:rsid w:val="002A0FB5"/>
    <w:rsid w:val="002A1C12"/>
    <w:rsid w:val="002A2922"/>
    <w:rsid w:val="002A2B5F"/>
    <w:rsid w:val="002A4D22"/>
    <w:rsid w:val="002A5467"/>
    <w:rsid w:val="002A5531"/>
    <w:rsid w:val="002A58CA"/>
    <w:rsid w:val="002A69AA"/>
    <w:rsid w:val="002A6C20"/>
    <w:rsid w:val="002A7184"/>
    <w:rsid w:val="002A7957"/>
    <w:rsid w:val="002B08B9"/>
    <w:rsid w:val="002B1072"/>
    <w:rsid w:val="002B180C"/>
    <w:rsid w:val="002B1816"/>
    <w:rsid w:val="002B2849"/>
    <w:rsid w:val="002B3B09"/>
    <w:rsid w:val="002B3DB4"/>
    <w:rsid w:val="002B5BC1"/>
    <w:rsid w:val="002B5F96"/>
    <w:rsid w:val="002B6B09"/>
    <w:rsid w:val="002B7A34"/>
    <w:rsid w:val="002C0C53"/>
    <w:rsid w:val="002C0EAD"/>
    <w:rsid w:val="002C0FF2"/>
    <w:rsid w:val="002C157E"/>
    <w:rsid w:val="002C3741"/>
    <w:rsid w:val="002C4795"/>
    <w:rsid w:val="002C4A02"/>
    <w:rsid w:val="002C616F"/>
    <w:rsid w:val="002C6409"/>
    <w:rsid w:val="002C6FC4"/>
    <w:rsid w:val="002C76DC"/>
    <w:rsid w:val="002D03F9"/>
    <w:rsid w:val="002D0885"/>
    <w:rsid w:val="002D0A25"/>
    <w:rsid w:val="002D0E25"/>
    <w:rsid w:val="002D1864"/>
    <w:rsid w:val="002D30F6"/>
    <w:rsid w:val="002D3202"/>
    <w:rsid w:val="002D3473"/>
    <w:rsid w:val="002D3494"/>
    <w:rsid w:val="002D409B"/>
    <w:rsid w:val="002D430B"/>
    <w:rsid w:val="002D5210"/>
    <w:rsid w:val="002D5AE2"/>
    <w:rsid w:val="002D741B"/>
    <w:rsid w:val="002D7BD7"/>
    <w:rsid w:val="002E05CA"/>
    <w:rsid w:val="002E07EF"/>
    <w:rsid w:val="002E131D"/>
    <w:rsid w:val="002E1377"/>
    <w:rsid w:val="002E5290"/>
    <w:rsid w:val="002E6172"/>
    <w:rsid w:val="002F4FA0"/>
    <w:rsid w:val="002F5DAF"/>
    <w:rsid w:val="002F62C0"/>
    <w:rsid w:val="002F7242"/>
    <w:rsid w:val="003000E8"/>
    <w:rsid w:val="00300104"/>
    <w:rsid w:val="003002E1"/>
    <w:rsid w:val="00301E43"/>
    <w:rsid w:val="003035E3"/>
    <w:rsid w:val="00305284"/>
    <w:rsid w:val="003106A7"/>
    <w:rsid w:val="00310B32"/>
    <w:rsid w:val="0031172B"/>
    <w:rsid w:val="00311AD1"/>
    <w:rsid w:val="00311C43"/>
    <w:rsid w:val="00313A53"/>
    <w:rsid w:val="00313B0C"/>
    <w:rsid w:val="00313E2E"/>
    <w:rsid w:val="00315516"/>
    <w:rsid w:val="00315EF4"/>
    <w:rsid w:val="00316EED"/>
    <w:rsid w:val="003201A4"/>
    <w:rsid w:val="00320681"/>
    <w:rsid w:val="00320764"/>
    <w:rsid w:val="0032123F"/>
    <w:rsid w:val="00322BEA"/>
    <w:rsid w:val="00322E17"/>
    <w:rsid w:val="0032362E"/>
    <w:rsid w:val="00323AE5"/>
    <w:rsid w:val="00324560"/>
    <w:rsid w:val="00325189"/>
    <w:rsid w:val="0032539C"/>
    <w:rsid w:val="00325C1F"/>
    <w:rsid w:val="00325F8F"/>
    <w:rsid w:val="003262A0"/>
    <w:rsid w:val="00327552"/>
    <w:rsid w:val="0033189E"/>
    <w:rsid w:val="00331C3C"/>
    <w:rsid w:val="00331C46"/>
    <w:rsid w:val="00332BED"/>
    <w:rsid w:val="0033395F"/>
    <w:rsid w:val="00334886"/>
    <w:rsid w:val="003353A3"/>
    <w:rsid w:val="00335958"/>
    <w:rsid w:val="00335CBC"/>
    <w:rsid w:val="003368AC"/>
    <w:rsid w:val="003400CC"/>
    <w:rsid w:val="0034031E"/>
    <w:rsid w:val="00340D75"/>
    <w:rsid w:val="00340FD4"/>
    <w:rsid w:val="003414FD"/>
    <w:rsid w:val="00341776"/>
    <w:rsid w:val="0034239A"/>
    <w:rsid w:val="00342F81"/>
    <w:rsid w:val="003431D3"/>
    <w:rsid w:val="0034619B"/>
    <w:rsid w:val="003467D5"/>
    <w:rsid w:val="00346CB9"/>
    <w:rsid w:val="003478FD"/>
    <w:rsid w:val="003502F3"/>
    <w:rsid w:val="0035084D"/>
    <w:rsid w:val="00350F84"/>
    <w:rsid w:val="00351104"/>
    <w:rsid w:val="003536CF"/>
    <w:rsid w:val="00356083"/>
    <w:rsid w:val="0036180E"/>
    <w:rsid w:val="00361856"/>
    <w:rsid w:val="003620FB"/>
    <w:rsid w:val="00363B99"/>
    <w:rsid w:val="003640C1"/>
    <w:rsid w:val="00364950"/>
    <w:rsid w:val="00364B3E"/>
    <w:rsid w:val="00365E31"/>
    <w:rsid w:val="00367E85"/>
    <w:rsid w:val="00371517"/>
    <w:rsid w:val="00373663"/>
    <w:rsid w:val="00374F94"/>
    <w:rsid w:val="00375B74"/>
    <w:rsid w:val="00375EF2"/>
    <w:rsid w:val="003774A5"/>
    <w:rsid w:val="00377844"/>
    <w:rsid w:val="003808DF"/>
    <w:rsid w:val="003822ED"/>
    <w:rsid w:val="00382D2A"/>
    <w:rsid w:val="00384168"/>
    <w:rsid w:val="00384464"/>
    <w:rsid w:val="0038461F"/>
    <w:rsid w:val="003846F6"/>
    <w:rsid w:val="003849E3"/>
    <w:rsid w:val="00386204"/>
    <w:rsid w:val="00386FB7"/>
    <w:rsid w:val="00387781"/>
    <w:rsid w:val="00393269"/>
    <w:rsid w:val="00394B79"/>
    <w:rsid w:val="00395073"/>
    <w:rsid w:val="00397AD4"/>
    <w:rsid w:val="003A2529"/>
    <w:rsid w:val="003A3045"/>
    <w:rsid w:val="003A3FBB"/>
    <w:rsid w:val="003A42D9"/>
    <w:rsid w:val="003A4507"/>
    <w:rsid w:val="003A5875"/>
    <w:rsid w:val="003A5B31"/>
    <w:rsid w:val="003A6B8B"/>
    <w:rsid w:val="003A7DA7"/>
    <w:rsid w:val="003B06C1"/>
    <w:rsid w:val="003B0A5D"/>
    <w:rsid w:val="003B28CD"/>
    <w:rsid w:val="003B3084"/>
    <w:rsid w:val="003B3638"/>
    <w:rsid w:val="003B4E91"/>
    <w:rsid w:val="003B6E2A"/>
    <w:rsid w:val="003B7F56"/>
    <w:rsid w:val="003C03E0"/>
    <w:rsid w:val="003C06CA"/>
    <w:rsid w:val="003C08D9"/>
    <w:rsid w:val="003C0CB5"/>
    <w:rsid w:val="003C110F"/>
    <w:rsid w:val="003C168D"/>
    <w:rsid w:val="003C2896"/>
    <w:rsid w:val="003C2FD1"/>
    <w:rsid w:val="003C3476"/>
    <w:rsid w:val="003C356A"/>
    <w:rsid w:val="003C37BF"/>
    <w:rsid w:val="003C3BFC"/>
    <w:rsid w:val="003C456D"/>
    <w:rsid w:val="003C5733"/>
    <w:rsid w:val="003C60B2"/>
    <w:rsid w:val="003C697C"/>
    <w:rsid w:val="003C70E2"/>
    <w:rsid w:val="003D0883"/>
    <w:rsid w:val="003D0A20"/>
    <w:rsid w:val="003D18BD"/>
    <w:rsid w:val="003D1D57"/>
    <w:rsid w:val="003D1F2D"/>
    <w:rsid w:val="003D35C2"/>
    <w:rsid w:val="003D7047"/>
    <w:rsid w:val="003D7855"/>
    <w:rsid w:val="003E063B"/>
    <w:rsid w:val="003E0816"/>
    <w:rsid w:val="003E12D6"/>
    <w:rsid w:val="003E2012"/>
    <w:rsid w:val="003E3E50"/>
    <w:rsid w:val="003E3FB4"/>
    <w:rsid w:val="003E42C4"/>
    <w:rsid w:val="003E45B9"/>
    <w:rsid w:val="003E597A"/>
    <w:rsid w:val="003E5F6D"/>
    <w:rsid w:val="003E6A50"/>
    <w:rsid w:val="003E6EB7"/>
    <w:rsid w:val="003F00DE"/>
    <w:rsid w:val="003F0C3C"/>
    <w:rsid w:val="003F10E9"/>
    <w:rsid w:val="003F16DE"/>
    <w:rsid w:val="003F1988"/>
    <w:rsid w:val="003F2EC1"/>
    <w:rsid w:val="003F4EE2"/>
    <w:rsid w:val="003F5804"/>
    <w:rsid w:val="003F6521"/>
    <w:rsid w:val="003F6570"/>
    <w:rsid w:val="003F6E0E"/>
    <w:rsid w:val="004002A6"/>
    <w:rsid w:val="00400B85"/>
    <w:rsid w:val="00401AC5"/>
    <w:rsid w:val="00402325"/>
    <w:rsid w:val="004025B2"/>
    <w:rsid w:val="004025C0"/>
    <w:rsid w:val="00402A6A"/>
    <w:rsid w:val="00402F0F"/>
    <w:rsid w:val="004045A2"/>
    <w:rsid w:val="00404C99"/>
    <w:rsid w:val="00405182"/>
    <w:rsid w:val="00405EBC"/>
    <w:rsid w:val="00406C67"/>
    <w:rsid w:val="0041153A"/>
    <w:rsid w:val="00411FB2"/>
    <w:rsid w:val="0041268F"/>
    <w:rsid w:val="004128C2"/>
    <w:rsid w:val="004145D6"/>
    <w:rsid w:val="004146BE"/>
    <w:rsid w:val="00415130"/>
    <w:rsid w:val="00415C95"/>
    <w:rsid w:val="0041641F"/>
    <w:rsid w:val="004169C3"/>
    <w:rsid w:val="00416D74"/>
    <w:rsid w:val="00421F26"/>
    <w:rsid w:val="00421F41"/>
    <w:rsid w:val="004227C2"/>
    <w:rsid w:val="00422908"/>
    <w:rsid w:val="004232FC"/>
    <w:rsid w:val="00424AE1"/>
    <w:rsid w:val="00424FEE"/>
    <w:rsid w:val="004252C1"/>
    <w:rsid w:val="00425963"/>
    <w:rsid w:val="00426DCA"/>
    <w:rsid w:val="00426E6A"/>
    <w:rsid w:val="00427A7F"/>
    <w:rsid w:val="00427BBA"/>
    <w:rsid w:val="0043058F"/>
    <w:rsid w:val="004314D8"/>
    <w:rsid w:val="004325B8"/>
    <w:rsid w:val="0043374E"/>
    <w:rsid w:val="0043391E"/>
    <w:rsid w:val="00434261"/>
    <w:rsid w:val="004358E6"/>
    <w:rsid w:val="00435957"/>
    <w:rsid w:val="00436847"/>
    <w:rsid w:val="00436E15"/>
    <w:rsid w:val="004378F2"/>
    <w:rsid w:val="00437EC3"/>
    <w:rsid w:val="00440030"/>
    <w:rsid w:val="004408DA"/>
    <w:rsid w:val="00441BBA"/>
    <w:rsid w:val="0044285C"/>
    <w:rsid w:val="00443160"/>
    <w:rsid w:val="0044426B"/>
    <w:rsid w:val="00444766"/>
    <w:rsid w:val="00444796"/>
    <w:rsid w:val="004451FE"/>
    <w:rsid w:val="00445DA9"/>
    <w:rsid w:val="00446251"/>
    <w:rsid w:val="00446F77"/>
    <w:rsid w:val="00450360"/>
    <w:rsid w:val="00450553"/>
    <w:rsid w:val="00450C97"/>
    <w:rsid w:val="0045311C"/>
    <w:rsid w:val="00454700"/>
    <w:rsid w:val="00454BAB"/>
    <w:rsid w:val="00455B24"/>
    <w:rsid w:val="00456E76"/>
    <w:rsid w:val="00457930"/>
    <w:rsid w:val="00457B7D"/>
    <w:rsid w:val="00457C8E"/>
    <w:rsid w:val="004603B7"/>
    <w:rsid w:val="00462389"/>
    <w:rsid w:val="0046321F"/>
    <w:rsid w:val="00463AC6"/>
    <w:rsid w:val="00463ACB"/>
    <w:rsid w:val="00463CEA"/>
    <w:rsid w:val="004640A7"/>
    <w:rsid w:val="004642A7"/>
    <w:rsid w:val="00464B3C"/>
    <w:rsid w:val="00464D37"/>
    <w:rsid w:val="00465057"/>
    <w:rsid w:val="004700B1"/>
    <w:rsid w:val="00471DB8"/>
    <w:rsid w:val="0047229A"/>
    <w:rsid w:val="00473992"/>
    <w:rsid w:val="0047411D"/>
    <w:rsid w:val="0047445C"/>
    <w:rsid w:val="00474970"/>
    <w:rsid w:val="00476436"/>
    <w:rsid w:val="0047646B"/>
    <w:rsid w:val="0047789A"/>
    <w:rsid w:val="00480220"/>
    <w:rsid w:val="004804F3"/>
    <w:rsid w:val="0048065D"/>
    <w:rsid w:val="00481499"/>
    <w:rsid w:val="004820F0"/>
    <w:rsid w:val="004823C6"/>
    <w:rsid w:val="00482431"/>
    <w:rsid w:val="00482BA4"/>
    <w:rsid w:val="00482D35"/>
    <w:rsid w:val="00484D4C"/>
    <w:rsid w:val="004854B2"/>
    <w:rsid w:val="00486239"/>
    <w:rsid w:val="00486ED7"/>
    <w:rsid w:val="00491687"/>
    <w:rsid w:val="00492087"/>
    <w:rsid w:val="0049255C"/>
    <w:rsid w:val="00493A08"/>
    <w:rsid w:val="00494B09"/>
    <w:rsid w:val="00495771"/>
    <w:rsid w:val="00495C91"/>
    <w:rsid w:val="00495F9F"/>
    <w:rsid w:val="00497B7F"/>
    <w:rsid w:val="004A25CC"/>
    <w:rsid w:val="004A491D"/>
    <w:rsid w:val="004A4BD8"/>
    <w:rsid w:val="004A50C0"/>
    <w:rsid w:val="004A6C2F"/>
    <w:rsid w:val="004B1C26"/>
    <w:rsid w:val="004B2792"/>
    <w:rsid w:val="004B29B5"/>
    <w:rsid w:val="004B5015"/>
    <w:rsid w:val="004B68B2"/>
    <w:rsid w:val="004B7A18"/>
    <w:rsid w:val="004C0A12"/>
    <w:rsid w:val="004C2B84"/>
    <w:rsid w:val="004C58AC"/>
    <w:rsid w:val="004C6966"/>
    <w:rsid w:val="004C7169"/>
    <w:rsid w:val="004C7582"/>
    <w:rsid w:val="004C75F4"/>
    <w:rsid w:val="004C790D"/>
    <w:rsid w:val="004D12DD"/>
    <w:rsid w:val="004D162F"/>
    <w:rsid w:val="004D235E"/>
    <w:rsid w:val="004D46A8"/>
    <w:rsid w:val="004D6321"/>
    <w:rsid w:val="004D6384"/>
    <w:rsid w:val="004D68F9"/>
    <w:rsid w:val="004D70D5"/>
    <w:rsid w:val="004D7F58"/>
    <w:rsid w:val="004E00F6"/>
    <w:rsid w:val="004E0151"/>
    <w:rsid w:val="004E17EF"/>
    <w:rsid w:val="004E264E"/>
    <w:rsid w:val="004E3713"/>
    <w:rsid w:val="004E3A55"/>
    <w:rsid w:val="004E47DF"/>
    <w:rsid w:val="004E5FF1"/>
    <w:rsid w:val="004E7AD6"/>
    <w:rsid w:val="004E7C0B"/>
    <w:rsid w:val="004F12DA"/>
    <w:rsid w:val="004F1EE4"/>
    <w:rsid w:val="004F23A6"/>
    <w:rsid w:val="004F2E95"/>
    <w:rsid w:val="004F3D8A"/>
    <w:rsid w:val="004F4811"/>
    <w:rsid w:val="004F4DA3"/>
    <w:rsid w:val="004F62F0"/>
    <w:rsid w:val="005002C1"/>
    <w:rsid w:val="005002FB"/>
    <w:rsid w:val="005004BD"/>
    <w:rsid w:val="00502476"/>
    <w:rsid w:val="00502A27"/>
    <w:rsid w:val="00503670"/>
    <w:rsid w:val="00504B30"/>
    <w:rsid w:val="00510B28"/>
    <w:rsid w:val="00511F54"/>
    <w:rsid w:val="00512CBC"/>
    <w:rsid w:val="005151E7"/>
    <w:rsid w:val="00515990"/>
    <w:rsid w:val="005171BE"/>
    <w:rsid w:val="0051791A"/>
    <w:rsid w:val="0052132C"/>
    <w:rsid w:val="0052157A"/>
    <w:rsid w:val="005216C9"/>
    <w:rsid w:val="00523037"/>
    <w:rsid w:val="0052330B"/>
    <w:rsid w:val="005243E0"/>
    <w:rsid w:val="005248B1"/>
    <w:rsid w:val="00524AC2"/>
    <w:rsid w:val="00526A5B"/>
    <w:rsid w:val="005273F6"/>
    <w:rsid w:val="005300AC"/>
    <w:rsid w:val="005321C3"/>
    <w:rsid w:val="00533F71"/>
    <w:rsid w:val="00534B9C"/>
    <w:rsid w:val="00540855"/>
    <w:rsid w:val="00540DA9"/>
    <w:rsid w:val="0054245C"/>
    <w:rsid w:val="00542A83"/>
    <w:rsid w:val="00542EFC"/>
    <w:rsid w:val="00543AF5"/>
    <w:rsid w:val="00543D6E"/>
    <w:rsid w:val="00543E58"/>
    <w:rsid w:val="005453C4"/>
    <w:rsid w:val="00545632"/>
    <w:rsid w:val="00545941"/>
    <w:rsid w:val="00546C42"/>
    <w:rsid w:val="00547888"/>
    <w:rsid w:val="00551093"/>
    <w:rsid w:val="00551443"/>
    <w:rsid w:val="005514BA"/>
    <w:rsid w:val="00551F26"/>
    <w:rsid w:val="00552092"/>
    <w:rsid w:val="005542C2"/>
    <w:rsid w:val="005577C9"/>
    <w:rsid w:val="00557D87"/>
    <w:rsid w:val="00560691"/>
    <w:rsid w:val="00562864"/>
    <w:rsid w:val="00562FFF"/>
    <w:rsid w:val="005637D9"/>
    <w:rsid w:val="005637EA"/>
    <w:rsid w:val="00563DE1"/>
    <w:rsid w:val="00564D89"/>
    <w:rsid w:val="00564F94"/>
    <w:rsid w:val="00565901"/>
    <w:rsid w:val="00565FEE"/>
    <w:rsid w:val="005671AC"/>
    <w:rsid w:val="00567C52"/>
    <w:rsid w:val="0057060A"/>
    <w:rsid w:val="0057080A"/>
    <w:rsid w:val="00570AC7"/>
    <w:rsid w:val="00571368"/>
    <w:rsid w:val="00572272"/>
    <w:rsid w:val="00572D45"/>
    <w:rsid w:val="0057397A"/>
    <w:rsid w:val="00574DEA"/>
    <w:rsid w:val="0057515B"/>
    <w:rsid w:val="00576271"/>
    <w:rsid w:val="00576786"/>
    <w:rsid w:val="00577583"/>
    <w:rsid w:val="00580682"/>
    <w:rsid w:val="00581A81"/>
    <w:rsid w:val="00582BA9"/>
    <w:rsid w:val="00582E17"/>
    <w:rsid w:val="00583ADB"/>
    <w:rsid w:val="00583DE0"/>
    <w:rsid w:val="0058423C"/>
    <w:rsid w:val="00584834"/>
    <w:rsid w:val="0058749B"/>
    <w:rsid w:val="00587940"/>
    <w:rsid w:val="00590162"/>
    <w:rsid w:val="00590266"/>
    <w:rsid w:val="005908A8"/>
    <w:rsid w:val="005908FD"/>
    <w:rsid w:val="005916D4"/>
    <w:rsid w:val="00592FC6"/>
    <w:rsid w:val="00593755"/>
    <w:rsid w:val="0059431E"/>
    <w:rsid w:val="00594571"/>
    <w:rsid w:val="00594C99"/>
    <w:rsid w:val="0059522C"/>
    <w:rsid w:val="005969A4"/>
    <w:rsid w:val="005976E8"/>
    <w:rsid w:val="005A1946"/>
    <w:rsid w:val="005A1A30"/>
    <w:rsid w:val="005A2F13"/>
    <w:rsid w:val="005A3942"/>
    <w:rsid w:val="005A4DF4"/>
    <w:rsid w:val="005A508A"/>
    <w:rsid w:val="005A6983"/>
    <w:rsid w:val="005B051B"/>
    <w:rsid w:val="005B3002"/>
    <w:rsid w:val="005B4F09"/>
    <w:rsid w:val="005B5C5C"/>
    <w:rsid w:val="005C013E"/>
    <w:rsid w:val="005C12CF"/>
    <w:rsid w:val="005C1E49"/>
    <w:rsid w:val="005C3231"/>
    <w:rsid w:val="005C3706"/>
    <w:rsid w:val="005C448D"/>
    <w:rsid w:val="005C5768"/>
    <w:rsid w:val="005C799F"/>
    <w:rsid w:val="005C7AB3"/>
    <w:rsid w:val="005C7AFE"/>
    <w:rsid w:val="005D0084"/>
    <w:rsid w:val="005D27AE"/>
    <w:rsid w:val="005D30CC"/>
    <w:rsid w:val="005D3420"/>
    <w:rsid w:val="005D5B61"/>
    <w:rsid w:val="005D5CD2"/>
    <w:rsid w:val="005D5D1A"/>
    <w:rsid w:val="005D6111"/>
    <w:rsid w:val="005D621A"/>
    <w:rsid w:val="005D7774"/>
    <w:rsid w:val="005D7A34"/>
    <w:rsid w:val="005D7E3F"/>
    <w:rsid w:val="005E0B3F"/>
    <w:rsid w:val="005E23BC"/>
    <w:rsid w:val="005E2512"/>
    <w:rsid w:val="005E3840"/>
    <w:rsid w:val="005E400F"/>
    <w:rsid w:val="005E4853"/>
    <w:rsid w:val="005E6513"/>
    <w:rsid w:val="005E66F5"/>
    <w:rsid w:val="005E7ED4"/>
    <w:rsid w:val="005F0CEC"/>
    <w:rsid w:val="005F0E0B"/>
    <w:rsid w:val="005F0F40"/>
    <w:rsid w:val="005F2161"/>
    <w:rsid w:val="005F218A"/>
    <w:rsid w:val="005F2B1F"/>
    <w:rsid w:val="005F543F"/>
    <w:rsid w:val="005F692B"/>
    <w:rsid w:val="005F6A8E"/>
    <w:rsid w:val="005F6B44"/>
    <w:rsid w:val="005F7839"/>
    <w:rsid w:val="006001B7"/>
    <w:rsid w:val="00600562"/>
    <w:rsid w:val="00602169"/>
    <w:rsid w:val="00603892"/>
    <w:rsid w:val="00604684"/>
    <w:rsid w:val="00604A62"/>
    <w:rsid w:val="00604C07"/>
    <w:rsid w:val="00604D84"/>
    <w:rsid w:val="00604F53"/>
    <w:rsid w:val="00605748"/>
    <w:rsid w:val="00606697"/>
    <w:rsid w:val="00607B78"/>
    <w:rsid w:val="00610888"/>
    <w:rsid w:val="00610C9D"/>
    <w:rsid w:val="0061163A"/>
    <w:rsid w:val="006131FD"/>
    <w:rsid w:val="006149A2"/>
    <w:rsid w:val="006164A6"/>
    <w:rsid w:val="00616D21"/>
    <w:rsid w:val="00617925"/>
    <w:rsid w:val="00617C70"/>
    <w:rsid w:val="00617D6D"/>
    <w:rsid w:val="00620FE6"/>
    <w:rsid w:val="00622470"/>
    <w:rsid w:val="006235F0"/>
    <w:rsid w:val="00624045"/>
    <w:rsid w:val="00624582"/>
    <w:rsid w:val="006262AC"/>
    <w:rsid w:val="0062725D"/>
    <w:rsid w:val="006312E0"/>
    <w:rsid w:val="00631FE6"/>
    <w:rsid w:val="0063223E"/>
    <w:rsid w:val="0063238E"/>
    <w:rsid w:val="00634EA7"/>
    <w:rsid w:val="00635073"/>
    <w:rsid w:val="006358BC"/>
    <w:rsid w:val="00641429"/>
    <w:rsid w:val="0064266D"/>
    <w:rsid w:val="00642D97"/>
    <w:rsid w:val="006445DF"/>
    <w:rsid w:val="00645D0B"/>
    <w:rsid w:val="00645E75"/>
    <w:rsid w:val="00647316"/>
    <w:rsid w:val="006478BA"/>
    <w:rsid w:val="00650BC3"/>
    <w:rsid w:val="00650C13"/>
    <w:rsid w:val="00651DFE"/>
    <w:rsid w:val="00651E4A"/>
    <w:rsid w:val="0065247D"/>
    <w:rsid w:val="00652E61"/>
    <w:rsid w:val="00654163"/>
    <w:rsid w:val="00654C20"/>
    <w:rsid w:val="00655D33"/>
    <w:rsid w:val="0065712B"/>
    <w:rsid w:val="006572AF"/>
    <w:rsid w:val="00660109"/>
    <w:rsid w:val="00661270"/>
    <w:rsid w:val="006612E9"/>
    <w:rsid w:val="00661AFF"/>
    <w:rsid w:val="00662B78"/>
    <w:rsid w:val="00664553"/>
    <w:rsid w:val="00664998"/>
    <w:rsid w:val="0066514F"/>
    <w:rsid w:val="00666EE8"/>
    <w:rsid w:val="006674C7"/>
    <w:rsid w:val="00667BDE"/>
    <w:rsid w:val="0067147E"/>
    <w:rsid w:val="006718CF"/>
    <w:rsid w:val="00673BAC"/>
    <w:rsid w:val="00674FA4"/>
    <w:rsid w:val="00675C00"/>
    <w:rsid w:val="00675CAA"/>
    <w:rsid w:val="00676410"/>
    <w:rsid w:val="00677047"/>
    <w:rsid w:val="00680C9E"/>
    <w:rsid w:val="00682E20"/>
    <w:rsid w:val="006856D6"/>
    <w:rsid w:val="006859FD"/>
    <w:rsid w:val="00686729"/>
    <w:rsid w:val="0068701B"/>
    <w:rsid w:val="00687890"/>
    <w:rsid w:val="00687AAC"/>
    <w:rsid w:val="006901E0"/>
    <w:rsid w:val="00693232"/>
    <w:rsid w:val="0069333F"/>
    <w:rsid w:val="00694627"/>
    <w:rsid w:val="00695796"/>
    <w:rsid w:val="006961A1"/>
    <w:rsid w:val="006977BC"/>
    <w:rsid w:val="00697A2E"/>
    <w:rsid w:val="00697BD9"/>
    <w:rsid w:val="00697EE1"/>
    <w:rsid w:val="006A00D8"/>
    <w:rsid w:val="006A2FD2"/>
    <w:rsid w:val="006A3E86"/>
    <w:rsid w:val="006A6526"/>
    <w:rsid w:val="006A6784"/>
    <w:rsid w:val="006A6935"/>
    <w:rsid w:val="006A7E55"/>
    <w:rsid w:val="006B0041"/>
    <w:rsid w:val="006B0D9B"/>
    <w:rsid w:val="006B15DE"/>
    <w:rsid w:val="006B2FE1"/>
    <w:rsid w:val="006B3746"/>
    <w:rsid w:val="006B3754"/>
    <w:rsid w:val="006B6076"/>
    <w:rsid w:val="006B63A4"/>
    <w:rsid w:val="006C148D"/>
    <w:rsid w:val="006C1E5C"/>
    <w:rsid w:val="006C2515"/>
    <w:rsid w:val="006C2A2D"/>
    <w:rsid w:val="006C309C"/>
    <w:rsid w:val="006C5350"/>
    <w:rsid w:val="006C6B47"/>
    <w:rsid w:val="006C7473"/>
    <w:rsid w:val="006C7937"/>
    <w:rsid w:val="006C7EEA"/>
    <w:rsid w:val="006D277E"/>
    <w:rsid w:val="006D27EB"/>
    <w:rsid w:val="006D2A4A"/>
    <w:rsid w:val="006D2C1F"/>
    <w:rsid w:val="006D3FFD"/>
    <w:rsid w:val="006D431C"/>
    <w:rsid w:val="006D5625"/>
    <w:rsid w:val="006D638B"/>
    <w:rsid w:val="006D638D"/>
    <w:rsid w:val="006D63EA"/>
    <w:rsid w:val="006D6E32"/>
    <w:rsid w:val="006D6E8A"/>
    <w:rsid w:val="006E0458"/>
    <w:rsid w:val="006E06C9"/>
    <w:rsid w:val="006E07B7"/>
    <w:rsid w:val="006E085A"/>
    <w:rsid w:val="006E1886"/>
    <w:rsid w:val="006E28C8"/>
    <w:rsid w:val="006E2BBA"/>
    <w:rsid w:val="006E3940"/>
    <w:rsid w:val="006E4272"/>
    <w:rsid w:val="006E51A1"/>
    <w:rsid w:val="006E58F0"/>
    <w:rsid w:val="006E5B28"/>
    <w:rsid w:val="006E6020"/>
    <w:rsid w:val="006E7A0D"/>
    <w:rsid w:val="006E7FF9"/>
    <w:rsid w:val="006F019A"/>
    <w:rsid w:val="006F0493"/>
    <w:rsid w:val="006F0909"/>
    <w:rsid w:val="006F0AE5"/>
    <w:rsid w:val="006F1BCC"/>
    <w:rsid w:val="006F21D3"/>
    <w:rsid w:val="006F21D9"/>
    <w:rsid w:val="006F2799"/>
    <w:rsid w:val="006F2BE8"/>
    <w:rsid w:val="006F3D01"/>
    <w:rsid w:val="006F3F69"/>
    <w:rsid w:val="006F4C58"/>
    <w:rsid w:val="006F5C11"/>
    <w:rsid w:val="006F5F4B"/>
    <w:rsid w:val="00700A95"/>
    <w:rsid w:val="00700CC1"/>
    <w:rsid w:val="00702A4B"/>
    <w:rsid w:val="007031F6"/>
    <w:rsid w:val="0070333D"/>
    <w:rsid w:val="007042B2"/>
    <w:rsid w:val="00704413"/>
    <w:rsid w:val="007044A7"/>
    <w:rsid w:val="0070509D"/>
    <w:rsid w:val="007063D5"/>
    <w:rsid w:val="007065E1"/>
    <w:rsid w:val="007066F3"/>
    <w:rsid w:val="00707E91"/>
    <w:rsid w:val="00710D54"/>
    <w:rsid w:val="0071184D"/>
    <w:rsid w:val="00711E06"/>
    <w:rsid w:val="007124C4"/>
    <w:rsid w:val="00712607"/>
    <w:rsid w:val="007131F9"/>
    <w:rsid w:val="00713221"/>
    <w:rsid w:val="007139A2"/>
    <w:rsid w:val="00713DAD"/>
    <w:rsid w:val="00714254"/>
    <w:rsid w:val="00714664"/>
    <w:rsid w:val="007153BB"/>
    <w:rsid w:val="00715608"/>
    <w:rsid w:val="00715FF4"/>
    <w:rsid w:val="00721D19"/>
    <w:rsid w:val="0072228B"/>
    <w:rsid w:val="00722BF6"/>
    <w:rsid w:val="00722D8F"/>
    <w:rsid w:val="00723735"/>
    <w:rsid w:val="00724518"/>
    <w:rsid w:val="007256FB"/>
    <w:rsid w:val="0072635E"/>
    <w:rsid w:val="00730148"/>
    <w:rsid w:val="0073067A"/>
    <w:rsid w:val="007308A5"/>
    <w:rsid w:val="00731E0C"/>
    <w:rsid w:val="00732E99"/>
    <w:rsid w:val="007331C7"/>
    <w:rsid w:val="007332D5"/>
    <w:rsid w:val="00733514"/>
    <w:rsid w:val="00733CAD"/>
    <w:rsid w:val="00734364"/>
    <w:rsid w:val="00736760"/>
    <w:rsid w:val="00736952"/>
    <w:rsid w:val="00741650"/>
    <w:rsid w:val="0074188C"/>
    <w:rsid w:val="00741A43"/>
    <w:rsid w:val="007425C1"/>
    <w:rsid w:val="0074348E"/>
    <w:rsid w:val="00745069"/>
    <w:rsid w:val="007453FA"/>
    <w:rsid w:val="00745602"/>
    <w:rsid w:val="007468AB"/>
    <w:rsid w:val="00746A8D"/>
    <w:rsid w:val="00747A40"/>
    <w:rsid w:val="00747D95"/>
    <w:rsid w:val="00747EBA"/>
    <w:rsid w:val="00751D2E"/>
    <w:rsid w:val="00752019"/>
    <w:rsid w:val="00754AB2"/>
    <w:rsid w:val="00754FCA"/>
    <w:rsid w:val="0075513C"/>
    <w:rsid w:val="00757C55"/>
    <w:rsid w:val="007618FA"/>
    <w:rsid w:val="0076216C"/>
    <w:rsid w:val="00762B35"/>
    <w:rsid w:val="00764ACE"/>
    <w:rsid w:val="00765A2C"/>
    <w:rsid w:val="007675EC"/>
    <w:rsid w:val="0077181C"/>
    <w:rsid w:val="00771A20"/>
    <w:rsid w:val="00771EC6"/>
    <w:rsid w:val="00772FAC"/>
    <w:rsid w:val="00773D4C"/>
    <w:rsid w:val="007741EE"/>
    <w:rsid w:val="0077443E"/>
    <w:rsid w:val="007748E7"/>
    <w:rsid w:val="00775340"/>
    <w:rsid w:val="007753F1"/>
    <w:rsid w:val="0077556B"/>
    <w:rsid w:val="007759E1"/>
    <w:rsid w:val="00775CC9"/>
    <w:rsid w:val="00776885"/>
    <w:rsid w:val="00777DAF"/>
    <w:rsid w:val="00777DB0"/>
    <w:rsid w:val="00780457"/>
    <w:rsid w:val="00780F05"/>
    <w:rsid w:val="0078128F"/>
    <w:rsid w:val="007812E1"/>
    <w:rsid w:val="00781367"/>
    <w:rsid w:val="00783EE0"/>
    <w:rsid w:val="00784063"/>
    <w:rsid w:val="00784EE7"/>
    <w:rsid w:val="00787066"/>
    <w:rsid w:val="007878F9"/>
    <w:rsid w:val="00787DA5"/>
    <w:rsid w:val="00790637"/>
    <w:rsid w:val="00790CB4"/>
    <w:rsid w:val="00790F77"/>
    <w:rsid w:val="007911C8"/>
    <w:rsid w:val="0079150A"/>
    <w:rsid w:val="00791EB9"/>
    <w:rsid w:val="00792189"/>
    <w:rsid w:val="0079282E"/>
    <w:rsid w:val="00796385"/>
    <w:rsid w:val="00796EB5"/>
    <w:rsid w:val="00797DA6"/>
    <w:rsid w:val="007A08DA"/>
    <w:rsid w:val="007A2690"/>
    <w:rsid w:val="007A269D"/>
    <w:rsid w:val="007A2B96"/>
    <w:rsid w:val="007A4010"/>
    <w:rsid w:val="007A44BF"/>
    <w:rsid w:val="007A4B17"/>
    <w:rsid w:val="007A4C41"/>
    <w:rsid w:val="007A55B7"/>
    <w:rsid w:val="007A6763"/>
    <w:rsid w:val="007A74A8"/>
    <w:rsid w:val="007A7A68"/>
    <w:rsid w:val="007B0872"/>
    <w:rsid w:val="007B1145"/>
    <w:rsid w:val="007B1AEF"/>
    <w:rsid w:val="007B3968"/>
    <w:rsid w:val="007B5146"/>
    <w:rsid w:val="007B7272"/>
    <w:rsid w:val="007B7E49"/>
    <w:rsid w:val="007B7F83"/>
    <w:rsid w:val="007C202A"/>
    <w:rsid w:val="007C6792"/>
    <w:rsid w:val="007C78C9"/>
    <w:rsid w:val="007D02B6"/>
    <w:rsid w:val="007D266E"/>
    <w:rsid w:val="007D2F8D"/>
    <w:rsid w:val="007D3AF5"/>
    <w:rsid w:val="007D4E61"/>
    <w:rsid w:val="007D51FA"/>
    <w:rsid w:val="007D57CD"/>
    <w:rsid w:val="007D59F0"/>
    <w:rsid w:val="007D6388"/>
    <w:rsid w:val="007D7D5A"/>
    <w:rsid w:val="007E0481"/>
    <w:rsid w:val="007E2318"/>
    <w:rsid w:val="007E3673"/>
    <w:rsid w:val="007E4954"/>
    <w:rsid w:val="007E5170"/>
    <w:rsid w:val="007E5F9B"/>
    <w:rsid w:val="007E5FA0"/>
    <w:rsid w:val="007E5FED"/>
    <w:rsid w:val="007E62DF"/>
    <w:rsid w:val="007E6C2D"/>
    <w:rsid w:val="007E7698"/>
    <w:rsid w:val="007E7DDC"/>
    <w:rsid w:val="007F0060"/>
    <w:rsid w:val="007F08CC"/>
    <w:rsid w:val="007F0DDC"/>
    <w:rsid w:val="007F3AD7"/>
    <w:rsid w:val="007F4CDD"/>
    <w:rsid w:val="007F51C4"/>
    <w:rsid w:val="007F5945"/>
    <w:rsid w:val="007F5D9C"/>
    <w:rsid w:val="007F6CD8"/>
    <w:rsid w:val="007F6F5F"/>
    <w:rsid w:val="007F7A8C"/>
    <w:rsid w:val="00800715"/>
    <w:rsid w:val="00800898"/>
    <w:rsid w:val="00800963"/>
    <w:rsid w:val="00800D5F"/>
    <w:rsid w:val="00802AC8"/>
    <w:rsid w:val="008037B0"/>
    <w:rsid w:val="00803A26"/>
    <w:rsid w:val="008058D8"/>
    <w:rsid w:val="00807A47"/>
    <w:rsid w:val="008107E6"/>
    <w:rsid w:val="008116F1"/>
    <w:rsid w:val="0081234E"/>
    <w:rsid w:val="00812FC6"/>
    <w:rsid w:val="00813045"/>
    <w:rsid w:val="00813620"/>
    <w:rsid w:val="00813E9A"/>
    <w:rsid w:val="00814A7A"/>
    <w:rsid w:val="008165D5"/>
    <w:rsid w:val="00817130"/>
    <w:rsid w:val="00817426"/>
    <w:rsid w:val="00817F11"/>
    <w:rsid w:val="008205E5"/>
    <w:rsid w:val="008212BE"/>
    <w:rsid w:val="00821310"/>
    <w:rsid w:val="0082181A"/>
    <w:rsid w:val="0082352D"/>
    <w:rsid w:val="00823733"/>
    <w:rsid w:val="00824900"/>
    <w:rsid w:val="008261A6"/>
    <w:rsid w:val="00830199"/>
    <w:rsid w:val="008301BD"/>
    <w:rsid w:val="008302E8"/>
    <w:rsid w:val="008302F9"/>
    <w:rsid w:val="00830DBC"/>
    <w:rsid w:val="00832032"/>
    <w:rsid w:val="008325FF"/>
    <w:rsid w:val="00832638"/>
    <w:rsid w:val="00832967"/>
    <w:rsid w:val="00832FD4"/>
    <w:rsid w:val="0083305C"/>
    <w:rsid w:val="0083352C"/>
    <w:rsid w:val="00833E9D"/>
    <w:rsid w:val="008357C5"/>
    <w:rsid w:val="0083602B"/>
    <w:rsid w:val="00836DE3"/>
    <w:rsid w:val="00836E8A"/>
    <w:rsid w:val="0083734A"/>
    <w:rsid w:val="008379B2"/>
    <w:rsid w:val="00840A23"/>
    <w:rsid w:val="0084107E"/>
    <w:rsid w:val="00843763"/>
    <w:rsid w:val="00845F0D"/>
    <w:rsid w:val="00845F91"/>
    <w:rsid w:val="008466FA"/>
    <w:rsid w:val="00846F0E"/>
    <w:rsid w:val="00850EAF"/>
    <w:rsid w:val="008510F6"/>
    <w:rsid w:val="00851192"/>
    <w:rsid w:val="0085224B"/>
    <w:rsid w:val="00852D02"/>
    <w:rsid w:val="00852EA4"/>
    <w:rsid w:val="00852FA4"/>
    <w:rsid w:val="008545FB"/>
    <w:rsid w:val="008566B1"/>
    <w:rsid w:val="008569A8"/>
    <w:rsid w:val="00860AA6"/>
    <w:rsid w:val="008619E0"/>
    <w:rsid w:val="008635E8"/>
    <w:rsid w:val="008637B7"/>
    <w:rsid w:val="0086416A"/>
    <w:rsid w:val="00864321"/>
    <w:rsid w:val="00867591"/>
    <w:rsid w:val="008701A2"/>
    <w:rsid w:val="008709C0"/>
    <w:rsid w:val="008717A1"/>
    <w:rsid w:val="00871DEA"/>
    <w:rsid w:val="008739CE"/>
    <w:rsid w:val="00875EBF"/>
    <w:rsid w:val="00877834"/>
    <w:rsid w:val="0088041C"/>
    <w:rsid w:val="008805F9"/>
    <w:rsid w:val="00880956"/>
    <w:rsid w:val="00880BA2"/>
    <w:rsid w:val="00880DB5"/>
    <w:rsid w:val="008823CC"/>
    <w:rsid w:val="00882A12"/>
    <w:rsid w:val="0088395C"/>
    <w:rsid w:val="008850B0"/>
    <w:rsid w:val="00886C82"/>
    <w:rsid w:val="00890827"/>
    <w:rsid w:val="0089084C"/>
    <w:rsid w:val="00890F0B"/>
    <w:rsid w:val="008911BB"/>
    <w:rsid w:val="00891C64"/>
    <w:rsid w:val="00892C68"/>
    <w:rsid w:val="00893131"/>
    <w:rsid w:val="0089390A"/>
    <w:rsid w:val="0089418F"/>
    <w:rsid w:val="008958B2"/>
    <w:rsid w:val="00895EF9"/>
    <w:rsid w:val="00896AAB"/>
    <w:rsid w:val="008A010A"/>
    <w:rsid w:val="008A0BC4"/>
    <w:rsid w:val="008A2994"/>
    <w:rsid w:val="008A2CB2"/>
    <w:rsid w:val="008A3DC5"/>
    <w:rsid w:val="008A41AC"/>
    <w:rsid w:val="008A4F20"/>
    <w:rsid w:val="008A4F55"/>
    <w:rsid w:val="008A5E62"/>
    <w:rsid w:val="008A61CA"/>
    <w:rsid w:val="008A67C6"/>
    <w:rsid w:val="008A7898"/>
    <w:rsid w:val="008A7B02"/>
    <w:rsid w:val="008B0C78"/>
    <w:rsid w:val="008B13DE"/>
    <w:rsid w:val="008B1E32"/>
    <w:rsid w:val="008B262B"/>
    <w:rsid w:val="008B387D"/>
    <w:rsid w:val="008B4657"/>
    <w:rsid w:val="008B65A3"/>
    <w:rsid w:val="008B672B"/>
    <w:rsid w:val="008B7C78"/>
    <w:rsid w:val="008C049C"/>
    <w:rsid w:val="008C0F08"/>
    <w:rsid w:val="008C0F1C"/>
    <w:rsid w:val="008C105C"/>
    <w:rsid w:val="008C1A47"/>
    <w:rsid w:val="008C3A08"/>
    <w:rsid w:val="008C4221"/>
    <w:rsid w:val="008C5A84"/>
    <w:rsid w:val="008C5FF0"/>
    <w:rsid w:val="008C6B16"/>
    <w:rsid w:val="008D0A9B"/>
    <w:rsid w:val="008D1833"/>
    <w:rsid w:val="008D20D4"/>
    <w:rsid w:val="008D23E6"/>
    <w:rsid w:val="008D2ADA"/>
    <w:rsid w:val="008D2DA6"/>
    <w:rsid w:val="008D35D5"/>
    <w:rsid w:val="008D5374"/>
    <w:rsid w:val="008D5CE3"/>
    <w:rsid w:val="008D60AF"/>
    <w:rsid w:val="008D647D"/>
    <w:rsid w:val="008D69B6"/>
    <w:rsid w:val="008E0CE4"/>
    <w:rsid w:val="008E181B"/>
    <w:rsid w:val="008E187A"/>
    <w:rsid w:val="008E214A"/>
    <w:rsid w:val="008E2E58"/>
    <w:rsid w:val="008E317F"/>
    <w:rsid w:val="008E343F"/>
    <w:rsid w:val="008E6AA3"/>
    <w:rsid w:val="008F069D"/>
    <w:rsid w:val="008F1823"/>
    <w:rsid w:val="008F1CF9"/>
    <w:rsid w:val="008F2AC3"/>
    <w:rsid w:val="008F2C98"/>
    <w:rsid w:val="008F44E7"/>
    <w:rsid w:val="008F59B0"/>
    <w:rsid w:val="008F63AF"/>
    <w:rsid w:val="008F68A6"/>
    <w:rsid w:val="008F6D6F"/>
    <w:rsid w:val="008F7E17"/>
    <w:rsid w:val="0090139A"/>
    <w:rsid w:val="00901CBB"/>
    <w:rsid w:val="00902573"/>
    <w:rsid w:val="00902E86"/>
    <w:rsid w:val="00904F42"/>
    <w:rsid w:val="00906671"/>
    <w:rsid w:val="00906FCF"/>
    <w:rsid w:val="00907819"/>
    <w:rsid w:val="00907927"/>
    <w:rsid w:val="009079B2"/>
    <w:rsid w:val="00907D1A"/>
    <w:rsid w:val="00910DCB"/>
    <w:rsid w:val="00911255"/>
    <w:rsid w:val="00911F51"/>
    <w:rsid w:val="00913223"/>
    <w:rsid w:val="009134E7"/>
    <w:rsid w:val="0091359C"/>
    <w:rsid w:val="00915566"/>
    <w:rsid w:val="009163CA"/>
    <w:rsid w:val="00917514"/>
    <w:rsid w:val="0092043B"/>
    <w:rsid w:val="009207E2"/>
    <w:rsid w:val="00921CBE"/>
    <w:rsid w:val="009231AA"/>
    <w:rsid w:val="00923919"/>
    <w:rsid w:val="00923B14"/>
    <w:rsid w:val="00923E27"/>
    <w:rsid w:val="0092421D"/>
    <w:rsid w:val="009250DC"/>
    <w:rsid w:val="00925C0C"/>
    <w:rsid w:val="00925DEC"/>
    <w:rsid w:val="00927675"/>
    <w:rsid w:val="00930812"/>
    <w:rsid w:val="00931623"/>
    <w:rsid w:val="00934428"/>
    <w:rsid w:val="00937BF2"/>
    <w:rsid w:val="00940592"/>
    <w:rsid w:val="0094084D"/>
    <w:rsid w:val="00940CC7"/>
    <w:rsid w:val="009429A2"/>
    <w:rsid w:val="009432DF"/>
    <w:rsid w:val="00943871"/>
    <w:rsid w:val="00943CE6"/>
    <w:rsid w:val="00944796"/>
    <w:rsid w:val="00946BFA"/>
    <w:rsid w:val="00946C94"/>
    <w:rsid w:val="00947287"/>
    <w:rsid w:val="00950F32"/>
    <w:rsid w:val="0095212A"/>
    <w:rsid w:val="00952B09"/>
    <w:rsid w:val="00952C90"/>
    <w:rsid w:val="009535BE"/>
    <w:rsid w:val="00954152"/>
    <w:rsid w:val="009549D8"/>
    <w:rsid w:val="00957E97"/>
    <w:rsid w:val="009618E3"/>
    <w:rsid w:val="00962814"/>
    <w:rsid w:val="00964195"/>
    <w:rsid w:val="00965157"/>
    <w:rsid w:val="0096742F"/>
    <w:rsid w:val="00967A2A"/>
    <w:rsid w:val="009727F1"/>
    <w:rsid w:val="00973183"/>
    <w:rsid w:val="009746BC"/>
    <w:rsid w:val="00974EC3"/>
    <w:rsid w:val="00975847"/>
    <w:rsid w:val="00975950"/>
    <w:rsid w:val="0097746F"/>
    <w:rsid w:val="009809B9"/>
    <w:rsid w:val="00980E0D"/>
    <w:rsid w:val="009816F3"/>
    <w:rsid w:val="00981CC9"/>
    <w:rsid w:val="00981CF7"/>
    <w:rsid w:val="00981FB1"/>
    <w:rsid w:val="00982587"/>
    <w:rsid w:val="009831F0"/>
    <w:rsid w:val="009876DB"/>
    <w:rsid w:val="00990EE6"/>
    <w:rsid w:val="00991600"/>
    <w:rsid w:val="00992BAD"/>
    <w:rsid w:val="00993318"/>
    <w:rsid w:val="00994B48"/>
    <w:rsid w:val="009953AA"/>
    <w:rsid w:val="00995992"/>
    <w:rsid w:val="00995CF8"/>
    <w:rsid w:val="00996326"/>
    <w:rsid w:val="009970E0"/>
    <w:rsid w:val="009A0872"/>
    <w:rsid w:val="009A12D1"/>
    <w:rsid w:val="009A1C82"/>
    <w:rsid w:val="009A25ED"/>
    <w:rsid w:val="009A475E"/>
    <w:rsid w:val="009A510C"/>
    <w:rsid w:val="009A65F9"/>
    <w:rsid w:val="009A69BD"/>
    <w:rsid w:val="009A6CE7"/>
    <w:rsid w:val="009A7661"/>
    <w:rsid w:val="009B168A"/>
    <w:rsid w:val="009B1E7F"/>
    <w:rsid w:val="009B263D"/>
    <w:rsid w:val="009B2B28"/>
    <w:rsid w:val="009B30D5"/>
    <w:rsid w:val="009B334B"/>
    <w:rsid w:val="009B46CA"/>
    <w:rsid w:val="009B5014"/>
    <w:rsid w:val="009B5CE0"/>
    <w:rsid w:val="009B5F32"/>
    <w:rsid w:val="009B67A1"/>
    <w:rsid w:val="009B76BA"/>
    <w:rsid w:val="009C0326"/>
    <w:rsid w:val="009C0DB1"/>
    <w:rsid w:val="009C1AF1"/>
    <w:rsid w:val="009C27E9"/>
    <w:rsid w:val="009C4AA0"/>
    <w:rsid w:val="009C4F47"/>
    <w:rsid w:val="009C5B76"/>
    <w:rsid w:val="009C64BD"/>
    <w:rsid w:val="009C6564"/>
    <w:rsid w:val="009C75AE"/>
    <w:rsid w:val="009D0376"/>
    <w:rsid w:val="009D068D"/>
    <w:rsid w:val="009D0967"/>
    <w:rsid w:val="009D72E7"/>
    <w:rsid w:val="009E048C"/>
    <w:rsid w:val="009E0FEC"/>
    <w:rsid w:val="009E1853"/>
    <w:rsid w:val="009E2C0B"/>
    <w:rsid w:val="009E31B4"/>
    <w:rsid w:val="009E36EE"/>
    <w:rsid w:val="009E4443"/>
    <w:rsid w:val="009E4A39"/>
    <w:rsid w:val="009E4C19"/>
    <w:rsid w:val="009E6DBD"/>
    <w:rsid w:val="009E763D"/>
    <w:rsid w:val="009F0A54"/>
    <w:rsid w:val="009F12DD"/>
    <w:rsid w:val="009F1301"/>
    <w:rsid w:val="009F1F87"/>
    <w:rsid w:val="009F2296"/>
    <w:rsid w:val="009F2C7E"/>
    <w:rsid w:val="009F3613"/>
    <w:rsid w:val="009F4495"/>
    <w:rsid w:val="009F5FDB"/>
    <w:rsid w:val="009F6510"/>
    <w:rsid w:val="009F7988"/>
    <w:rsid w:val="009F7FE1"/>
    <w:rsid w:val="00A00E8E"/>
    <w:rsid w:val="00A010F3"/>
    <w:rsid w:val="00A014F9"/>
    <w:rsid w:val="00A01907"/>
    <w:rsid w:val="00A0329A"/>
    <w:rsid w:val="00A042C7"/>
    <w:rsid w:val="00A04330"/>
    <w:rsid w:val="00A04345"/>
    <w:rsid w:val="00A044DF"/>
    <w:rsid w:val="00A0670D"/>
    <w:rsid w:val="00A113BF"/>
    <w:rsid w:val="00A11C00"/>
    <w:rsid w:val="00A1338F"/>
    <w:rsid w:val="00A13467"/>
    <w:rsid w:val="00A14372"/>
    <w:rsid w:val="00A1455E"/>
    <w:rsid w:val="00A14D5E"/>
    <w:rsid w:val="00A14E99"/>
    <w:rsid w:val="00A16133"/>
    <w:rsid w:val="00A16545"/>
    <w:rsid w:val="00A16871"/>
    <w:rsid w:val="00A16FD9"/>
    <w:rsid w:val="00A17836"/>
    <w:rsid w:val="00A179B6"/>
    <w:rsid w:val="00A20675"/>
    <w:rsid w:val="00A20D14"/>
    <w:rsid w:val="00A22F72"/>
    <w:rsid w:val="00A23315"/>
    <w:rsid w:val="00A24B92"/>
    <w:rsid w:val="00A262AC"/>
    <w:rsid w:val="00A3031D"/>
    <w:rsid w:val="00A30861"/>
    <w:rsid w:val="00A30D25"/>
    <w:rsid w:val="00A31174"/>
    <w:rsid w:val="00A312C1"/>
    <w:rsid w:val="00A31B4D"/>
    <w:rsid w:val="00A3297F"/>
    <w:rsid w:val="00A35E50"/>
    <w:rsid w:val="00A37083"/>
    <w:rsid w:val="00A37844"/>
    <w:rsid w:val="00A40DC8"/>
    <w:rsid w:val="00A410EF"/>
    <w:rsid w:val="00A420CC"/>
    <w:rsid w:val="00A42757"/>
    <w:rsid w:val="00A43798"/>
    <w:rsid w:val="00A43AD0"/>
    <w:rsid w:val="00A457BE"/>
    <w:rsid w:val="00A47538"/>
    <w:rsid w:val="00A47998"/>
    <w:rsid w:val="00A47D0D"/>
    <w:rsid w:val="00A50BEA"/>
    <w:rsid w:val="00A51464"/>
    <w:rsid w:val="00A519CF"/>
    <w:rsid w:val="00A53168"/>
    <w:rsid w:val="00A53ECC"/>
    <w:rsid w:val="00A54A19"/>
    <w:rsid w:val="00A55CBE"/>
    <w:rsid w:val="00A56F2C"/>
    <w:rsid w:val="00A5730E"/>
    <w:rsid w:val="00A60436"/>
    <w:rsid w:val="00A6059E"/>
    <w:rsid w:val="00A638CD"/>
    <w:rsid w:val="00A63A8E"/>
    <w:rsid w:val="00A63AC5"/>
    <w:rsid w:val="00A642A9"/>
    <w:rsid w:val="00A644E7"/>
    <w:rsid w:val="00A64B14"/>
    <w:rsid w:val="00A65AF8"/>
    <w:rsid w:val="00A667A1"/>
    <w:rsid w:val="00A66CB6"/>
    <w:rsid w:val="00A67C19"/>
    <w:rsid w:val="00A70A81"/>
    <w:rsid w:val="00A71831"/>
    <w:rsid w:val="00A726FC"/>
    <w:rsid w:val="00A72950"/>
    <w:rsid w:val="00A73451"/>
    <w:rsid w:val="00A74BF2"/>
    <w:rsid w:val="00A76BFD"/>
    <w:rsid w:val="00A76C7A"/>
    <w:rsid w:val="00A82A3F"/>
    <w:rsid w:val="00A8455E"/>
    <w:rsid w:val="00A84629"/>
    <w:rsid w:val="00A84B16"/>
    <w:rsid w:val="00A8534E"/>
    <w:rsid w:val="00A86202"/>
    <w:rsid w:val="00A8785E"/>
    <w:rsid w:val="00A9050B"/>
    <w:rsid w:val="00A90E9F"/>
    <w:rsid w:val="00A9249E"/>
    <w:rsid w:val="00A9444B"/>
    <w:rsid w:val="00A96DD6"/>
    <w:rsid w:val="00A97E79"/>
    <w:rsid w:val="00AA120B"/>
    <w:rsid w:val="00AA5405"/>
    <w:rsid w:val="00AA54C2"/>
    <w:rsid w:val="00AA591A"/>
    <w:rsid w:val="00AA5F66"/>
    <w:rsid w:val="00AA646F"/>
    <w:rsid w:val="00AA78CA"/>
    <w:rsid w:val="00AA7C3F"/>
    <w:rsid w:val="00AB049D"/>
    <w:rsid w:val="00AB2C30"/>
    <w:rsid w:val="00AB39BB"/>
    <w:rsid w:val="00AB52A1"/>
    <w:rsid w:val="00AB5457"/>
    <w:rsid w:val="00AB64B1"/>
    <w:rsid w:val="00AB668A"/>
    <w:rsid w:val="00AB7E13"/>
    <w:rsid w:val="00AC0C6F"/>
    <w:rsid w:val="00AC256A"/>
    <w:rsid w:val="00AC3775"/>
    <w:rsid w:val="00AC38BE"/>
    <w:rsid w:val="00AC3DDD"/>
    <w:rsid w:val="00AC4779"/>
    <w:rsid w:val="00AC4B72"/>
    <w:rsid w:val="00AC4B91"/>
    <w:rsid w:val="00AC516B"/>
    <w:rsid w:val="00AC639B"/>
    <w:rsid w:val="00AC7147"/>
    <w:rsid w:val="00AC728E"/>
    <w:rsid w:val="00AC778B"/>
    <w:rsid w:val="00AD0009"/>
    <w:rsid w:val="00AD129F"/>
    <w:rsid w:val="00AD2867"/>
    <w:rsid w:val="00AD2DF6"/>
    <w:rsid w:val="00AD3157"/>
    <w:rsid w:val="00AD4C0C"/>
    <w:rsid w:val="00AD65AC"/>
    <w:rsid w:val="00AD7AD3"/>
    <w:rsid w:val="00AE1154"/>
    <w:rsid w:val="00AE153B"/>
    <w:rsid w:val="00AE2505"/>
    <w:rsid w:val="00AE26A7"/>
    <w:rsid w:val="00AE276A"/>
    <w:rsid w:val="00AE322F"/>
    <w:rsid w:val="00AE3E05"/>
    <w:rsid w:val="00AE3F7C"/>
    <w:rsid w:val="00AE4112"/>
    <w:rsid w:val="00AE5BD6"/>
    <w:rsid w:val="00AE659C"/>
    <w:rsid w:val="00AE71F7"/>
    <w:rsid w:val="00AF049F"/>
    <w:rsid w:val="00AF0B60"/>
    <w:rsid w:val="00AF0F70"/>
    <w:rsid w:val="00AF118C"/>
    <w:rsid w:val="00AF1710"/>
    <w:rsid w:val="00AF42B7"/>
    <w:rsid w:val="00AF4E1A"/>
    <w:rsid w:val="00AF643A"/>
    <w:rsid w:val="00AF6D39"/>
    <w:rsid w:val="00B001FA"/>
    <w:rsid w:val="00B01A1A"/>
    <w:rsid w:val="00B02609"/>
    <w:rsid w:val="00B02718"/>
    <w:rsid w:val="00B02DB3"/>
    <w:rsid w:val="00B044DF"/>
    <w:rsid w:val="00B05B0F"/>
    <w:rsid w:val="00B05C22"/>
    <w:rsid w:val="00B078CD"/>
    <w:rsid w:val="00B07C13"/>
    <w:rsid w:val="00B10329"/>
    <w:rsid w:val="00B12487"/>
    <w:rsid w:val="00B12C72"/>
    <w:rsid w:val="00B12F92"/>
    <w:rsid w:val="00B1355C"/>
    <w:rsid w:val="00B140F2"/>
    <w:rsid w:val="00B146AC"/>
    <w:rsid w:val="00B15A60"/>
    <w:rsid w:val="00B17F9F"/>
    <w:rsid w:val="00B2077A"/>
    <w:rsid w:val="00B23948"/>
    <w:rsid w:val="00B23C4B"/>
    <w:rsid w:val="00B2478D"/>
    <w:rsid w:val="00B24D90"/>
    <w:rsid w:val="00B253B6"/>
    <w:rsid w:val="00B2548C"/>
    <w:rsid w:val="00B26A9F"/>
    <w:rsid w:val="00B26CCC"/>
    <w:rsid w:val="00B27280"/>
    <w:rsid w:val="00B27DB5"/>
    <w:rsid w:val="00B30212"/>
    <w:rsid w:val="00B30B9A"/>
    <w:rsid w:val="00B310B9"/>
    <w:rsid w:val="00B3148C"/>
    <w:rsid w:val="00B32343"/>
    <w:rsid w:val="00B330CC"/>
    <w:rsid w:val="00B34DCA"/>
    <w:rsid w:val="00B3503E"/>
    <w:rsid w:val="00B40168"/>
    <w:rsid w:val="00B416A9"/>
    <w:rsid w:val="00B417E4"/>
    <w:rsid w:val="00B41C17"/>
    <w:rsid w:val="00B43B1F"/>
    <w:rsid w:val="00B44DC7"/>
    <w:rsid w:val="00B45295"/>
    <w:rsid w:val="00B4535A"/>
    <w:rsid w:val="00B4591F"/>
    <w:rsid w:val="00B45F7B"/>
    <w:rsid w:val="00B472C2"/>
    <w:rsid w:val="00B47DF4"/>
    <w:rsid w:val="00B50151"/>
    <w:rsid w:val="00B51815"/>
    <w:rsid w:val="00B53632"/>
    <w:rsid w:val="00B53BA3"/>
    <w:rsid w:val="00B555D0"/>
    <w:rsid w:val="00B565E9"/>
    <w:rsid w:val="00B571E6"/>
    <w:rsid w:val="00B577A7"/>
    <w:rsid w:val="00B60A26"/>
    <w:rsid w:val="00B61BBD"/>
    <w:rsid w:val="00B63CEE"/>
    <w:rsid w:val="00B63E08"/>
    <w:rsid w:val="00B64EFB"/>
    <w:rsid w:val="00B661FA"/>
    <w:rsid w:val="00B66DAE"/>
    <w:rsid w:val="00B67027"/>
    <w:rsid w:val="00B6777D"/>
    <w:rsid w:val="00B7085D"/>
    <w:rsid w:val="00B7127F"/>
    <w:rsid w:val="00B715C6"/>
    <w:rsid w:val="00B72438"/>
    <w:rsid w:val="00B73426"/>
    <w:rsid w:val="00B74A0E"/>
    <w:rsid w:val="00B74F05"/>
    <w:rsid w:val="00B7627D"/>
    <w:rsid w:val="00B773C4"/>
    <w:rsid w:val="00B77EBE"/>
    <w:rsid w:val="00B80002"/>
    <w:rsid w:val="00B805F0"/>
    <w:rsid w:val="00B80A13"/>
    <w:rsid w:val="00B82578"/>
    <w:rsid w:val="00B82BCF"/>
    <w:rsid w:val="00B837DA"/>
    <w:rsid w:val="00B8490F"/>
    <w:rsid w:val="00B855CA"/>
    <w:rsid w:val="00B866B4"/>
    <w:rsid w:val="00B87AE7"/>
    <w:rsid w:val="00B9040E"/>
    <w:rsid w:val="00B90B7A"/>
    <w:rsid w:val="00B90C0A"/>
    <w:rsid w:val="00B91A0A"/>
    <w:rsid w:val="00B92D18"/>
    <w:rsid w:val="00B93134"/>
    <w:rsid w:val="00B933E4"/>
    <w:rsid w:val="00B93F88"/>
    <w:rsid w:val="00B94282"/>
    <w:rsid w:val="00B950BC"/>
    <w:rsid w:val="00B95CF8"/>
    <w:rsid w:val="00B9755F"/>
    <w:rsid w:val="00B97CB2"/>
    <w:rsid w:val="00BA0916"/>
    <w:rsid w:val="00BA106B"/>
    <w:rsid w:val="00BA1B48"/>
    <w:rsid w:val="00BA2944"/>
    <w:rsid w:val="00BA3C6D"/>
    <w:rsid w:val="00BA4147"/>
    <w:rsid w:val="00BA50CD"/>
    <w:rsid w:val="00BA53B8"/>
    <w:rsid w:val="00BA610C"/>
    <w:rsid w:val="00BA644A"/>
    <w:rsid w:val="00BA6F15"/>
    <w:rsid w:val="00BA6FD8"/>
    <w:rsid w:val="00BA728C"/>
    <w:rsid w:val="00BA777D"/>
    <w:rsid w:val="00BB1297"/>
    <w:rsid w:val="00BB2F1E"/>
    <w:rsid w:val="00BB333F"/>
    <w:rsid w:val="00BB38B8"/>
    <w:rsid w:val="00BB3AD9"/>
    <w:rsid w:val="00BB56C2"/>
    <w:rsid w:val="00BB5EB5"/>
    <w:rsid w:val="00BC06D9"/>
    <w:rsid w:val="00BC1102"/>
    <w:rsid w:val="00BC1A24"/>
    <w:rsid w:val="00BC1C3A"/>
    <w:rsid w:val="00BC283D"/>
    <w:rsid w:val="00BC3B35"/>
    <w:rsid w:val="00BC4CAE"/>
    <w:rsid w:val="00BC5AD5"/>
    <w:rsid w:val="00BC64EB"/>
    <w:rsid w:val="00BC7188"/>
    <w:rsid w:val="00BC7EAA"/>
    <w:rsid w:val="00BD1745"/>
    <w:rsid w:val="00BD204B"/>
    <w:rsid w:val="00BD22B3"/>
    <w:rsid w:val="00BD5080"/>
    <w:rsid w:val="00BD63E2"/>
    <w:rsid w:val="00BD656A"/>
    <w:rsid w:val="00BD6F67"/>
    <w:rsid w:val="00BD7B12"/>
    <w:rsid w:val="00BE1134"/>
    <w:rsid w:val="00BE13AF"/>
    <w:rsid w:val="00BE156D"/>
    <w:rsid w:val="00BE1E78"/>
    <w:rsid w:val="00BE34F7"/>
    <w:rsid w:val="00BE4C9A"/>
    <w:rsid w:val="00BE4FA3"/>
    <w:rsid w:val="00BE53DC"/>
    <w:rsid w:val="00BE5599"/>
    <w:rsid w:val="00BE5A79"/>
    <w:rsid w:val="00BE5A89"/>
    <w:rsid w:val="00BE5B8E"/>
    <w:rsid w:val="00BE6570"/>
    <w:rsid w:val="00BE7D5A"/>
    <w:rsid w:val="00BF1968"/>
    <w:rsid w:val="00BF2022"/>
    <w:rsid w:val="00BF28A8"/>
    <w:rsid w:val="00BF296B"/>
    <w:rsid w:val="00BF4C94"/>
    <w:rsid w:val="00BF4D5B"/>
    <w:rsid w:val="00BF675A"/>
    <w:rsid w:val="00BF6A2B"/>
    <w:rsid w:val="00BF752F"/>
    <w:rsid w:val="00C0012A"/>
    <w:rsid w:val="00C00796"/>
    <w:rsid w:val="00C00E48"/>
    <w:rsid w:val="00C02AD2"/>
    <w:rsid w:val="00C0306E"/>
    <w:rsid w:val="00C048D7"/>
    <w:rsid w:val="00C049E7"/>
    <w:rsid w:val="00C04E2A"/>
    <w:rsid w:val="00C05EB3"/>
    <w:rsid w:val="00C06F44"/>
    <w:rsid w:val="00C13397"/>
    <w:rsid w:val="00C135B0"/>
    <w:rsid w:val="00C13D43"/>
    <w:rsid w:val="00C13E5B"/>
    <w:rsid w:val="00C13EAF"/>
    <w:rsid w:val="00C13F0E"/>
    <w:rsid w:val="00C1464E"/>
    <w:rsid w:val="00C150E7"/>
    <w:rsid w:val="00C1584A"/>
    <w:rsid w:val="00C2109B"/>
    <w:rsid w:val="00C21CBA"/>
    <w:rsid w:val="00C222B8"/>
    <w:rsid w:val="00C2230E"/>
    <w:rsid w:val="00C22375"/>
    <w:rsid w:val="00C2386F"/>
    <w:rsid w:val="00C27809"/>
    <w:rsid w:val="00C30054"/>
    <w:rsid w:val="00C31061"/>
    <w:rsid w:val="00C32148"/>
    <w:rsid w:val="00C3232B"/>
    <w:rsid w:val="00C33219"/>
    <w:rsid w:val="00C33617"/>
    <w:rsid w:val="00C358DB"/>
    <w:rsid w:val="00C37A23"/>
    <w:rsid w:val="00C407DB"/>
    <w:rsid w:val="00C41429"/>
    <w:rsid w:val="00C41A67"/>
    <w:rsid w:val="00C43BD4"/>
    <w:rsid w:val="00C45FD4"/>
    <w:rsid w:val="00C46304"/>
    <w:rsid w:val="00C50384"/>
    <w:rsid w:val="00C5069E"/>
    <w:rsid w:val="00C50C5E"/>
    <w:rsid w:val="00C51C59"/>
    <w:rsid w:val="00C51E71"/>
    <w:rsid w:val="00C52412"/>
    <w:rsid w:val="00C524BC"/>
    <w:rsid w:val="00C539B3"/>
    <w:rsid w:val="00C545ED"/>
    <w:rsid w:val="00C54944"/>
    <w:rsid w:val="00C562CA"/>
    <w:rsid w:val="00C5667A"/>
    <w:rsid w:val="00C6047D"/>
    <w:rsid w:val="00C60958"/>
    <w:rsid w:val="00C60F75"/>
    <w:rsid w:val="00C622FF"/>
    <w:rsid w:val="00C62390"/>
    <w:rsid w:val="00C6289F"/>
    <w:rsid w:val="00C62D4D"/>
    <w:rsid w:val="00C63412"/>
    <w:rsid w:val="00C64592"/>
    <w:rsid w:val="00C64A2D"/>
    <w:rsid w:val="00C64B5D"/>
    <w:rsid w:val="00C64EE8"/>
    <w:rsid w:val="00C64FBF"/>
    <w:rsid w:val="00C65132"/>
    <w:rsid w:val="00C6586E"/>
    <w:rsid w:val="00C661CD"/>
    <w:rsid w:val="00C664FF"/>
    <w:rsid w:val="00C6775A"/>
    <w:rsid w:val="00C67F09"/>
    <w:rsid w:val="00C70878"/>
    <w:rsid w:val="00C73847"/>
    <w:rsid w:val="00C743EC"/>
    <w:rsid w:val="00C754CE"/>
    <w:rsid w:val="00C7588A"/>
    <w:rsid w:val="00C75E75"/>
    <w:rsid w:val="00C76036"/>
    <w:rsid w:val="00C77C24"/>
    <w:rsid w:val="00C77F7D"/>
    <w:rsid w:val="00C8003A"/>
    <w:rsid w:val="00C800C2"/>
    <w:rsid w:val="00C82664"/>
    <w:rsid w:val="00C82D18"/>
    <w:rsid w:val="00C83BF3"/>
    <w:rsid w:val="00C85492"/>
    <w:rsid w:val="00C85D90"/>
    <w:rsid w:val="00C86C93"/>
    <w:rsid w:val="00C86ED0"/>
    <w:rsid w:val="00C872E9"/>
    <w:rsid w:val="00C90DB5"/>
    <w:rsid w:val="00C91C57"/>
    <w:rsid w:val="00C92722"/>
    <w:rsid w:val="00C93471"/>
    <w:rsid w:val="00C9383A"/>
    <w:rsid w:val="00C93D59"/>
    <w:rsid w:val="00C94080"/>
    <w:rsid w:val="00C951C8"/>
    <w:rsid w:val="00C95358"/>
    <w:rsid w:val="00C95726"/>
    <w:rsid w:val="00C958B1"/>
    <w:rsid w:val="00C9620B"/>
    <w:rsid w:val="00C96B11"/>
    <w:rsid w:val="00CA0261"/>
    <w:rsid w:val="00CA0531"/>
    <w:rsid w:val="00CA11E5"/>
    <w:rsid w:val="00CA14C8"/>
    <w:rsid w:val="00CA15CD"/>
    <w:rsid w:val="00CA44C9"/>
    <w:rsid w:val="00CA6194"/>
    <w:rsid w:val="00CA61D7"/>
    <w:rsid w:val="00CA7299"/>
    <w:rsid w:val="00CB0016"/>
    <w:rsid w:val="00CB03DB"/>
    <w:rsid w:val="00CB0554"/>
    <w:rsid w:val="00CB0746"/>
    <w:rsid w:val="00CB0A22"/>
    <w:rsid w:val="00CB0C66"/>
    <w:rsid w:val="00CB23A4"/>
    <w:rsid w:val="00CB382D"/>
    <w:rsid w:val="00CB3C0B"/>
    <w:rsid w:val="00CB42F1"/>
    <w:rsid w:val="00CB43AA"/>
    <w:rsid w:val="00CB5B88"/>
    <w:rsid w:val="00CB5F07"/>
    <w:rsid w:val="00CB6B45"/>
    <w:rsid w:val="00CC014B"/>
    <w:rsid w:val="00CC0E57"/>
    <w:rsid w:val="00CC2DC7"/>
    <w:rsid w:val="00CC30EA"/>
    <w:rsid w:val="00CC6811"/>
    <w:rsid w:val="00CC6AA8"/>
    <w:rsid w:val="00CC7381"/>
    <w:rsid w:val="00CC78B6"/>
    <w:rsid w:val="00CD122A"/>
    <w:rsid w:val="00CD1424"/>
    <w:rsid w:val="00CD283D"/>
    <w:rsid w:val="00CD3508"/>
    <w:rsid w:val="00CD3D67"/>
    <w:rsid w:val="00CD3DFF"/>
    <w:rsid w:val="00CD45E3"/>
    <w:rsid w:val="00CD5076"/>
    <w:rsid w:val="00CD735A"/>
    <w:rsid w:val="00CD78C1"/>
    <w:rsid w:val="00CE10E6"/>
    <w:rsid w:val="00CE5348"/>
    <w:rsid w:val="00CE6E13"/>
    <w:rsid w:val="00CE7AC1"/>
    <w:rsid w:val="00CF045B"/>
    <w:rsid w:val="00CF0ECF"/>
    <w:rsid w:val="00CF0F09"/>
    <w:rsid w:val="00CF3FCB"/>
    <w:rsid w:val="00CF4055"/>
    <w:rsid w:val="00CF4CB5"/>
    <w:rsid w:val="00CF64C3"/>
    <w:rsid w:val="00CF6964"/>
    <w:rsid w:val="00CF74ED"/>
    <w:rsid w:val="00D00F30"/>
    <w:rsid w:val="00D02288"/>
    <w:rsid w:val="00D023E4"/>
    <w:rsid w:val="00D02899"/>
    <w:rsid w:val="00D034C5"/>
    <w:rsid w:val="00D03D7C"/>
    <w:rsid w:val="00D0419C"/>
    <w:rsid w:val="00D04F0C"/>
    <w:rsid w:val="00D061DD"/>
    <w:rsid w:val="00D072A6"/>
    <w:rsid w:val="00D07965"/>
    <w:rsid w:val="00D1080C"/>
    <w:rsid w:val="00D11A14"/>
    <w:rsid w:val="00D12083"/>
    <w:rsid w:val="00D1247D"/>
    <w:rsid w:val="00D14436"/>
    <w:rsid w:val="00D1558D"/>
    <w:rsid w:val="00D15AE3"/>
    <w:rsid w:val="00D15F2A"/>
    <w:rsid w:val="00D218B1"/>
    <w:rsid w:val="00D21D69"/>
    <w:rsid w:val="00D2248D"/>
    <w:rsid w:val="00D224E0"/>
    <w:rsid w:val="00D249AA"/>
    <w:rsid w:val="00D25621"/>
    <w:rsid w:val="00D264D8"/>
    <w:rsid w:val="00D2704B"/>
    <w:rsid w:val="00D27B8D"/>
    <w:rsid w:val="00D30C25"/>
    <w:rsid w:val="00D311CC"/>
    <w:rsid w:val="00D317ED"/>
    <w:rsid w:val="00D31815"/>
    <w:rsid w:val="00D323C8"/>
    <w:rsid w:val="00D33444"/>
    <w:rsid w:val="00D33877"/>
    <w:rsid w:val="00D33994"/>
    <w:rsid w:val="00D3428F"/>
    <w:rsid w:val="00D37379"/>
    <w:rsid w:val="00D37929"/>
    <w:rsid w:val="00D4066F"/>
    <w:rsid w:val="00D42A3A"/>
    <w:rsid w:val="00D44A3A"/>
    <w:rsid w:val="00D44BC0"/>
    <w:rsid w:val="00D44C19"/>
    <w:rsid w:val="00D45051"/>
    <w:rsid w:val="00D4760A"/>
    <w:rsid w:val="00D477B7"/>
    <w:rsid w:val="00D511A1"/>
    <w:rsid w:val="00D53842"/>
    <w:rsid w:val="00D53CF4"/>
    <w:rsid w:val="00D54267"/>
    <w:rsid w:val="00D544D5"/>
    <w:rsid w:val="00D553ED"/>
    <w:rsid w:val="00D560AA"/>
    <w:rsid w:val="00D56F7C"/>
    <w:rsid w:val="00D574FE"/>
    <w:rsid w:val="00D57D3F"/>
    <w:rsid w:val="00D60445"/>
    <w:rsid w:val="00D60ECE"/>
    <w:rsid w:val="00D619AC"/>
    <w:rsid w:val="00D61E69"/>
    <w:rsid w:val="00D6226F"/>
    <w:rsid w:val="00D6237F"/>
    <w:rsid w:val="00D63578"/>
    <w:rsid w:val="00D64C1F"/>
    <w:rsid w:val="00D667F0"/>
    <w:rsid w:val="00D67521"/>
    <w:rsid w:val="00D7070C"/>
    <w:rsid w:val="00D70903"/>
    <w:rsid w:val="00D71DA6"/>
    <w:rsid w:val="00D72465"/>
    <w:rsid w:val="00D73DAA"/>
    <w:rsid w:val="00D740ED"/>
    <w:rsid w:val="00D74B76"/>
    <w:rsid w:val="00D7641B"/>
    <w:rsid w:val="00D76DE2"/>
    <w:rsid w:val="00D771AB"/>
    <w:rsid w:val="00D7768F"/>
    <w:rsid w:val="00D80A70"/>
    <w:rsid w:val="00D81344"/>
    <w:rsid w:val="00D82791"/>
    <w:rsid w:val="00D82B72"/>
    <w:rsid w:val="00D8320D"/>
    <w:rsid w:val="00D84114"/>
    <w:rsid w:val="00D848DF"/>
    <w:rsid w:val="00D84A1F"/>
    <w:rsid w:val="00D861C2"/>
    <w:rsid w:val="00D87118"/>
    <w:rsid w:val="00D8798C"/>
    <w:rsid w:val="00D87C25"/>
    <w:rsid w:val="00D87E24"/>
    <w:rsid w:val="00D91818"/>
    <w:rsid w:val="00D91C35"/>
    <w:rsid w:val="00D91D46"/>
    <w:rsid w:val="00D92FAF"/>
    <w:rsid w:val="00D94396"/>
    <w:rsid w:val="00D9471A"/>
    <w:rsid w:val="00D949AD"/>
    <w:rsid w:val="00D973E1"/>
    <w:rsid w:val="00D9741B"/>
    <w:rsid w:val="00DA03BD"/>
    <w:rsid w:val="00DA11C1"/>
    <w:rsid w:val="00DA14A0"/>
    <w:rsid w:val="00DA1B79"/>
    <w:rsid w:val="00DA2757"/>
    <w:rsid w:val="00DA313F"/>
    <w:rsid w:val="00DA3D2A"/>
    <w:rsid w:val="00DA3E27"/>
    <w:rsid w:val="00DA45D0"/>
    <w:rsid w:val="00DA551E"/>
    <w:rsid w:val="00DA5570"/>
    <w:rsid w:val="00DA5FD5"/>
    <w:rsid w:val="00DA6B9C"/>
    <w:rsid w:val="00DA74DC"/>
    <w:rsid w:val="00DB11AC"/>
    <w:rsid w:val="00DB1E95"/>
    <w:rsid w:val="00DB3A3C"/>
    <w:rsid w:val="00DB3EB4"/>
    <w:rsid w:val="00DB4158"/>
    <w:rsid w:val="00DB4166"/>
    <w:rsid w:val="00DB4C35"/>
    <w:rsid w:val="00DB56BB"/>
    <w:rsid w:val="00DB5FEA"/>
    <w:rsid w:val="00DB68F7"/>
    <w:rsid w:val="00DB6E2B"/>
    <w:rsid w:val="00DC06E0"/>
    <w:rsid w:val="00DC0AD2"/>
    <w:rsid w:val="00DC130C"/>
    <w:rsid w:val="00DC31F1"/>
    <w:rsid w:val="00DC32B7"/>
    <w:rsid w:val="00DC650D"/>
    <w:rsid w:val="00DC6541"/>
    <w:rsid w:val="00DC687E"/>
    <w:rsid w:val="00DC6E34"/>
    <w:rsid w:val="00DC7A33"/>
    <w:rsid w:val="00DC7C8F"/>
    <w:rsid w:val="00DD3212"/>
    <w:rsid w:val="00DD3BD6"/>
    <w:rsid w:val="00DD4382"/>
    <w:rsid w:val="00DD4A5D"/>
    <w:rsid w:val="00DD60D2"/>
    <w:rsid w:val="00DD65A5"/>
    <w:rsid w:val="00DD7126"/>
    <w:rsid w:val="00DD782D"/>
    <w:rsid w:val="00DD7BB7"/>
    <w:rsid w:val="00DE0C6D"/>
    <w:rsid w:val="00DE2F74"/>
    <w:rsid w:val="00DE46F7"/>
    <w:rsid w:val="00DE4ABD"/>
    <w:rsid w:val="00DE5399"/>
    <w:rsid w:val="00DE6E3E"/>
    <w:rsid w:val="00DE78C8"/>
    <w:rsid w:val="00DF1345"/>
    <w:rsid w:val="00DF1590"/>
    <w:rsid w:val="00DF202B"/>
    <w:rsid w:val="00DF27D7"/>
    <w:rsid w:val="00DF31CC"/>
    <w:rsid w:val="00DF3C82"/>
    <w:rsid w:val="00DF46CE"/>
    <w:rsid w:val="00DF487B"/>
    <w:rsid w:val="00DF534F"/>
    <w:rsid w:val="00DF7418"/>
    <w:rsid w:val="00DF7AB7"/>
    <w:rsid w:val="00E00644"/>
    <w:rsid w:val="00E00D4E"/>
    <w:rsid w:val="00E00DAD"/>
    <w:rsid w:val="00E00F8E"/>
    <w:rsid w:val="00E016EE"/>
    <w:rsid w:val="00E01B04"/>
    <w:rsid w:val="00E01C1F"/>
    <w:rsid w:val="00E022D3"/>
    <w:rsid w:val="00E0364D"/>
    <w:rsid w:val="00E036FC"/>
    <w:rsid w:val="00E03C5F"/>
    <w:rsid w:val="00E04055"/>
    <w:rsid w:val="00E04A29"/>
    <w:rsid w:val="00E05A53"/>
    <w:rsid w:val="00E10519"/>
    <w:rsid w:val="00E1100A"/>
    <w:rsid w:val="00E118E5"/>
    <w:rsid w:val="00E11ABF"/>
    <w:rsid w:val="00E12BAB"/>
    <w:rsid w:val="00E1436C"/>
    <w:rsid w:val="00E14F61"/>
    <w:rsid w:val="00E1590C"/>
    <w:rsid w:val="00E16AE4"/>
    <w:rsid w:val="00E177FF"/>
    <w:rsid w:val="00E17AFD"/>
    <w:rsid w:val="00E203B5"/>
    <w:rsid w:val="00E2168F"/>
    <w:rsid w:val="00E21C2A"/>
    <w:rsid w:val="00E222F9"/>
    <w:rsid w:val="00E236CC"/>
    <w:rsid w:val="00E248D6"/>
    <w:rsid w:val="00E24B60"/>
    <w:rsid w:val="00E24BFE"/>
    <w:rsid w:val="00E25822"/>
    <w:rsid w:val="00E25FD1"/>
    <w:rsid w:val="00E2645B"/>
    <w:rsid w:val="00E267A4"/>
    <w:rsid w:val="00E26E17"/>
    <w:rsid w:val="00E30375"/>
    <w:rsid w:val="00E303DF"/>
    <w:rsid w:val="00E312A9"/>
    <w:rsid w:val="00E3223D"/>
    <w:rsid w:val="00E3327E"/>
    <w:rsid w:val="00E33784"/>
    <w:rsid w:val="00E33F7D"/>
    <w:rsid w:val="00E36931"/>
    <w:rsid w:val="00E37D68"/>
    <w:rsid w:val="00E40B1D"/>
    <w:rsid w:val="00E41997"/>
    <w:rsid w:val="00E42C8C"/>
    <w:rsid w:val="00E432D9"/>
    <w:rsid w:val="00E450D3"/>
    <w:rsid w:val="00E45FB8"/>
    <w:rsid w:val="00E4630D"/>
    <w:rsid w:val="00E46AD1"/>
    <w:rsid w:val="00E477F7"/>
    <w:rsid w:val="00E50A4A"/>
    <w:rsid w:val="00E51314"/>
    <w:rsid w:val="00E54E6C"/>
    <w:rsid w:val="00E55D27"/>
    <w:rsid w:val="00E55EE4"/>
    <w:rsid w:val="00E5728A"/>
    <w:rsid w:val="00E57772"/>
    <w:rsid w:val="00E57CA9"/>
    <w:rsid w:val="00E57F18"/>
    <w:rsid w:val="00E605E0"/>
    <w:rsid w:val="00E615FB"/>
    <w:rsid w:val="00E617AF"/>
    <w:rsid w:val="00E61868"/>
    <w:rsid w:val="00E64E95"/>
    <w:rsid w:val="00E65349"/>
    <w:rsid w:val="00E65CEE"/>
    <w:rsid w:val="00E66293"/>
    <w:rsid w:val="00E67642"/>
    <w:rsid w:val="00E70947"/>
    <w:rsid w:val="00E7150C"/>
    <w:rsid w:val="00E71B59"/>
    <w:rsid w:val="00E73E00"/>
    <w:rsid w:val="00E750A3"/>
    <w:rsid w:val="00E75934"/>
    <w:rsid w:val="00E7657C"/>
    <w:rsid w:val="00E765E8"/>
    <w:rsid w:val="00E768BD"/>
    <w:rsid w:val="00E76F7F"/>
    <w:rsid w:val="00E776D8"/>
    <w:rsid w:val="00E77FBE"/>
    <w:rsid w:val="00E838D0"/>
    <w:rsid w:val="00E83CC9"/>
    <w:rsid w:val="00E87C7F"/>
    <w:rsid w:val="00E90E42"/>
    <w:rsid w:val="00E90FD7"/>
    <w:rsid w:val="00E92380"/>
    <w:rsid w:val="00E924B0"/>
    <w:rsid w:val="00E92709"/>
    <w:rsid w:val="00E92BFD"/>
    <w:rsid w:val="00E93031"/>
    <w:rsid w:val="00E93F68"/>
    <w:rsid w:val="00E95F5E"/>
    <w:rsid w:val="00E97BDC"/>
    <w:rsid w:val="00EA022B"/>
    <w:rsid w:val="00EA03D8"/>
    <w:rsid w:val="00EA0842"/>
    <w:rsid w:val="00EA208B"/>
    <w:rsid w:val="00EA20AF"/>
    <w:rsid w:val="00EA2C23"/>
    <w:rsid w:val="00EA30E2"/>
    <w:rsid w:val="00EA3256"/>
    <w:rsid w:val="00EA340F"/>
    <w:rsid w:val="00EA4290"/>
    <w:rsid w:val="00EA46DD"/>
    <w:rsid w:val="00EA555A"/>
    <w:rsid w:val="00EA5BD3"/>
    <w:rsid w:val="00EA618E"/>
    <w:rsid w:val="00EA66A2"/>
    <w:rsid w:val="00EA6AC7"/>
    <w:rsid w:val="00EB34EE"/>
    <w:rsid w:val="00EB5346"/>
    <w:rsid w:val="00EB7524"/>
    <w:rsid w:val="00EB7903"/>
    <w:rsid w:val="00EB79C9"/>
    <w:rsid w:val="00EC31E3"/>
    <w:rsid w:val="00EC3BAC"/>
    <w:rsid w:val="00EC41CA"/>
    <w:rsid w:val="00EC4585"/>
    <w:rsid w:val="00EC5C6B"/>
    <w:rsid w:val="00EC68A0"/>
    <w:rsid w:val="00ED19EB"/>
    <w:rsid w:val="00ED1B13"/>
    <w:rsid w:val="00ED2310"/>
    <w:rsid w:val="00ED4262"/>
    <w:rsid w:val="00ED44CC"/>
    <w:rsid w:val="00ED495C"/>
    <w:rsid w:val="00ED53BB"/>
    <w:rsid w:val="00ED66FA"/>
    <w:rsid w:val="00ED704F"/>
    <w:rsid w:val="00ED749C"/>
    <w:rsid w:val="00EE019E"/>
    <w:rsid w:val="00EE1ED4"/>
    <w:rsid w:val="00EE2716"/>
    <w:rsid w:val="00EE36BC"/>
    <w:rsid w:val="00EE4824"/>
    <w:rsid w:val="00EE4C51"/>
    <w:rsid w:val="00EE5028"/>
    <w:rsid w:val="00EF0348"/>
    <w:rsid w:val="00EF0918"/>
    <w:rsid w:val="00EF0A7E"/>
    <w:rsid w:val="00EF2A37"/>
    <w:rsid w:val="00EF2B60"/>
    <w:rsid w:val="00EF3D3C"/>
    <w:rsid w:val="00EF4020"/>
    <w:rsid w:val="00EF4032"/>
    <w:rsid w:val="00EF57BD"/>
    <w:rsid w:val="00EF5833"/>
    <w:rsid w:val="00EF6282"/>
    <w:rsid w:val="00EF6572"/>
    <w:rsid w:val="00EF685F"/>
    <w:rsid w:val="00EF6C8F"/>
    <w:rsid w:val="00EF7254"/>
    <w:rsid w:val="00F00768"/>
    <w:rsid w:val="00F01CFC"/>
    <w:rsid w:val="00F02859"/>
    <w:rsid w:val="00F057E5"/>
    <w:rsid w:val="00F05E48"/>
    <w:rsid w:val="00F072F8"/>
    <w:rsid w:val="00F073F0"/>
    <w:rsid w:val="00F074E2"/>
    <w:rsid w:val="00F075F4"/>
    <w:rsid w:val="00F07954"/>
    <w:rsid w:val="00F07FDD"/>
    <w:rsid w:val="00F1294E"/>
    <w:rsid w:val="00F14335"/>
    <w:rsid w:val="00F14F76"/>
    <w:rsid w:val="00F17813"/>
    <w:rsid w:val="00F20D3A"/>
    <w:rsid w:val="00F20DC9"/>
    <w:rsid w:val="00F220E2"/>
    <w:rsid w:val="00F2298A"/>
    <w:rsid w:val="00F250E3"/>
    <w:rsid w:val="00F25F21"/>
    <w:rsid w:val="00F26FA8"/>
    <w:rsid w:val="00F27704"/>
    <w:rsid w:val="00F277F2"/>
    <w:rsid w:val="00F27B8A"/>
    <w:rsid w:val="00F27D91"/>
    <w:rsid w:val="00F27EF3"/>
    <w:rsid w:val="00F30D33"/>
    <w:rsid w:val="00F339E8"/>
    <w:rsid w:val="00F33A8D"/>
    <w:rsid w:val="00F33E49"/>
    <w:rsid w:val="00F3422A"/>
    <w:rsid w:val="00F357C8"/>
    <w:rsid w:val="00F3697B"/>
    <w:rsid w:val="00F375BE"/>
    <w:rsid w:val="00F37E73"/>
    <w:rsid w:val="00F41B77"/>
    <w:rsid w:val="00F41BD7"/>
    <w:rsid w:val="00F42A9B"/>
    <w:rsid w:val="00F43592"/>
    <w:rsid w:val="00F4526E"/>
    <w:rsid w:val="00F46425"/>
    <w:rsid w:val="00F469BA"/>
    <w:rsid w:val="00F50D72"/>
    <w:rsid w:val="00F5249B"/>
    <w:rsid w:val="00F527BE"/>
    <w:rsid w:val="00F52852"/>
    <w:rsid w:val="00F52A42"/>
    <w:rsid w:val="00F5551E"/>
    <w:rsid w:val="00F57467"/>
    <w:rsid w:val="00F576D7"/>
    <w:rsid w:val="00F57E37"/>
    <w:rsid w:val="00F57F48"/>
    <w:rsid w:val="00F60170"/>
    <w:rsid w:val="00F60528"/>
    <w:rsid w:val="00F62523"/>
    <w:rsid w:val="00F62FE8"/>
    <w:rsid w:val="00F63FD9"/>
    <w:rsid w:val="00F64653"/>
    <w:rsid w:val="00F64B51"/>
    <w:rsid w:val="00F653D7"/>
    <w:rsid w:val="00F659BA"/>
    <w:rsid w:val="00F65B04"/>
    <w:rsid w:val="00F706AA"/>
    <w:rsid w:val="00F712D6"/>
    <w:rsid w:val="00F713E4"/>
    <w:rsid w:val="00F74BC9"/>
    <w:rsid w:val="00F75FDE"/>
    <w:rsid w:val="00F76BF5"/>
    <w:rsid w:val="00F7737C"/>
    <w:rsid w:val="00F8010C"/>
    <w:rsid w:val="00F8155C"/>
    <w:rsid w:val="00F829F6"/>
    <w:rsid w:val="00F82E77"/>
    <w:rsid w:val="00F86444"/>
    <w:rsid w:val="00F90225"/>
    <w:rsid w:val="00F91465"/>
    <w:rsid w:val="00F91C2F"/>
    <w:rsid w:val="00F91EA6"/>
    <w:rsid w:val="00F9219C"/>
    <w:rsid w:val="00F9291F"/>
    <w:rsid w:val="00F92D6B"/>
    <w:rsid w:val="00F96984"/>
    <w:rsid w:val="00FA01AC"/>
    <w:rsid w:val="00FA212C"/>
    <w:rsid w:val="00FA29E9"/>
    <w:rsid w:val="00FA2A51"/>
    <w:rsid w:val="00FA3989"/>
    <w:rsid w:val="00FA492F"/>
    <w:rsid w:val="00FA49EF"/>
    <w:rsid w:val="00FA51AC"/>
    <w:rsid w:val="00FA5664"/>
    <w:rsid w:val="00FA595F"/>
    <w:rsid w:val="00FA5AB5"/>
    <w:rsid w:val="00FA5E7C"/>
    <w:rsid w:val="00FA61FB"/>
    <w:rsid w:val="00FA7496"/>
    <w:rsid w:val="00FA74F3"/>
    <w:rsid w:val="00FA772A"/>
    <w:rsid w:val="00FB16F9"/>
    <w:rsid w:val="00FB3AD9"/>
    <w:rsid w:val="00FB405E"/>
    <w:rsid w:val="00FB4523"/>
    <w:rsid w:val="00FB46FF"/>
    <w:rsid w:val="00FB4C4D"/>
    <w:rsid w:val="00FB500A"/>
    <w:rsid w:val="00FB679A"/>
    <w:rsid w:val="00FB6AB9"/>
    <w:rsid w:val="00FB6CCF"/>
    <w:rsid w:val="00FB6DE4"/>
    <w:rsid w:val="00FB70C7"/>
    <w:rsid w:val="00FB778B"/>
    <w:rsid w:val="00FB7842"/>
    <w:rsid w:val="00FC0A8C"/>
    <w:rsid w:val="00FC29F4"/>
    <w:rsid w:val="00FC308C"/>
    <w:rsid w:val="00FC3783"/>
    <w:rsid w:val="00FC3B20"/>
    <w:rsid w:val="00FC3EB8"/>
    <w:rsid w:val="00FC3EC9"/>
    <w:rsid w:val="00FC523D"/>
    <w:rsid w:val="00FC5308"/>
    <w:rsid w:val="00FC5502"/>
    <w:rsid w:val="00FC5909"/>
    <w:rsid w:val="00FC630A"/>
    <w:rsid w:val="00FC6762"/>
    <w:rsid w:val="00FD127E"/>
    <w:rsid w:val="00FD188A"/>
    <w:rsid w:val="00FD1B58"/>
    <w:rsid w:val="00FD205B"/>
    <w:rsid w:val="00FD2754"/>
    <w:rsid w:val="00FD32AF"/>
    <w:rsid w:val="00FD4189"/>
    <w:rsid w:val="00FD529B"/>
    <w:rsid w:val="00FD55BF"/>
    <w:rsid w:val="00FD5645"/>
    <w:rsid w:val="00FD65C1"/>
    <w:rsid w:val="00FD6684"/>
    <w:rsid w:val="00FD77C1"/>
    <w:rsid w:val="00FE041F"/>
    <w:rsid w:val="00FE30BD"/>
    <w:rsid w:val="00FE348C"/>
    <w:rsid w:val="00FE62AC"/>
    <w:rsid w:val="00FE6492"/>
    <w:rsid w:val="00FE6CBA"/>
    <w:rsid w:val="00FE7900"/>
    <w:rsid w:val="00FF093A"/>
    <w:rsid w:val="00FF09BE"/>
    <w:rsid w:val="00FF0D06"/>
    <w:rsid w:val="00FF172C"/>
    <w:rsid w:val="00FF1AD4"/>
    <w:rsid w:val="00FF1CF2"/>
    <w:rsid w:val="00FF20E3"/>
    <w:rsid w:val="00FF2233"/>
    <w:rsid w:val="00FF2480"/>
    <w:rsid w:val="00FF25EE"/>
    <w:rsid w:val="00FF5C03"/>
    <w:rsid w:val="00FF5F2B"/>
    <w:rsid w:val="00FF6274"/>
    <w:rsid w:val="00FF62BC"/>
    <w:rsid w:val="00FF65AD"/>
    <w:rsid w:val="00FF6743"/>
    <w:rsid w:val="00FF6ADE"/>
    <w:rsid w:val="00FF724A"/>
    <w:rsid w:val="00FF7DE9"/>
    <w:rsid w:val="0A3E2E72"/>
    <w:rsid w:val="4CC7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5C400CAA"/>
  <w15:chartTrackingRefBased/>
  <w15:docId w15:val="{51A0F3FF-9879-4CC7-9A72-8363D617A7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7B8A"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jc w:val="both"/>
      <w:outlineLvl w:val="0"/>
    </w:pPr>
    <w:rPr>
      <w:sz w:val="24"/>
      <w:lang w:val="es-ES_tradnl"/>
    </w:rPr>
  </w:style>
  <w:style w:type="paragraph" w:styleId="Ttulo2">
    <w:name w:val="heading 2"/>
    <w:basedOn w:val="Normal"/>
    <w:next w:val="Normal"/>
    <w:qFormat/>
    <w:pPr>
      <w:keepNext/>
      <w:outlineLvl w:val="1"/>
    </w:pPr>
    <w:rPr>
      <w:sz w:val="24"/>
      <w:lang w:val="es-ES_tradnl"/>
    </w:rPr>
  </w:style>
  <w:style w:type="paragraph" w:styleId="Ttulo3">
    <w:name w:val="heading 3"/>
    <w:basedOn w:val="Normal"/>
    <w:next w:val="Normal"/>
    <w:qFormat/>
    <w:pPr>
      <w:keepNext/>
      <w:jc w:val="center"/>
      <w:outlineLvl w:val="2"/>
    </w:pPr>
    <w:rPr>
      <w:rFonts w:ascii="Arial" w:hAnsi="Arial"/>
      <w:b/>
      <w:sz w:val="22"/>
    </w:rPr>
  </w:style>
  <w:style w:type="paragraph" w:styleId="Ttulo4">
    <w:name w:val="heading 4"/>
    <w:basedOn w:val="Normal"/>
    <w:next w:val="Normal"/>
    <w:qFormat/>
    <w:pPr>
      <w:keepNext/>
      <w:outlineLvl w:val="3"/>
    </w:pPr>
    <w:rPr>
      <w:rFonts w:ascii="Arial" w:hAnsi="Arial"/>
      <w:b/>
      <w:sz w:val="22"/>
    </w:rPr>
  </w:style>
  <w:style w:type="paragraph" w:styleId="Ttulo5">
    <w:name w:val="heading 5"/>
    <w:basedOn w:val="Normal"/>
    <w:next w:val="Normal"/>
    <w:qFormat/>
    <w:pPr>
      <w:keepNext/>
      <w:jc w:val="center"/>
      <w:outlineLvl w:val="4"/>
    </w:pPr>
    <w:rPr>
      <w:b/>
      <w:sz w:val="24"/>
      <w:lang w:val="es-ES_tradnl"/>
    </w:rPr>
  </w:style>
  <w:style w:type="paragraph" w:styleId="Ttulo6">
    <w:name w:val="heading 6"/>
    <w:basedOn w:val="Normal"/>
    <w:next w:val="Normal"/>
    <w:qFormat/>
    <w:pPr>
      <w:keepNext/>
      <w:jc w:val="both"/>
      <w:outlineLvl w:val="5"/>
    </w:pPr>
    <w:rPr>
      <w:rFonts w:ascii="Arial" w:hAnsi="Arial"/>
      <w:b/>
      <w:sz w:val="22"/>
    </w:rPr>
  </w:style>
  <w:style w:type="paragraph" w:styleId="Ttulo7">
    <w:name w:val="heading 7"/>
    <w:basedOn w:val="Normal"/>
    <w:next w:val="Normal"/>
    <w:qFormat/>
    <w:pPr>
      <w:keepNext/>
      <w:jc w:val="center"/>
      <w:outlineLvl w:val="6"/>
    </w:pPr>
    <w:rPr>
      <w:sz w:val="24"/>
      <w:lang w:val="es-ES_tradnl"/>
    </w:rPr>
  </w:style>
  <w:style w:type="paragraph" w:styleId="Ttulo8">
    <w:name w:val="heading 8"/>
    <w:basedOn w:val="Normal"/>
    <w:next w:val="Normal"/>
    <w:qFormat/>
    <w:pPr>
      <w:keepNext/>
      <w:jc w:val="both"/>
      <w:outlineLvl w:val="7"/>
    </w:pPr>
    <w:rPr>
      <w:b/>
      <w:sz w:val="24"/>
      <w:lang w:val="es-ES_tradnl"/>
    </w:rPr>
  </w:style>
  <w:style w:type="paragraph" w:styleId="Ttulo9">
    <w:name w:val="heading 9"/>
    <w:basedOn w:val="Normal"/>
    <w:next w:val="Normal"/>
    <w:qFormat/>
    <w:pPr>
      <w:keepNext/>
      <w:jc w:val="center"/>
      <w:outlineLvl w:val="8"/>
    </w:pPr>
    <w:rPr>
      <w:rFonts w:ascii="Arial" w:hAnsi="Arial"/>
      <w:b/>
      <w:sz w:val="1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Refdenotaalpie">
    <w:name w:val="footnote reference"/>
    <w:semiHidden/>
    <w:rPr>
      <w:vertAlign w:val="superscript"/>
    </w:rPr>
  </w:style>
  <w:style w:type="paragraph" w:styleId="Textoindependiente">
    <w:name w:val="Body Text"/>
    <w:basedOn w:val="Normal"/>
    <w:pPr>
      <w:tabs>
        <w:tab w:val="left" w:pos="9400"/>
      </w:tabs>
      <w:jc w:val="both"/>
    </w:pPr>
    <w:rPr>
      <w:rFonts w:ascii="Arial" w:hAnsi="Arial"/>
      <w:sz w:val="22"/>
    </w:rPr>
  </w:style>
  <w:style w:type="paragraph" w:styleId="Textonotapie">
    <w:name w:val="footnote text"/>
    <w:basedOn w:val="Normal"/>
    <w:link w:val="TextonotapieCar"/>
    <w:semiHidden/>
  </w:style>
  <w:style w:type="paragraph" w:styleId="Ttulo">
    <w:name w:val="Title"/>
    <w:basedOn w:val="Normal"/>
    <w:qFormat/>
    <w:pPr>
      <w:jc w:val="center"/>
    </w:pPr>
    <w:rPr>
      <w:rFonts w:ascii="Arial" w:hAnsi="Arial"/>
      <w:b/>
      <w:sz w:val="22"/>
    </w:rPr>
  </w:style>
  <w:style w:type="paragraph" w:styleId="Encabezado">
    <w:name w:val="header"/>
    <w:basedOn w:val="Normal"/>
    <w:link w:val="EncabezadoCar"/>
    <w:pPr>
      <w:tabs>
        <w:tab w:val="center" w:pos="4252"/>
        <w:tab w:val="right" w:pos="8504"/>
      </w:tabs>
    </w:pPr>
    <w:rPr>
      <w:lang w:val="es-ES_tradnl"/>
    </w:rPr>
  </w:style>
  <w:style w:type="character" w:styleId="Nmerodepgina">
    <w:name w:val="page number"/>
    <w:basedOn w:val="Fuentedeprrafopredeter"/>
  </w:style>
  <w:style w:type="paragraph" w:styleId="Piedepgina">
    <w:name w:val="footer"/>
    <w:basedOn w:val="Normal"/>
    <w:link w:val="PiedepginaCar"/>
    <w:pPr>
      <w:tabs>
        <w:tab w:val="center" w:pos="4252"/>
        <w:tab w:val="right" w:pos="8504"/>
      </w:tabs>
    </w:pPr>
    <w:rPr>
      <w:lang w:val="es-ES_tradnl"/>
    </w:rPr>
  </w:style>
  <w:style w:type="paragraph" w:styleId="Textoindependiente2">
    <w:name w:val="Body Text 2"/>
    <w:basedOn w:val="Normal"/>
    <w:pPr>
      <w:jc w:val="both"/>
    </w:pPr>
    <w:rPr>
      <w:sz w:val="24"/>
    </w:rPr>
  </w:style>
  <w:style w:type="paragraph" w:styleId="Textoindependiente3">
    <w:name w:val="Body Text 3"/>
    <w:basedOn w:val="Normal"/>
    <w:pPr>
      <w:jc w:val="both"/>
    </w:pPr>
    <w:rPr>
      <w:i/>
      <w:sz w:val="24"/>
    </w:rPr>
  </w:style>
  <w:style w:type="character" w:customStyle="1" w:styleId="ital1">
    <w:name w:val="ital1"/>
    <w:rPr>
      <w:b w:val="0"/>
      <w:bCs w:val="0"/>
      <w:i/>
      <w:iCs/>
      <w:smallCaps w:val="0"/>
    </w:rPr>
  </w:style>
  <w:style w:type="character" w:customStyle="1" w:styleId="highlight1">
    <w:name w:val="highlight1"/>
    <w:rPr>
      <w:color w:val="FFFFFF"/>
      <w:shd w:val="clear" w:color="auto" w:fill="921F2C"/>
    </w:rPr>
  </w:style>
  <w:style w:type="paragraph" w:styleId="Sangra2detindependiente">
    <w:name w:val="Body Text Indent 2"/>
    <w:basedOn w:val="Normal"/>
    <w:pPr>
      <w:ind w:left="1440"/>
      <w:jc w:val="both"/>
    </w:pPr>
    <w:rPr>
      <w:rFonts w:ascii="Arial" w:hAnsi="Arial" w:cs="Arial"/>
      <w:bCs/>
      <w:sz w:val="22"/>
      <w:szCs w:val="24"/>
      <w:lang w:val="en-US"/>
    </w:rPr>
  </w:style>
  <w:style w:type="character" w:customStyle="1" w:styleId="ital">
    <w:name w:val="ital"/>
    <w:basedOn w:val="Fuentedeprrafopredeter"/>
  </w:style>
  <w:style w:type="paragraph" w:styleId="Sangradetextonormal">
    <w:name w:val="Body Text Indent"/>
    <w:basedOn w:val="Normal"/>
    <w:pPr>
      <w:ind w:left="567"/>
      <w:jc w:val="both"/>
    </w:pPr>
    <w:rPr>
      <w:rFonts w:ascii="Arial" w:hAnsi="Arial" w:cs="Arial"/>
      <w:sz w:val="22"/>
      <w:lang w:val="en-US"/>
    </w:rPr>
  </w:style>
  <w:style w:type="paragraph" w:styleId="Sangra3detindependiente">
    <w:name w:val="Body Text Indent 3"/>
    <w:basedOn w:val="Normal"/>
    <w:link w:val="Sangra3detindependienteCar"/>
    <w:pPr>
      <w:ind w:left="567"/>
    </w:pPr>
    <w:rPr>
      <w:rFonts w:ascii="Arial" w:hAnsi="Arial"/>
      <w:sz w:val="22"/>
      <w:lang w:val="es-MX"/>
    </w:rPr>
  </w:style>
  <w:style w:type="character" w:styleId="Textoennegrita">
    <w:name w:val="Strong"/>
    <w:uiPriority w:val="22"/>
    <w:qFormat/>
    <w:rPr>
      <w:b/>
    </w:rPr>
  </w:style>
  <w:style w:type="paragraph" w:customStyle="1" w:styleId="xl26">
    <w:name w:val="xl26"/>
    <w:basedOn w:val="Normal"/>
    <w:pPr>
      <w:pBdr>
        <w:bottom w:val="single" w:sz="4" w:space="0" w:color="auto"/>
      </w:pBdr>
      <w:shd w:val="clear" w:color="auto" w:fill="FFFFFF"/>
      <w:spacing w:before="100" w:beforeAutospacing="1" w:after="100" w:afterAutospacing="1"/>
    </w:pPr>
    <w:rPr>
      <w:rFonts w:ascii="Arial" w:eastAsia="Arial Unicode MS" w:hAnsi="Arial" w:cs="Arial"/>
      <w:b/>
      <w:bCs/>
      <w:sz w:val="24"/>
      <w:szCs w:val="24"/>
    </w:rPr>
  </w:style>
  <w:style w:type="paragraph" w:styleId="Textodeglobo">
    <w:name w:val="Balloon Text"/>
    <w:basedOn w:val="Normal"/>
    <w:semiHidden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Pr>
      <w:sz w:val="16"/>
      <w:szCs w:val="16"/>
    </w:rPr>
  </w:style>
  <w:style w:type="paragraph" w:styleId="Textocomentario">
    <w:name w:val="annotation text"/>
    <w:basedOn w:val="Normal"/>
    <w:semiHidden/>
  </w:style>
  <w:style w:type="paragraph" w:styleId="Asuntodelcomentario">
    <w:name w:val="annotation subject"/>
    <w:basedOn w:val="Textocomentario"/>
    <w:next w:val="Textocomentario"/>
    <w:semiHidden/>
    <w:rPr>
      <w:b/>
      <w:bCs/>
    </w:rPr>
  </w:style>
  <w:style w:type="paragraph" w:styleId="Mapadeldocumento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table" w:styleId="Tablaconcuadrcula">
    <w:name w:val="Table Grid"/>
    <w:basedOn w:val="Tablanormal"/>
    <w:rsid w:val="002258C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WW8Num6z3">
    <w:name w:val="WW8Num6z3"/>
    <w:rsid w:val="00540DA9"/>
    <w:rPr>
      <w:rFonts w:ascii="Symbol" w:hAnsi="Symbol"/>
    </w:rPr>
  </w:style>
  <w:style w:type="paragraph" w:customStyle="1" w:styleId="Encabezado-Identificacion">
    <w:name w:val="Encabezado - Identificacion"/>
    <w:basedOn w:val="Encabezado"/>
    <w:rsid w:val="00540DA9"/>
    <w:pPr>
      <w:tabs>
        <w:tab w:val="clear" w:pos="4252"/>
        <w:tab w:val="clear" w:pos="8504"/>
        <w:tab w:val="left" w:pos="863"/>
      </w:tabs>
      <w:suppressAutoHyphens/>
      <w:spacing w:before="40" w:after="40"/>
    </w:pPr>
    <w:rPr>
      <w:rFonts w:ascii="Arial" w:eastAsia="Calibri" w:hAnsi="Arial" w:cs="Arial"/>
      <w:sz w:val="16"/>
      <w:szCs w:val="18"/>
      <w:lang w:val="es-ES" w:eastAsia="ar-SA"/>
    </w:rPr>
  </w:style>
  <w:style w:type="table" w:styleId="Tablaconcuadrcula1">
    <w:name w:val="Table Grid 1"/>
    <w:basedOn w:val="Tablanormal"/>
    <w:rsid w:val="00031E47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rsid w:val="00FF172C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Prrafodelista">
    <w:name w:val="List Paragraph"/>
    <w:basedOn w:val="Normal"/>
    <w:link w:val="PrrafodelistaCar"/>
    <w:uiPriority w:val="34"/>
    <w:qFormat/>
    <w:rsid w:val="00D80A70"/>
    <w:pPr>
      <w:ind w:left="708"/>
    </w:pPr>
  </w:style>
  <w:style w:type="character" w:customStyle="1" w:styleId="TextonotapieCar">
    <w:name w:val="Texto nota pie Car"/>
    <w:link w:val="Textonotapie"/>
    <w:semiHidden/>
    <w:rsid w:val="00311AD1"/>
    <w:rPr>
      <w:lang w:val="es-ES" w:eastAsia="es-ES"/>
    </w:rPr>
  </w:style>
  <w:style w:type="character" w:customStyle="1" w:styleId="Sangra3detindependienteCar">
    <w:name w:val="Sangría 3 de t. independiente Car"/>
    <w:link w:val="Sangra3detindependiente"/>
    <w:rsid w:val="00311AD1"/>
    <w:rPr>
      <w:rFonts w:ascii="Arial" w:hAnsi="Arial"/>
      <w:sz w:val="22"/>
      <w:lang w:val="es-MX" w:eastAsia="es-ES"/>
    </w:rPr>
  </w:style>
  <w:style w:type="character" w:customStyle="1" w:styleId="EncabezadoCar">
    <w:name w:val="Encabezado Car"/>
    <w:link w:val="Encabezado"/>
    <w:rsid w:val="001252FA"/>
    <w:rPr>
      <w:lang w:val="es-ES_tradnl" w:eastAsia="es-ES"/>
    </w:rPr>
  </w:style>
  <w:style w:type="character" w:customStyle="1" w:styleId="PiedepginaCar">
    <w:name w:val="Pie de página Car"/>
    <w:link w:val="Piedepgina"/>
    <w:rsid w:val="001252FA"/>
    <w:rPr>
      <w:lang w:val="es-ES_tradnl" w:eastAsia="es-ES"/>
    </w:rPr>
  </w:style>
  <w:style w:type="paragraph" w:customStyle="1" w:styleId="Default">
    <w:name w:val="Default"/>
    <w:rsid w:val="0021570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styleId="nfasis">
    <w:name w:val="Emphasis"/>
    <w:uiPriority w:val="20"/>
    <w:qFormat/>
    <w:rsid w:val="004252C1"/>
    <w:rPr>
      <w:i/>
      <w:iCs/>
    </w:rPr>
  </w:style>
  <w:style w:type="paragraph" w:styleId="Revisin">
    <w:name w:val="Revision"/>
    <w:hidden/>
    <w:uiPriority w:val="99"/>
    <w:semiHidden/>
    <w:rsid w:val="00B23C4B"/>
    <w:rPr>
      <w:lang w:val="es-ES" w:eastAsia="es-ES"/>
    </w:rPr>
  </w:style>
  <w:style w:type="character" w:customStyle="1" w:styleId="PrrafodelistaCar">
    <w:name w:val="Párrafo de lista Car"/>
    <w:link w:val="Prrafodelista"/>
    <w:uiPriority w:val="34"/>
    <w:rsid w:val="00DA5FD5"/>
    <w:rPr>
      <w:lang w:val="es-ES" w:eastAsia="es-ES"/>
    </w:rPr>
  </w:style>
  <w:style w:type="paragraph" w:customStyle="1" w:styleId="xxmsonormal">
    <w:name w:val="x_xmsonormal"/>
    <w:basedOn w:val="Normal"/>
    <w:rsid w:val="004D6321"/>
    <w:rPr>
      <w:rFonts w:ascii="Calibri" w:eastAsiaTheme="minorHAnsi" w:hAnsi="Calibri" w:cs="Calibri"/>
      <w:sz w:val="22"/>
      <w:szCs w:val="22"/>
      <w:lang w:val="es-CO" w:eastAsia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6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6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84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7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4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2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45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5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33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2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8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1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9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5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8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3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93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31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3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6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2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8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33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33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8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01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9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3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2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4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4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0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2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95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3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8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4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2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80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20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2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7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2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1.bin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79A3762DA72A441899A2AF6B87B1A1B" ma:contentTypeVersion="15" ma:contentTypeDescription="Crear nuevo documento." ma:contentTypeScope="" ma:versionID="aa9ff3e2d3565451e9585d57b6476962">
  <xsd:schema xmlns:xsd="http://www.w3.org/2001/XMLSchema" xmlns:xs="http://www.w3.org/2001/XMLSchema" xmlns:p="http://schemas.microsoft.com/office/2006/metadata/properties" xmlns:ns2="b05c8eb9-21c7-4e21-9ad3-377633d18a8c" xmlns:ns3="af4772b1-e6c7-4f11-978d-443c9051d8aa" targetNamespace="http://schemas.microsoft.com/office/2006/metadata/properties" ma:root="true" ma:fieldsID="63c24c9dec42288278bb513100078f4d" ns2:_="" ns3:_="">
    <xsd:import namespace="b05c8eb9-21c7-4e21-9ad3-377633d18a8c"/>
    <xsd:import namespace="af4772b1-e6c7-4f11-978d-443c9051d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c8eb9-21c7-4e21-9ad3-377633d1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2324a2f6-c10a-461a-a827-28f66ff72c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72b1-e6c7-4f11-978d-443c9051d8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2edd8d3-24cc-440c-ba76-02b2b914b062}" ma:internalName="TaxCatchAll" ma:showField="CatchAllData" ma:web="af4772b1-e6c7-4f11-978d-443c9051d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05c8eb9-21c7-4e21-9ad3-377633d18a8c" xsi:nil="true"/>
    <lcf76f155ced4ddcb4097134ff3c332f xmlns="b05c8eb9-21c7-4e21-9ad3-377633d18a8c">
      <Terms xmlns="http://schemas.microsoft.com/office/infopath/2007/PartnerControls"/>
    </lcf76f155ced4ddcb4097134ff3c332f>
    <TaxCatchAll xmlns="af4772b1-e6c7-4f11-978d-443c9051d8aa" xsi:nil="true"/>
  </documentManagement>
</p:properties>
</file>

<file path=customXml/itemProps1.xml><?xml version="1.0" encoding="utf-8"?>
<ds:datastoreItem xmlns:ds="http://schemas.openxmlformats.org/officeDocument/2006/customXml" ds:itemID="{7DF33E2F-7CBD-4947-93EC-6A4FEBB9F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D0BBF0B-B32F-4EAE-A350-FB1B616C95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c8eb9-21c7-4e21-9ad3-377633d18a8c"/>
    <ds:schemaRef ds:uri="af4772b1-e6c7-4f11-978d-443c9051d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C87AD5-7F01-410C-A3B2-979E99EB019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A5F679-31D2-4945-86DA-E1B69DC5AE5C}">
  <ds:schemaRefs>
    <ds:schemaRef ds:uri="http://schemas.microsoft.com/office/2006/metadata/properties"/>
    <ds:schemaRef ds:uri="http://schemas.microsoft.com/office/infopath/2007/PartnerControls"/>
    <ds:schemaRef ds:uri="b05c8eb9-21c7-4e21-9ad3-377633d18a8c"/>
    <ds:schemaRef ds:uri="af4772b1-e6c7-4f11-978d-443c9051d8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6</vt:lpstr>
    </vt:vector>
  </TitlesOfParts>
  <Company>ssss</Company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</dc:title>
  <dc:subject/>
  <dc:creator>JGOMEZ</dc:creator>
  <cp:keywords/>
  <cp:lastModifiedBy>Alberto Carlos Espinosa Garavito</cp:lastModifiedBy>
  <cp:revision>2</cp:revision>
  <cp:lastPrinted>2024-05-16T19:29:00Z</cp:lastPrinted>
  <dcterms:created xsi:type="dcterms:W3CDTF">2025-03-17T15:52:00Z</dcterms:created>
  <dcterms:modified xsi:type="dcterms:W3CDTF">2025-03-17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79A3762DA72A441899A2AF6B87B1A1B</vt:lpwstr>
  </property>
  <property fmtid="{D5CDD505-2E9C-101B-9397-08002B2CF9AE}" pid="3" name="MediaServiceImageTags">
    <vt:lpwstr/>
  </property>
</Properties>
</file>